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6AB2DC" w14:textId="77777777" w:rsidR="00591A18" w:rsidRPr="004076C8" w:rsidRDefault="00591A18" w:rsidP="00591A18">
      <w:pPr>
        <w:pStyle w:val="BodyText"/>
        <w:ind w:left="-1040"/>
        <w:rPr>
          <w:sz w:val="20"/>
        </w:rPr>
      </w:pPr>
      <w:r w:rsidRPr="004076C8">
        <w:rPr>
          <w:noProof/>
          <w:sz w:val="20"/>
        </w:rPr>
        <mc:AlternateContent>
          <mc:Choice Requires="wpg">
            <w:drawing>
              <wp:inline distT="0" distB="0" distL="0" distR="0" wp14:anchorId="5450128E" wp14:editId="4C79977C">
                <wp:extent cx="3975100" cy="2106295"/>
                <wp:effectExtent l="0" t="3175" r="0" b="0"/>
                <wp:docPr id="1205568044" name="Group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975100" cy="2106295"/>
                          <a:chOff x="0" y="0"/>
                          <a:chExt cx="6260" cy="3317"/>
                        </a:xfrm>
                      </wpg:grpSpPr>
                      <pic:pic xmlns:pic="http://schemas.openxmlformats.org/drawingml/2006/picture">
                        <pic:nvPicPr>
                          <pic:cNvPr id="1217279134" name="Picture 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72" y="686"/>
                            <a:ext cx="1618" cy="129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33281590" name="Picture 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0" cy="331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5F36E9AD" id="Group 76" o:spid="_x0000_s1026" style="width:313pt;height:165.85pt;mso-position-horizontal-relative:char;mso-position-vertical-relative:line" coordsize="6260,331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B+fvf8T/ACWnU3v+J/ktOr9upfDD&#10;0P5hr/xJ+oUUUVRkFIw3KR60fhmtbw/4fuPEV8sUSYToT7VM5KCbZcISrtKO5U0nR7nW7xbe2TJP&#10;ylvT3r2vwh4OtfDkCM433TLy3vVrwz4UtPDdmoSPfOerenvW3XymLxzrPkgffZblUcMuer8QUUUV&#10;459EFFFKqtIwVRlmOAPejbcLN6IQ9DnkVa03SbrU5AsK7RnGfSt3Q/BrzbJrr5VyCF9a7S1s47VF&#10;SNcAV51fFxhpE9XD5fOprVMbRvCsVgqvKPMm6lq6BV2gAcU4UEc15EpyqO8j6OnRhQVoIdRRRUHQ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n73/ABP8lp34Z9qauSwCjc244Hr92vRf&#10;Anw9e/mS81CPbF94L6+1fsbrU6NKM572P5pjhauKxE4Q7lHwL8P5dYkW5uvlgDBgvrzXr1nZxafb&#10;rbwphVqeCOOzt1t4l8uNegor5LFYqpiHc/QMFgqeEppL4woo478DvUlraTahMI4I9wzjd6e9cekd&#10;z1lFyehGeATjd7etamjeGbrVmDuvlQ56e1dFovg2OBRJcjc/XFdTFCkMYVF2qO1ebXxnLpTPaw+W&#10;KT9pUM3S9Bt9MRRGgZx1atfANMGKeO1eTKTnqz6GEIU1aA6iiipNQ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+T/AHw7UCPUdQG4nLIPUfLXpCqIVEcaeXGOgqQ/e/A/wDoVN6c4zX106062rPzOjhaeHc1TClV&#10;SzAKMseAKu6fpN1qzAQrtGfveldpo3hWCwjV5f3k3XNcdTEwp7Hr4fBVK2q2Oa0Xwlcagwe4OyPO&#10;dvrXc6bpNvp0YWJAp71djVVG0DGKU9a8StXnVZ9PQwtOgtB1FFFYHc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eR2un3OoTeXbx7zyC3p81dXpHgiKPbJeN5rddnYV08NrFb7hGuNxyan2+1ddTF&#10;TekTyaWX04T9pPcZBbR2sYSJAijtUtLRXIerawUUUUD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BKW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8" o:spid="_x0000_s1027" type="#_x0000_t75" style="position:absolute;left:1272;top:686;width:1618;height:12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">
                  <v:imagedata r:id="rId14" o:title=""/>
                </v:shape>
                <v:shape id="Picture 77" o:spid="_x0000_s1028" type="#_x0000_t75" style="position:absolute;width:6260;height:33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">
                  <v:imagedata r:id="rId15" o:title=""/>
                </v:shape>
                <w10:anchorlock/>
              </v:group>
            </w:pict>
          </mc:Fallback>
        </mc:AlternateContent>
      </w:r>
    </w:p>
    <w:p w14:paraId="275C89ED" w14:textId="77777777" w:rsidR="00591A18" w:rsidRPr="004076C8" w:rsidRDefault="00591A18" w:rsidP="00591A18">
      <w:pPr>
        <w:pStyle w:val="BodyText"/>
        <w:rPr>
          <w:sz w:val="20"/>
        </w:rPr>
      </w:pPr>
    </w:p>
    <w:p w14:paraId="24240112" w14:textId="77777777" w:rsidR="00591A18" w:rsidRPr="004076C8" w:rsidRDefault="00591A18" w:rsidP="00591A18">
      <w:pPr>
        <w:pStyle w:val="BodyText"/>
        <w:rPr>
          <w:sz w:val="20"/>
        </w:rPr>
      </w:pPr>
    </w:p>
    <w:p w14:paraId="1449DD51" w14:textId="77777777" w:rsidR="00591A18" w:rsidRPr="004076C8" w:rsidRDefault="00591A18" w:rsidP="00591A18">
      <w:pPr>
        <w:pStyle w:val="BodyText"/>
        <w:rPr>
          <w:sz w:val="20"/>
        </w:rPr>
      </w:pPr>
    </w:p>
    <w:p w14:paraId="70BC34BB" w14:textId="77777777" w:rsidR="00591A18" w:rsidRPr="004076C8" w:rsidRDefault="00591A18" w:rsidP="00591A18">
      <w:pPr>
        <w:pStyle w:val="BodyText"/>
        <w:rPr>
          <w:sz w:val="20"/>
        </w:rPr>
      </w:pPr>
    </w:p>
    <w:p w14:paraId="7F3FCEA2" w14:textId="77777777" w:rsidR="00591A18" w:rsidRPr="004076C8" w:rsidRDefault="00591A18" w:rsidP="00591A18">
      <w:pPr>
        <w:pStyle w:val="BodyText"/>
        <w:rPr>
          <w:sz w:val="20"/>
        </w:rPr>
      </w:pPr>
    </w:p>
    <w:p w14:paraId="4DE721D9" w14:textId="77777777" w:rsidR="00591A18" w:rsidRPr="004076C8" w:rsidRDefault="00591A18" w:rsidP="00591A18">
      <w:pPr>
        <w:pStyle w:val="BodyText"/>
        <w:rPr>
          <w:sz w:val="20"/>
        </w:rPr>
      </w:pPr>
    </w:p>
    <w:p w14:paraId="370A6B8F" w14:textId="77777777" w:rsidR="00591A18" w:rsidRPr="004076C8" w:rsidRDefault="00591A18" w:rsidP="00591A18">
      <w:pPr>
        <w:pStyle w:val="BodyText"/>
        <w:rPr>
          <w:sz w:val="20"/>
        </w:rPr>
      </w:pPr>
    </w:p>
    <w:p w14:paraId="25CD0BBE" w14:textId="77777777" w:rsidR="00591A18" w:rsidRPr="004076C8" w:rsidRDefault="00591A18" w:rsidP="00591A18">
      <w:pPr>
        <w:pStyle w:val="BodyText"/>
        <w:rPr>
          <w:sz w:val="20"/>
        </w:rPr>
      </w:pPr>
    </w:p>
    <w:p w14:paraId="464833BE" w14:textId="77777777" w:rsidR="00591A18" w:rsidRPr="004076C8" w:rsidRDefault="00591A18" w:rsidP="00591A18">
      <w:pPr>
        <w:pStyle w:val="BodyText"/>
        <w:rPr>
          <w:sz w:val="20"/>
        </w:rPr>
      </w:pPr>
    </w:p>
    <w:p w14:paraId="5AF5D0F2" w14:textId="77777777" w:rsidR="00591A18" w:rsidRPr="004076C8" w:rsidRDefault="00591A18" w:rsidP="00591A18">
      <w:pPr>
        <w:pStyle w:val="BodyText"/>
        <w:rPr>
          <w:sz w:val="20"/>
        </w:rPr>
      </w:pPr>
    </w:p>
    <w:p w14:paraId="2D6C7AD6" w14:textId="77777777" w:rsidR="00D03395" w:rsidRPr="00D03395" w:rsidRDefault="00D03395" w:rsidP="00D03395">
      <w:pPr>
        <w:jc w:val="center"/>
        <w:rPr>
          <w:rFonts w:ascii="Georgia" w:eastAsia="Georgia" w:hAnsi="Georgia" w:cs="Georgia"/>
          <w:b/>
          <w:bCs/>
          <w:color w:val="2D74B5"/>
          <w:sz w:val="44"/>
          <w:szCs w:val="44"/>
          <w:lang w:val="en-US"/>
        </w:rPr>
      </w:pPr>
      <w:r w:rsidRPr="00D03395">
        <w:rPr>
          <w:rFonts w:ascii="Georgia" w:eastAsia="Georgia" w:hAnsi="Georgia" w:cs="Georgia"/>
          <w:b/>
          <w:bCs/>
          <w:color w:val="2D74B5"/>
          <w:sz w:val="44"/>
          <w:szCs w:val="44"/>
          <w:lang w:val="en-US"/>
        </w:rPr>
        <w:t>SOP for Migrating VMware VMs to AWS using AWS Server Migration Service</w:t>
      </w:r>
    </w:p>
    <w:p w14:paraId="28A1D8BD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64048C72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1D8CDDB0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40216E79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5D97E103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26A00DC1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653C5A89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576A272A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1E6D5798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63C613D2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40F34292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4F4DA85D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7140E301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61519ACB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12AC3A49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7444C281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0CE6D3B7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0E54C8E8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65AC3350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1A396566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26F3ABA9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6D0D2F4F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2DDCDD64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0D260A31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0761AA82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48D6F340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793EB6AA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75F27E7B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72EB3615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4486B824" w14:textId="77777777" w:rsidR="00591A18" w:rsidRPr="004076C8" w:rsidRDefault="00591A18" w:rsidP="00591A18">
      <w:pPr>
        <w:pStyle w:val="BodyText"/>
        <w:spacing w:before="6"/>
        <w:rPr>
          <w:b/>
          <w:sz w:val="15"/>
        </w:rPr>
      </w:pPr>
      <w:r w:rsidRPr="004076C8">
        <w:rPr>
          <w:noProof/>
        </w:rPr>
        <mc:AlternateContent>
          <mc:Choice Requires="wpg">
            <w:drawing>
              <wp:anchor distT="0" distB="0" distL="0" distR="0" simplePos="0" relativeHeight="251659264" behindDoc="1" locked="0" layoutInCell="1" allowOverlap="1" wp14:anchorId="496B39E9" wp14:editId="31997EF4">
                <wp:simplePos x="0" y="0"/>
                <wp:positionH relativeFrom="page">
                  <wp:posOffset>807720</wp:posOffset>
                </wp:positionH>
                <wp:positionV relativeFrom="paragraph">
                  <wp:posOffset>136525</wp:posOffset>
                </wp:positionV>
                <wp:extent cx="5765800" cy="307975"/>
                <wp:effectExtent l="0" t="0" r="0" b="0"/>
                <wp:wrapTopAndBottom/>
                <wp:docPr id="2048925431" name="Group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5800" cy="307975"/>
                          <a:chOff x="1272" y="215"/>
                          <a:chExt cx="9080" cy="485"/>
                        </a:xfrm>
                      </wpg:grpSpPr>
                      <wps:wsp>
                        <wps:cNvPr id="2085574254" name="Freeform 75"/>
                        <wps:cNvSpPr>
                          <a:spLocks/>
                        </wps:cNvSpPr>
                        <wps:spPr bwMode="auto">
                          <a:xfrm>
                            <a:off x="1272" y="215"/>
                            <a:ext cx="9080" cy="456"/>
                          </a:xfrm>
                          <a:custGeom>
                            <a:avLst/>
                            <a:gdLst>
                              <a:gd name="T0" fmla="+- 0 10351 1272"/>
                              <a:gd name="T1" fmla="*/ T0 w 9080"/>
                              <a:gd name="T2" fmla="+- 0 215 215"/>
                              <a:gd name="T3" fmla="*/ 215 h 456"/>
                              <a:gd name="T4" fmla="+- 0 10342 1272"/>
                              <a:gd name="T5" fmla="*/ T4 w 9080"/>
                              <a:gd name="T6" fmla="+- 0 215 215"/>
                              <a:gd name="T7" fmla="*/ 215 h 456"/>
                              <a:gd name="T8" fmla="+- 0 1272 1272"/>
                              <a:gd name="T9" fmla="*/ T8 w 9080"/>
                              <a:gd name="T10" fmla="+- 0 215 215"/>
                              <a:gd name="T11" fmla="*/ 215 h 456"/>
                              <a:gd name="T12" fmla="+- 0 1272 1272"/>
                              <a:gd name="T13" fmla="*/ T12 w 9080"/>
                              <a:gd name="T14" fmla="+- 0 225 215"/>
                              <a:gd name="T15" fmla="*/ 225 h 456"/>
                              <a:gd name="T16" fmla="+- 0 1272 1272"/>
                              <a:gd name="T17" fmla="*/ T16 w 9080"/>
                              <a:gd name="T18" fmla="+- 0 671 215"/>
                              <a:gd name="T19" fmla="*/ 671 h 456"/>
                              <a:gd name="T20" fmla="+- 0 1282 1272"/>
                              <a:gd name="T21" fmla="*/ T20 w 9080"/>
                              <a:gd name="T22" fmla="+- 0 671 215"/>
                              <a:gd name="T23" fmla="*/ 671 h 456"/>
                              <a:gd name="T24" fmla="+- 0 1282 1272"/>
                              <a:gd name="T25" fmla="*/ T24 w 9080"/>
                              <a:gd name="T26" fmla="+- 0 225 215"/>
                              <a:gd name="T27" fmla="*/ 225 h 456"/>
                              <a:gd name="T28" fmla="+- 0 10342 1272"/>
                              <a:gd name="T29" fmla="*/ T28 w 9080"/>
                              <a:gd name="T30" fmla="+- 0 225 215"/>
                              <a:gd name="T31" fmla="*/ 225 h 456"/>
                              <a:gd name="T32" fmla="+- 0 10351 1272"/>
                              <a:gd name="T33" fmla="*/ T32 w 9080"/>
                              <a:gd name="T34" fmla="+- 0 225 215"/>
                              <a:gd name="T35" fmla="*/ 225 h 456"/>
                              <a:gd name="T36" fmla="+- 0 10351 1272"/>
                              <a:gd name="T37" fmla="*/ T36 w 9080"/>
                              <a:gd name="T38" fmla="+- 0 215 215"/>
                              <a:gd name="T39" fmla="*/ 215 h 4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9080" h="456">
                                <a:moveTo>
                                  <a:pt x="9079" y="0"/>
                                </a:moveTo>
                                <a:lnTo>
                                  <a:pt x="907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0"/>
                                </a:lnTo>
                                <a:lnTo>
                                  <a:pt x="0" y="456"/>
                                </a:lnTo>
                                <a:lnTo>
                                  <a:pt x="10" y="456"/>
                                </a:lnTo>
                                <a:lnTo>
                                  <a:pt x="10" y="10"/>
                                </a:lnTo>
                                <a:lnTo>
                                  <a:pt x="9070" y="10"/>
                                </a:lnTo>
                                <a:lnTo>
                                  <a:pt x="9079" y="10"/>
                                </a:lnTo>
                                <a:lnTo>
                                  <a:pt x="907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2072759" name="Rectangle 74"/>
                        <wps:cNvSpPr>
                          <a:spLocks noChangeArrowheads="1"/>
                        </wps:cNvSpPr>
                        <wps:spPr bwMode="auto">
                          <a:xfrm>
                            <a:off x="1272" y="671"/>
                            <a:ext cx="5972" cy="29"/>
                          </a:xfrm>
                          <a:prstGeom prst="rect">
                            <a:avLst/>
                          </a:prstGeom>
                          <a:solidFill>
                            <a:srgbClr val="66666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54061692" name="Rectangle 73"/>
                        <wps:cNvSpPr>
                          <a:spLocks noChangeArrowheads="1"/>
                        </wps:cNvSpPr>
                        <wps:spPr bwMode="auto">
                          <a:xfrm>
                            <a:off x="7243" y="225"/>
                            <a:ext cx="10" cy="447"/>
                          </a:xfrm>
                          <a:prstGeom prst="rect">
                            <a:avLst/>
                          </a:pr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56007141" name="Rectangle 72"/>
                        <wps:cNvSpPr>
                          <a:spLocks noChangeArrowheads="1"/>
                        </wps:cNvSpPr>
                        <wps:spPr bwMode="auto">
                          <a:xfrm>
                            <a:off x="7243" y="671"/>
                            <a:ext cx="3099" cy="29"/>
                          </a:xfrm>
                          <a:prstGeom prst="rect">
                            <a:avLst/>
                          </a:prstGeom>
                          <a:solidFill>
                            <a:srgbClr val="66666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5956065" name="Picture 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341" y="225"/>
                            <a:ext cx="10" cy="47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99324572" name="Text Box 70"/>
                        <wps:cNvSpPr txBox="1">
                          <a:spLocks noChangeArrowheads="1"/>
                        </wps:cNvSpPr>
                        <wps:spPr bwMode="auto">
                          <a:xfrm>
                            <a:off x="7252" y="225"/>
                            <a:ext cx="3089" cy="4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5A5AFE" w14:textId="03307250" w:rsidR="00591A18" w:rsidRDefault="00591A18" w:rsidP="00591A18">
                              <w:pPr>
                                <w:spacing w:line="268" w:lineRule="exact"/>
                                <w:ind w:left="100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  <w:color w:val="AEAAAA"/>
                                </w:rPr>
                                <w:t>Page</w:t>
                              </w:r>
                              <w:r>
                                <w:rPr>
                                  <w:b/>
                                  <w:color w:val="AEAAAA"/>
                                  <w:spacing w:val="-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AEAAAA"/>
                                </w:rPr>
                                <w:t>1</w:t>
                              </w:r>
                              <w:r>
                                <w:rPr>
                                  <w:b/>
                                  <w:color w:val="AEAAAA"/>
                                  <w:spacing w:val="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AEAAAA"/>
                                </w:rPr>
                                <w:t>of</w:t>
                              </w:r>
                              <w:r>
                                <w:rPr>
                                  <w:b/>
                                  <w:color w:val="AEAAAA"/>
                                  <w:spacing w:val="-2"/>
                                </w:rPr>
                                <w:t xml:space="preserve"> </w:t>
                              </w:r>
                              <w:r w:rsidR="00A4571A">
                                <w:rPr>
                                  <w:b/>
                                  <w:color w:val="AEAAAA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96799247" name="Text Box 69"/>
                        <wps:cNvSpPr txBox="1">
                          <a:spLocks noChangeArrowheads="1"/>
                        </wps:cNvSpPr>
                        <wps:spPr bwMode="auto">
                          <a:xfrm>
                            <a:off x="1281" y="225"/>
                            <a:ext cx="5962" cy="4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96178F8" w14:textId="77777777" w:rsidR="00591A18" w:rsidRDefault="00591A18" w:rsidP="00591A18">
                              <w:pPr>
                                <w:spacing w:line="268" w:lineRule="exact"/>
                                <w:ind w:left="115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  <w:color w:val="AEAAAA"/>
                                </w:rPr>
                                <w:t>This</w:t>
                              </w:r>
                              <w:r>
                                <w:rPr>
                                  <w:b/>
                                  <w:color w:val="AEAAAA"/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AEAAAA"/>
                                </w:rPr>
                                <w:t>document</w:t>
                              </w:r>
                              <w:r>
                                <w:rPr>
                                  <w:b/>
                                  <w:color w:val="AEAAAA"/>
                                  <w:spacing w:val="-3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AEAAAA"/>
                                </w:rPr>
                                <w:t>is</w:t>
                              </w:r>
                              <w:r>
                                <w:rPr>
                                  <w:b/>
                                  <w:color w:val="AEAAAA"/>
                                  <w:spacing w:val="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AEAAAA"/>
                                </w:rPr>
                                <w:t>safe</w:t>
                              </w:r>
                              <w:r>
                                <w:rPr>
                                  <w:b/>
                                  <w:color w:val="AEAAAA"/>
                                  <w:spacing w:val="-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AEAAAA"/>
                                </w:rPr>
                                <w:t>unless</w:t>
                              </w:r>
                              <w:r>
                                <w:rPr>
                                  <w:b/>
                                  <w:color w:val="AEAAAA"/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AEAAAA"/>
                                </w:rPr>
                                <w:t>printed</w:t>
                              </w:r>
                              <w:r>
                                <w:rPr>
                                  <w:b/>
                                  <w:color w:val="AEAAAA"/>
                                  <w:spacing w:val="-3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AEAAAA"/>
                                </w:rPr>
                                <w:t>physically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6B39E9" id="Group 68" o:spid="_x0000_s1026" style="position:absolute;margin-left:63.6pt;margin-top:10.75pt;width:454pt;height:24.25pt;z-index:-251657216;mso-wrap-distance-left:0;mso-wrap-distance-right:0;mso-position-horizontal-relative:page" coordorigin="1272,215" coordsize="9080,4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">
                <v:shape id="Freeform 75" o:spid="_x0000_s1027" style="position:absolute;left:1272;top:215;width:9080;height:456;visibility:visible;mso-wrap-style:square;v-text-anchor:top" coordsize="9080,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" path="m9079,r-9,l,,,10,,456r10,l10,10r9060,l9079,10r,-10xe" fillcolor="#999" stroked="f">
                  <v:path arrowok="t" o:connecttype="custom" o:connectlocs="9079,215;9070,215;0,215;0,225;0,671;10,671;10,225;9070,225;9079,225;9079,215" o:connectangles="0,0,0,0,0,0,0,0,0,0"/>
                </v:shape>
                <v:rect id="Rectangle 74" o:spid="_x0000_s1028" style="position:absolute;left:1272;top:671;width:5972;height: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" fillcolor="#666" stroked="f"/>
                <v:rect id="Rectangle 73" o:spid="_x0000_s1029" style="position:absolute;left:7243;top:225;width:10;height: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" fillcolor="#999" stroked="f"/>
                <v:rect id="Rectangle 72" o:spid="_x0000_s1030" style="position:absolute;left:7243;top:671;width:3099;height: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" fillcolor="#666" stroked="f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1" o:spid="_x0000_s1031" type="#_x0000_t75" style="position:absolute;left:10341;top:225;width:10;height:4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">
                  <v:imagedata r:id="rId17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0" o:spid="_x0000_s1032" type="#_x0000_t202" style="position:absolute;left:7252;top:225;width:3089;height: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" filled="f" stroked="f">
                  <v:textbox inset="0,0,0,0">
                    <w:txbxContent>
                      <w:p w14:paraId="145A5AFE" w14:textId="03307250" w:rsidR="00591A18" w:rsidRDefault="00591A18" w:rsidP="00591A18">
                        <w:pPr>
                          <w:spacing w:line="268" w:lineRule="exact"/>
                          <w:ind w:left="100"/>
                          <w:rPr>
                            <w:b/>
                          </w:rPr>
                        </w:pPr>
                        <w:r>
                          <w:rPr>
                            <w:b/>
                            <w:color w:val="AEAAAA"/>
                          </w:rPr>
                          <w:t>Page</w:t>
                        </w:r>
                        <w:r>
                          <w:rPr>
                            <w:b/>
                            <w:color w:val="AEAAAA"/>
                            <w:spacing w:val="-1"/>
                          </w:rPr>
                          <w:t xml:space="preserve"> </w:t>
                        </w:r>
                        <w:r>
                          <w:rPr>
                            <w:b/>
                            <w:color w:val="AEAAAA"/>
                          </w:rPr>
                          <w:t>1</w:t>
                        </w:r>
                        <w:r>
                          <w:rPr>
                            <w:b/>
                            <w:color w:val="AEAAAA"/>
                            <w:spacing w:val="1"/>
                          </w:rPr>
                          <w:t xml:space="preserve"> </w:t>
                        </w:r>
                        <w:r>
                          <w:rPr>
                            <w:b/>
                            <w:color w:val="AEAAAA"/>
                          </w:rPr>
                          <w:t>of</w:t>
                        </w:r>
                        <w:r>
                          <w:rPr>
                            <w:b/>
                            <w:color w:val="AEAAAA"/>
                            <w:spacing w:val="-2"/>
                          </w:rPr>
                          <w:t xml:space="preserve"> </w:t>
                        </w:r>
                        <w:r w:rsidR="00A4571A">
                          <w:rPr>
                            <w:b/>
                            <w:color w:val="AEAAAA"/>
                          </w:rPr>
                          <w:t>8</w:t>
                        </w:r>
                      </w:p>
                    </w:txbxContent>
                  </v:textbox>
                </v:shape>
                <v:shape id="Text Box 69" o:spid="_x0000_s1033" type="#_x0000_t202" style="position:absolute;left:1281;top:225;width:5962;height: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" filled="f" stroked="f">
                  <v:textbox inset="0,0,0,0">
                    <w:txbxContent>
                      <w:p w14:paraId="696178F8" w14:textId="77777777" w:rsidR="00591A18" w:rsidRDefault="00591A18" w:rsidP="00591A18">
                        <w:pPr>
                          <w:spacing w:line="268" w:lineRule="exact"/>
                          <w:ind w:left="115"/>
                          <w:rPr>
                            <w:b/>
                          </w:rPr>
                        </w:pPr>
                        <w:r>
                          <w:rPr>
                            <w:b/>
                            <w:color w:val="AEAAAA"/>
                          </w:rPr>
                          <w:t>This</w:t>
                        </w:r>
                        <w:r>
                          <w:rPr>
                            <w:b/>
                            <w:color w:val="AEAAAA"/>
                            <w:spacing w:val="-2"/>
                          </w:rPr>
                          <w:t xml:space="preserve"> </w:t>
                        </w:r>
                        <w:r>
                          <w:rPr>
                            <w:b/>
                            <w:color w:val="AEAAAA"/>
                          </w:rPr>
                          <w:t>document</w:t>
                        </w:r>
                        <w:r>
                          <w:rPr>
                            <w:b/>
                            <w:color w:val="AEAAAA"/>
                            <w:spacing w:val="-3"/>
                          </w:rPr>
                          <w:t xml:space="preserve"> </w:t>
                        </w:r>
                        <w:r>
                          <w:rPr>
                            <w:b/>
                            <w:color w:val="AEAAAA"/>
                          </w:rPr>
                          <w:t>is</w:t>
                        </w:r>
                        <w:r>
                          <w:rPr>
                            <w:b/>
                            <w:color w:val="AEAAAA"/>
                            <w:spacing w:val="1"/>
                          </w:rPr>
                          <w:t xml:space="preserve"> </w:t>
                        </w:r>
                        <w:r>
                          <w:rPr>
                            <w:b/>
                            <w:color w:val="AEAAAA"/>
                          </w:rPr>
                          <w:t>safe</w:t>
                        </w:r>
                        <w:r>
                          <w:rPr>
                            <w:b/>
                            <w:color w:val="AEAAAA"/>
                            <w:spacing w:val="-1"/>
                          </w:rPr>
                          <w:t xml:space="preserve"> </w:t>
                        </w:r>
                        <w:r>
                          <w:rPr>
                            <w:b/>
                            <w:color w:val="AEAAAA"/>
                          </w:rPr>
                          <w:t>unless</w:t>
                        </w:r>
                        <w:r>
                          <w:rPr>
                            <w:b/>
                            <w:color w:val="AEAAAA"/>
                            <w:spacing w:val="-2"/>
                          </w:rPr>
                          <w:t xml:space="preserve"> </w:t>
                        </w:r>
                        <w:r>
                          <w:rPr>
                            <w:b/>
                            <w:color w:val="AEAAAA"/>
                          </w:rPr>
                          <w:t>printed</w:t>
                        </w:r>
                        <w:r>
                          <w:rPr>
                            <w:b/>
                            <w:color w:val="AEAAAA"/>
                            <w:spacing w:val="-3"/>
                          </w:rPr>
                          <w:t xml:space="preserve"> </w:t>
                        </w:r>
                        <w:r>
                          <w:rPr>
                            <w:b/>
                            <w:color w:val="AEAAAA"/>
                          </w:rPr>
                          <w:t>physically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7F53284C" w14:textId="77777777" w:rsidR="00591A18" w:rsidRPr="004076C8" w:rsidRDefault="00591A18" w:rsidP="00591A18">
      <w:pPr>
        <w:rPr>
          <w:sz w:val="15"/>
        </w:rPr>
        <w:sectPr w:rsidR="00591A18" w:rsidRPr="004076C8" w:rsidSect="007B7056">
          <w:pgSz w:w="12240" w:h="15840"/>
          <w:pgMar w:top="20" w:right="660" w:bottom="0" w:left="1040" w:header="720" w:footer="720" w:gutter="0"/>
          <w:cols w:space="720"/>
        </w:sectPr>
      </w:pPr>
    </w:p>
    <w:tbl>
      <w:tblPr>
        <w:tblW w:w="10245" w:type="dxa"/>
        <w:tblLook w:val="04A0" w:firstRow="1" w:lastRow="0" w:firstColumn="1" w:lastColumn="0" w:noHBand="0" w:noVBand="1"/>
      </w:tblPr>
      <w:tblGrid>
        <w:gridCol w:w="1211"/>
        <w:gridCol w:w="911"/>
        <w:gridCol w:w="7085"/>
        <w:gridCol w:w="1038"/>
      </w:tblGrid>
      <w:tr w:rsidR="00335FEE" w:rsidRPr="00335FEE" w14:paraId="2E1316C4" w14:textId="77777777" w:rsidTr="00335FEE">
        <w:trPr>
          <w:trHeight w:val="390"/>
        </w:trPr>
        <w:tc>
          <w:tcPr>
            <w:tcW w:w="1024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1BBED" w14:textId="77777777" w:rsidR="00335FEE" w:rsidRPr="00335FEE" w:rsidRDefault="00335FEE" w:rsidP="00335FEE">
            <w:pPr>
              <w:rPr>
                <w:b/>
                <w:bCs/>
                <w:color w:val="5B9BD5" w:themeColor="accent1"/>
                <w:sz w:val="36"/>
                <w:szCs w:val="36"/>
                <w:u w:val="single"/>
              </w:rPr>
            </w:pPr>
            <w:r w:rsidRPr="00335FEE">
              <w:rPr>
                <w:b/>
                <w:bCs/>
                <w:color w:val="5B9BD5" w:themeColor="accent1"/>
                <w:sz w:val="36"/>
                <w:szCs w:val="36"/>
                <w:u w:val="single"/>
              </w:rPr>
              <w:lastRenderedPageBreak/>
              <w:t>Table of Contents</w:t>
            </w:r>
          </w:p>
        </w:tc>
      </w:tr>
      <w:tr w:rsidR="00335FEE" w:rsidRPr="00335FEE" w14:paraId="740B79D5" w14:textId="77777777" w:rsidTr="00335FEE">
        <w:trPr>
          <w:trHeight w:val="390"/>
        </w:trPr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D225D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Sr. No.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C165C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7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2B9B0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Title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A6EDA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Page</w:t>
            </w:r>
          </w:p>
        </w:tc>
      </w:tr>
      <w:tr w:rsidR="00335FEE" w:rsidRPr="00335FEE" w14:paraId="2C569DCC" w14:textId="77777777" w:rsidTr="00335FEE">
        <w:trPr>
          <w:trHeight w:val="390"/>
        </w:trPr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DDC02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7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E2DD8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Objective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16759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4</w:t>
            </w:r>
          </w:p>
        </w:tc>
      </w:tr>
      <w:tr w:rsidR="00335FEE" w:rsidRPr="00335FEE" w14:paraId="69373AB2" w14:textId="77777777" w:rsidTr="00335FEE">
        <w:trPr>
          <w:trHeight w:val="390"/>
        </w:trPr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05FA2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7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194BE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Prerequisites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418C5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4</w:t>
            </w:r>
          </w:p>
        </w:tc>
      </w:tr>
      <w:tr w:rsidR="00335FEE" w:rsidRPr="00335FEE" w14:paraId="43A58167" w14:textId="77777777" w:rsidTr="00335FEE">
        <w:trPr>
          <w:trHeight w:val="390"/>
        </w:trPr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3A58B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1</w:t>
            </w:r>
          </w:p>
        </w:tc>
        <w:tc>
          <w:tcPr>
            <w:tcW w:w="7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828809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Preparation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98023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4</w:t>
            </w:r>
          </w:p>
        </w:tc>
      </w:tr>
      <w:tr w:rsidR="00335FEE" w:rsidRPr="00335FEE" w14:paraId="2FDF019E" w14:textId="77777777" w:rsidTr="00335FEE">
        <w:trPr>
          <w:trHeight w:val="390"/>
        </w:trPr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224B9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279657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1.1</w:t>
            </w:r>
          </w:p>
        </w:tc>
        <w:tc>
          <w:tcPr>
            <w:tcW w:w="7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BF45E0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Inventory and Assessment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853AE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4</w:t>
            </w:r>
          </w:p>
        </w:tc>
      </w:tr>
      <w:tr w:rsidR="00335FEE" w:rsidRPr="00335FEE" w14:paraId="5D2CC60E" w14:textId="77777777" w:rsidTr="00335FEE">
        <w:trPr>
          <w:trHeight w:val="390"/>
        </w:trPr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DE836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D222FA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1.2</w:t>
            </w:r>
          </w:p>
        </w:tc>
        <w:tc>
          <w:tcPr>
            <w:tcW w:w="7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94B5FA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Backup Data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5F389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4</w:t>
            </w:r>
          </w:p>
        </w:tc>
      </w:tr>
      <w:tr w:rsidR="00335FEE" w:rsidRPr="00335FEE" w14:paraId="468B53A8" w14:textId="77777777" w:rsidTr="00335FEE">
        <w:trPr>
          <w:trHeight w:val="390"/>
        </w:trPr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6E785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DCAA64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1.3</w:t>
            </w:r>
          </w:p>
        </w:tc>
        <w:tc>
          <w:tcPr>
            <w:tcW w:w="7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818655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AWS Account and Environment Setup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B5A12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4</w:t>
            </w:r>
          </w:p>
        </w:tc>
      </w:tr>
      <w:tr w:rsidR="00335FEE" w:rsidRPr="00335FEE" w14:paraId="2D2A2FAF" w14:textId="77777777" w:rsidTr="00335FEE">
        <w:trPr>
          <w:trHeight w:val="390"/>
        </w:trPr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53C2E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2</w:t>
            </w:r>
          </w:p>
        </w:tc>
        <w:tc>
          <w:tcPr>
            <w:tcW w:w="7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29CFB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Install and Configure AWS SMS Connector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D3515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5</w:t>
            </w:r>
          </w:p>
        </w:tc>
      </w:tr>
      <w:tr w:rsidR="00335FEE" w:rsidRPr="00335FEE" w14:paraId="24E7390F" w14:textId="77777777" w:rsidTr="00335FEE">
        <w:trPr>
          <w:trHeight w:val="423"/>
        </w:trPr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42A3C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851B95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2.1</w:t>
            </w:r>
          </w:p>
        </w:tc>
        <w:tc>
          <w:tcPr>
            <w:tcW w:w="7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801087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Download AWS SMS Connector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6C603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5</w:t>
            </w:r>
          </w:p>
        </w:tc>
      </w:tr>
      <w:tr w:rsidR="00335FEE" w:rsidRPr="00335FEE" w14:paraId="407BC2AE" w14:textId="77777777" w:rsidTr="00335FEE">
        <w:trPr>
          <w:trHeight w:val="423"/>
        </w:trPr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4B15D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953079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2.2</w:t>
            </w:r>
          </w:p>
        </w:tc>
        <w:tc>
          <w:tcPr>
            <w:tcW w:w="7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17D2F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Deploy SMS Connector in VMware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C24C7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5</w:t>
            </w:r>
          </w:p>
        </w:tc>
      </w:tr>
      <w:tr w:rsidR="00335FEE" w:rsidRPr="00335FEE" w14:paraId="47BC6F0B" w14:textId="77777777" w:rsidTr="00335FEE">
        <w:trPr>
          <w:trHeight w:val="423"/>
        </w:trPr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865A0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8F91D9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2.3</w:t>
            </w:r>
          </w:p>
        </w:tc>
        <w:tc>
          <w:tcPr>
            <w:tcW w:w="7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B3329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Configure SMS Connector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67327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5</w:t>
            </w:r>
          </w:p>
        </w:tc>
      </w:tr>
      <w:tr w:rsidR="00335FEE" w:rsidRPr="00335FEE" w14:paraId="65930341" w14:textId="77777777" w:rsidTr="00335FEE">
        <w:trPr>
          <w:trHeight w:val="488"/>
        </w:trPr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CC49A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3</w:t>
            </w:r>
          </w:p>
        </w:tc>
        <w:tc>
          <w:tcPr>
            <w:tcW w:w="7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F05FC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Create Replication Jobs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57DAD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6</w:t>
            </w:r>
          </w:p>
        </w:tc>
      </w:tr>
      <w:tr w:rsidR="00335FEE" w:rsidRPr="00335FEE" w14:paraId="62635F6C" w14:textId="77777777" w:rsidTr="00335FEE">
        <w:trPr>
          <w:trHeight w:val="423"/>
        </w:trPr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0B14C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CEA4E6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3.1</w:t>
            </w:r>
          </w:p>
        </w:tc>
        <w:tc>
          <w:tcPr>
            <w:tcW w:w="7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8E1CC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Access AWS SMS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B2B92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6</w:t>
            </w:r>
          </w:p>
        </w:tc>
      </w:tr>
      <w:tr w:rsidR="00335FEE" w:rsidRPr="00335FEE" w14:paraId="0ED4BD76" w14:textId="77777777" w:rsidTr="00335FEE">
        <w:trPr>
          <w:trHeight w:val="423"/>
        </w:trPr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094D8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6AD771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3.2</w:t>
            </w:r>
          </w:p>
        </w:tc>
        <w:tc>
          <w:tcPr>
            <w:tcW w:w="7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7F3FF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Create Replication Jobs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877B3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6</w:t>
            </w:r>
          </w:p>
        </w:tc>
      </w:tr>
      <w:tr w:rsidR="00335FEE" w:rsidRPr="00335FEE" w14:paraId="5789B87B" w14:textId="77777777" w:rsidTr="00335FEE">
        <w:trPr>
          <w:trHeight w:val="423"/>
        </w:trPr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50A86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216211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3.3</w:t>
            </w:r>
          </w:p>
        </w:tc>
        <w:tc>
          <w:tcPr>
            <w:tcW w:w="7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BE02C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Start Replication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3C216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6</w:t>
            </w:r>
          </w:p>
        </w:tc>
      </w:tr>
      <w:tr w:rsidR="00335FEE" w:rsidRPr="00335FEE" w14:paraId="3C57556A" w14:textId="77777777" w:rsidTr="00335FEE">
        <w:trPr>
          <w:trHeight w:val="423"/>
        </w:trPr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73580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4C6224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3.4</w:t>
            </w:r>
          </w:p>
        </w:tc>
        <w:tc>
          <w:tcPr>
            <w:tcW w:w="7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DD579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Monitor Replication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346FE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6</w:t>
            </w:r>
          </w:p>
        </w:tc>
      </w:tr>
      <w:tr w:rsidR="00335FEE" w:rsidRPr="00335FEE" w14:paraId="639B8009" w14:textId="77777777" w:rsidTr="00335FEE">
        <w:trPr>
          <w:trHeight w:val="488"/>
        </w:trPr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4A6DC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4</w:t>
            </w:r>
          </w:p>
        </w:tc>
        <w:tc>
          <w:tcPr>
            <w:tcW w:w="7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24093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Launch and Validate EC2 Instances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454F1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6</w:t>
            </w:r>
          </w:p>
        </w:tc>
      </w:tr>
      <w:tr w:rsidR="00335FEE" w:rsidRPr="00335FEE" w14:paraId="0DA6D4DC" w14:textId="77777777" w:rsidTr="00335FEE">
        <w:trPr>
          <w:trHeight w:val="423"/>
        </w:trPr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BB4FB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AAE79D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4.1</w:t>
            </w:r>
          </w:p>
        </w:tc>
        <w:tc>
          <w:tcPr>
            <w:tcW w:w="7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4311F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Launch Replicated Instances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D7038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6</w:t>
            </w:r>
          </w:p>
        </w:tc>
      </w:tr>
      <w:tr w:rsidR="00335FEE" w:rsidRPr="00335FEE" w14:paraId="53BEA423" w14:textId="77777777" w:rsidTr="00335FEE">
        <w:trPr>
          <w:trHeight w:val="423"/>
        </w:trPr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0BE75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D773BB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4.2</w:t>
            </w:r>
          </w:p>
        </w:tc>
        <w:tc>
          <w:tcPr>
            <w:tcW w:w="7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FB5FC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Validate Instances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55158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7</w:t>
            </w:r>
          </w:p>
        </w:tc>
      </w:tr>
      <w:tr w:rsidR="00335FEE" w:rsidRPr="00335FEE" w14:paraId="741D9102" w14:textId="77777777" w:rsidTr="00335FEE">
        <w:trPr>
          <w:trHeight w:val="488"/>
        </w:trPr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BC6A1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5</w:t>
            </w:r>
          </w:p>
        </w:tc>
        <w:tc>
          <w:tcPr>
            <w:tcW w:w="7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FE840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Post-Migration Steps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DD051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7</w:t>
            </w:r>
          </w:p>
        </w:tc>
      </w:tr>
      <w:tr w:rsidR="00335FEE" w:rsidRPr="00335FEE" w14:paraId="7CA6BE5A" w14:textId="77777777" w:rsidTr="00335FEE">
        <w:trPr>
          <w:trHeight w:val="423"/>
        </w:trPr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0F4E9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D059CD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5.1</w:t>
            </w:r>
          </w:p>
        </w:tc>
        <w:tc>
          <w:tcPr>
            <w:tcW w:w="7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1C810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DNS and Configuration Updates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50FAA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7</w:t>
            </w:r>
          </w:p>
        </w:tc>
      </w:tr>
      <w:tr w:rsidR="00335FEE" w:rsidRPr="00335FEE" w14:paraId="76A76CF1" w14:textId="77777777" w:rsidTr="00335FEE">
        <w:trPr>
          <w:trHeight w:val="423"/>
        </w:trPr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E17B7B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4AF008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5.2</w:t>
            </w:r>
          </w:p>
        </w:tc>
        <w:tc>
          <w:tcPr>
            <w:tcW w:w="7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72E4A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Optimize and Cost Management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77605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7</w:t>
            </w:r>
          </w:p>
        </w:tc>
      </w:tr>
      <w:tr w:rsidR="00335FEE" w:rsidRPr="00335FEE" w14:paraId="36D0A29A" w14:textId="77777777" w:rsidTr="00335FEE">
        <w:trPr>
          <w:trHeight w:val="423"/>
        </w:trPr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B4334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1DD9DD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5.3</w:t>
            </w:r>
          </w:p>
        </w:tc>
        <w:tc>
          <w:tcPr>
            <w:tcW w:w="70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BC10F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Decommission On-Premises Servers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A4B1F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8</w:t>
            </w:r>
          </w:p>
        </w:tc>
      </w:tr>
      <w:tr w:rsidR="00335FEE" w:rsidRPr="00335FEE" w14:paraId="1CECF73F" w14:textId="77777777" w:rsidTr="00335FEE">
        <w:trPr>
          <w:trHeight w:val="423"/>
        </w:trPr>
        <w:tc>
          <w:tcPr>
            <w:tcW w:w="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ACC94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79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7336A" w14:textId="77777777" w:rsidR="00335FEE" w:rsidRPr="00335FEE" w:rsidRDefault="00335FEE" w:rsidP="00335FEE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Appendix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C47D8" w14:textId="77777777" w:rsidR="00335FEE" w:rsidRPr="00335FEE" w:rsidRDefault="00335FEE" w:rsidP="00335FE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335FEE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8</w:t>
            </w:r>
          </w:p>
        </w:tc>
      </w:tr>
    </w:tbl>
    <w:p w14:paraId="3DAA7543" w14:textId="7319F8C9" w:rsidR="00591A18" w:rsidRPr="004076C8" w:rsidRDefault="00591A18" w:rsidP="005833AB">
      <w:pPr>
        <w:pStyle w:val="TOC1"/>
        <w:tabs>
          <w:tab w:val="left" w:pos="675"/>
          <w:tab w:val="left" w:pos="676"/>
          <w:tab w:val="right" w:leader="dot" w:pos="9736"/>
        </w:tabs>
        <w:sectPr w:rsidR="00591A18" w:rsidRPr="004076C8">
          <w:headerReference w:type="default" r:id="rId18"/>
          <w:footerReference w:type="default" r:id="rId19"/>
          <w:pgSz w:w="12240" w:h="15840"/>
          <w:pgMar w:top="2000" w:right="660" w:bottom="1380" w:left="1040" w:header="715" w:footer="1194" w:gutter="0"/>
          <w:pgNumType w:start="2"/>
          <w:cols w:space="720"/>
        </w:sectPr>
      </w:pPr>
    </w:p>
    <w:p w14:paraId="7283A710" w14:textId="77777777" w:rsidR="00F371A8" w:rsidRDefault="00F371A8" w:rsidP="00F371A8">
      <w:pPr>
        <w:pStyle w:val="Header"/>
        <w:rPr>
          <w:bCs/>
          <w:color w:val="000000" w:themeColor="text1"/>
          <w:sz w:val="32"/>
          <w:szCs w:val="32"/>
        </w:rPr>
      </w:pPr>
      <w:r w:rsidRPr="006D275E">
        <w:rPr>
          <w:bCs/>
          <w:color w:val="000000" w:themeColor="text1"/>
          <w:sz w:val="32"/>
          <w:szCs w:val="32"/>
        </w:rPr>
        <w:lastRenderedPageBreak/>
        <w:t>ESDS Software Solution Ltd</w:t>
      </w:r>
    </w:p>
    <w:tbl>
      <w:tblPr>
        <w:tblStyle w:val="TableGrid"/>
        <w:tblW w:w="9742" w:type="dxa"/>
        <w:tblInd w:w="-5" w:type="dxa"/>
        <w:tblLook w:val="04A0" w:firstRow="1" w:lastRow="0" w:firstColumn="1" w:lastColumn="0" w:noHBand="0" w:noVBand="1"/>
      </w:tblPr>
      <w:tblGrid>
        <w:gridCol w:w="3408"/>
        <w:gridCol w:w="6334"/>
      </w:tblGrid>
      <w:tr w:rsidR="00F371A8" w14:paraId="79BA005B" w14:textId="77777777" w:rsidTr="00894EB7">
        <w:trPr>
          <w:trHeight w:val="221"/>
        </w:trPr>
        <w:tc>
          <w:tcPr>
            <w:tcW w:w="3408" w:type="dxa"/>
          </w:tcPr>
          <w:p w14:paraId="3FAD16DC" w14:textId="77777777" w:rsidR="00F371A8" w:rsidRPr="00EC20CD" w:rsidRDefault="00F371A8" w:rsidP="00894EB7">
            <w:pPr>
              <w:pStyle w:val="Header"/>
              <w:rPr>
                <w:b/>
                <w:bCs/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 xml:space="preserve">Document </w:t>
            </w:r>
            <w:r w:rsidRPr="00EC20CD">
              <w:rPr>
                <w:b/>
                <w:bCs/>
                <w:color w:val="000000" w:themeColor="text1"/>
                <w:sz w:val="24"/>
                <w:szCs w:val="24"/>
              </w:rPr>
              <w:t>Name:</w:t>
            </w:r>
          </w:p>
        </w:tc>
        <w:tc>
          <w:tcPr>
            <w:tcW w:w="6334" w:type="dxa"/>
          </w:tcPr>
          <w:p w14:paraId="6E52CE1C" w14:textId="332649DB" w:rsidR="00F371A8" w:rsidRPr="00DB586D" w:rsidRDefault="001D2158" w:rsidP="00DB586D">
            <w:pPr>
              <w:rPr>
                <w:rFonts w:cs="Calibri"/>
                <w:color w:val="000000"/>
              </w:rPr>
            </w:pPr>
            <w:r w:rsidRPr="001D2158">
              <w:rPr>
                <w:rFonts w:cs="Calibri"/>
                <w:color w:val="000000"/>
              </w:rPr>
              <w:t>SOP for Migrating VMware VMs to Azure using Azure Migrate</w:t>
            </w:r>
          </w:p>
        </w:tc>
      </w:tr>
      <w:tr w:rsidR="00F371A8" w14:paraId="1397BFBA" w14:textId="77777777" w:rsidTr="00894EB7">
        <w:trPr>
          <w:trHeight w:val="220"/>
        </w:trPr>
        <w:tc>
          <w:tcPr>
            <w:tcW w:w="3408" w:type="dxa"/>
          </w:tcPr>
          <w:p w14:paraId="6FAC8A62" w14:textId="77777777" w:rsidR="00F371A8" w:rsidRPr="00EC20CD" w:rsidRDefault="00F371A8" w:rsidP="00894EB7">
            <w:pPr>
              <w:pStyle w:val="Header"/>
              <w:rPr>
                <w:b/>
                <w:bCs/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 xml:space="preserve">Document </w:t>
            </w:r>
            <w:r w:rsidRPr="00EC20CD">
              <w:rPr>
                <w:b/>
                <w:bCs/>
                <w:color w:val="000000" w:themeColor="text1"/>
                <w:sz w:val="24"/>
                <w:szCs w:val="24"/>
              </w:rPr>
              <w:t>ID:</w:t>
            </w:r>
          </w:p>
        </w:tc>
        <w:tc>
          <w:tcPr>
            <w:tcW w:w="6334" w:type="dxa"/>
          </w:tcPr>
          <w:p w14:paraId="4945BE06" w14:textId="77777777" w:rsidR="00F371A8" w:rsidRPr="00EC20CD" w:rsidRDefault="00F371A8" w:rsidP="00894EB7">
            <w:pPr>
              <w:pStyle w:val="Header"/>
              <w:rPr>
                <w:b/>
                <w:bCs/>
                <w:color w:val="000000" w:themeColor="text1"/>
                <w:szCs w:val="24"/>
              </w:rPr>
            </w:pPr>
          </w:p>
        </w:tc>
      </w:tr>
      <w:tr w:rsidR="00F371A8" w14:paraId="27ECB0AB" w14:textId="77777777" w:rsidTr="00894EB7">
        <w:trPr>
          <w:trHeight w:val="220"/>
        </w:trPr>
        <w:tc>
          <w:tcPr>
            <w:tcW w:w="3408" w:type="dxa"/>
          </w:tcPr>
          <w:p w14:paraId="3FA30A5A" w14:textId="77777777" w:rsidR="00F371A8" w:rsidRPr="00EC20CD" w:rsidRDefault="00F371A8" w:rsidP="00894EB7">
            <w:pPr>
              <w:pStyle w:val="Header"/>
              <w:rPr>
                <w:b/>
                <w:bCs/>
                <w:color w:val="000000" w:themeColor="text1"/>
                <w:szCs w:val="24"/>
              </w:rPr>
            </w:pPr>
            <w:r w:rsidRPr="00EC20CD">
              <w:rPr>
                <w:b/>
                <w:bCs/>
                <w:color w:val="000000" w:themeColor="text1"/>
                <w:sz w:val="24"/>
                <w:szCs w:val="24"/>
              </w:rPr>
              <w:t>Department:</w:t>
            </w:r>
          </w:p>
        </w:tc>
        <w:tc>
          <w:tcPr>
            <w:tcW w:w="6334" w:type="dxa"/>
          </w:tcPr>
          <w:p w14:paraId="6CD0F8FB" w14:textId="7E846D0A" w:rsidR="00F371A8" w:rsidRPr="00EC20CD" w:rsidRDefault="00DB586D" w:rsidP="00894EB7">
            <w:pPr>
              <w:pStyle w:val="Header"/>
              <w:rPr>
                <w:b/>
                <w:bCs/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Cs w:val="24"/>
              </w:rPr>
              <w:t xml:space="preserve">DevOps </w:t>
            </w:r>
          </w:p>
        </w:tc>
      </w:tr>
      <w:tr w:rsidR="00F371A8" w14:paraId="605361C2" w14:textId="77777777" w:rsidTr="00894EB7">
        <w:trPr>
          <w:trHeight w:val="220"/>
        </w:trPr>
        <w:tc>
          <w:tcPr>
            <w:tcW w:w="3408" w:type="dxa"/>
          </w:tcPr>
          <w:p w14:paraId="3E4250C9" w14:textId="77777777" w:rsidR="00F371A8" w:rsidRPr="00EC20CD" w:rsidRDefault="00F371A8" w:rsidP="00894EB7">
            <w:pPr>
              <w:pStyle w:val="Header"/>
              <w:rPr>
                <w:b/>
                <w:bCs/>
                <w:color w:val="000000" w:themeColor="text1"/>
                <w:szCs w:val="24"/>
              </w:rPr>
            </w:pPr>
            <w:r w:rsidRPr="00EC20CD">
              <w:rPr>
                <w:b/>
                <w:bCs/>
                <w:color w:val="000000" w:themeColor="text1"/>
                <w:sz w:val="24"/>
                <w:szCs w:val="24"/>
              </w:rPr>
              <w:t>Section:</w:t>
            </w:r>
          </w:p>
        </w:tc>
        <w:tc>
          <w:tcPr>
            <w:tcW w:w="6334" w:type="dxa"/>
          </w:tcPr>
          <w:p w14:paraId="1121FF7F" w14:textId="77777777" w:rsidR="00F371A8" w:rsidRPr="00EC20CD" w:rsidRDefault="00F371A8" w:rsidP="00894EB7">
            <w:pPr>
              <w:pStyle w:val="Header"/>
              <w:rPr>
                <w:b/>
                <w:bCs/>
                <w:color w:val="000000" w:themeColor="text1"/>
                <w:szCs w:val="24"/>
              </w:rPr>
            </w:pPr>
          </w:p>
        </w:tc>
      </w:tr>
    </w:tbl>
    <w:p w14:paraId="71C4B139" w14:textId="77777777" w:rsidR="00F371A8" w:rsidRDefault="00F371A8" w:rsidP="00F371A8">
      <w:pPr>
        <w:pStyle w:val="Header"/>
        <w:rPr>
          <w:bCs/>
          <w:color w:val="000000" w:themeColor="text1"/>
          <w:sz w:val="32"/>
          <w:szCs w:val="32"/>
        </w:rPr>
      </w:pPr>
      <w:r w:rsidRPr="006D275E">
        <w:rPr>
          <w:bCs/>
          <w:color w:val="000000" w:themeColor="text1"/>
          <w:sz w:val="32"/>
          <w:szCs w:val="32"/>
        </w:rPr>
        <w:tab/>
        <w:t xml:space="preserve"> </w:t>
      </w:r>
    </w:p>
    <w:p w14:paraId="52A9B6AD" w14:textId="77CAC980" w:rsidR="00F371A8" w:rsidRDefault="002F35C1" w:rsidP="00F371A8">
      <w:pPr>
        <w:pStyle w:val="Header"/>
        <w:rPr>
          <w:color w:val="000000" w:themeColor="text1"/>
        </w:rPr>
      </w:pPr>
      <w:r>
        <w:rPr>
          <w:rFonts w:cstheme="minorHAnsi"/>
          <w:b/>
          <w:bCs/>
          <w:color w:val="000000" w:themeColor="text1"/>
          <w:sz w:val="28"/>
          <w:szCs w:val="28"/>
          <w:u w:val="single"/>
        </w:rPr>
        <w:t xml:space="preserve">Document Release History </w:t>
      </w:r>
    </w:p>
    <w:tbl>
      <w:tblPr>
        <w:tblStyle w:val="TableGrid"/>
        <w:tblpPr w:leftFromText="180" w:rightFromText="180" w:vertAnchor="text" w:horzAnchor="margin" w:tblpY="97"/>
        <w:tblW w:w="10227" w:type="dxa"/>
        <w:tblLook w:val="04A0" w:firstRow="1" w:lastRow="0" w:firstColumn="1" w:lastColumn="0" w:noHBand="0" w:noVBand="1"/>
      </w:tblPr>
      <w:tblGrid>
        <w:gridCol w:w="1461"/>
        <w:gridCol w:w="1461"/>
        <w:gridCol w:w="1461"/>
        <w:gridCol w:w="1461"/>
        <w:gridCol w:w="1461"/>
        <w:gridCol w:w="1461"/>
        <w:gridCol w:w="1461"/>
      </w:tblGrid>
      <w:tr w:rsidR="00F371A8" w14:paraId="0C615CBA" w14:textId="77777777" w:rsidTr="00F371A8">
        <w:trPr>
          <w:trHeight w:val="633"/>
        </w:trPr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5774C" w14:textId="77777777" w:rsidR="00F371A8" w:rsidRDefault="00F371A8" w:rsidP="00F371A8">
            <w:pPr>
              <w:jc w:val="center"/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Version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E61AC" w14:textId="77777777" w:rsidR="00F371A8" w:rsidRDefault="00F371A8" w:rsidP="00F371A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Prepared Date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5CCC3" w14:textId="77777777" w:rsidR="00F371A8" w:rsidRDefault="00F371A8" w:rsidP="00F371A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Review Date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2D4768" w14:textId="77777777" w:rsidR="00F371A8" w:rsidRDefault="00F371A8" w:rsidP="00F371A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Release Date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193048" w14:textId="77777777" w:rsidR="00F371A8" w:rsidRDefault="00F371A8" w:rsidP="00F371A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Prepared By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E0948" w14:textId="77777777" w:rsidR="00F371A8" w:rsidRDefault="00F371A8" w:rsidP="00F371A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Reviewed By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6E1CD" w14:textId="77777777" w:rsidR="00F371A8" w:rsidRDefault="00F371A8" w:rsidP="00F371A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pproved By</w:t>
            </w:r>
          </w:p>
        </w:tc>
      </w:tr>
      <w:tr w:rsidR="00F371A8" w14:paraId="1DEDD3A0" w14:textId="77777777" w:rsidTr="00F371A8">
        <w:trPr>
          <w:trHeight w:val="624"/>
        </w:trPr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F0A97" w14:textId="77777777" w:rsidR="00F371A8" w:rsidRDefault="00F371A8" w:rsidP="00F371A8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.0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5ED1E" w14:textId="56503FFF" w:rsidR="00F371A8" w:rsidRDefault="00F371A8" w:rsidP="00F371A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65C76" w14:textId="77777777" w:rsidR="00F371A8" w:rsidRDefault="00F371A8" w:rsidP="00F371A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5D610" w14:textId="77777777" w:rsidR="00F371A8" w:rsidRDefault="00F371A8" w:rsidP="00F371A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1EA52" w14:textId="670D8D02" w:rsidR="00F371A8" w:rsidRDefault="001D2158" w:rsidP="00F371A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angurde Swapnil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722B4" w14:textId="77777777" w:rsidR="00F371A8" w:rsidRDefault="00F371A8" w:rsidP="00F371A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B4834" w14:textId="77777777" w:rsidR="00F371A8" w:rsidRDefault="00F371A8" w:rsidP="00F371A8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38FF45ED" w14:textId="77777777" w:rsidR="00F371A8" w:rsidRDefault="00F371A8" w:rsidP="002F35C1">
      <w:pPr>
        <w:rPr>
          <w:color w:val="000000" w:themeColor="text1"/>
        </w:rPr>
      </w:pPr>
    </w:p>
    <w:p w14:paraId="7BFE7595" w14:textId="77777777" w:rsidR="00F371A8" w:rsidRDefault="00F371A8" w:rsidP="002F35C1">
      <w:pPr>
        <w:rPr>
          <w:color w:val="000000" w:themeColor="text1"/>
        </w:rPr>
      </w:pPr>
    </w:p>
    <w:tbl>
      <w:tblPr>
        <w:tblStyle w:val="TableGrid"/>
        <w:tblW w:w="10623" w:type="dxa"/>
        <w:tblInd w:w="-5" w:type="dxa"/>
        <w:tblLook w:val="04A0" w:firstRow="1" w:lastRow="0" w:firstColumn="1" w:lastColumn="0" w:noHBand="0" w:noVBand="1"/>
      </w:tblPr>
      <w:tblGrid>
        <w:gridCol w:w="5308"/>
        <w:gridCol w:w="5315"/>
      </w:tblGrid>
      <w:tr w:rsidR="00F371A8" w14:paraId="39FAA90E" w14:textId="77777777" w:rsidTr="00894EB7">
        <w:trPr>
          <w:trHeight w:val="575"/>
        </w:trPr>
        <w:tc>
          <w:tcPr>
            <w:tcW w:w="5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B97F8" w14:textId="67B66FC7" w:rsidR="00F371A8" w:rsidRDefault="00F371A8" w:rsidP="00894EB7">
            <w:pPr>
              <w:jc w:val="both"/>
              <w:rPr>
                <w:b/>
                <w:color w:val="404040" w:themeColor="text1" w:themeTint="BF"/>
                <w:sz w:val="24"/>
                <w:szCs w:val="24"/>
              </w:rPr>
            </w:pPr>
            <w:r>
              <w:rPr>
                <w:b/>
                <w:color w:val="404040" w:themeColor="text1" w:themeTint="BF"/>
                <w:sz w:val="24"/>
                <w:szCs w:val="24"/>
              </w:rPr>
              <w:t>Prepared by:</w:t>
            </w:r>
            <w:r w:rsidR="00DB586D">
              <w:rPr>
                <w:b/>
                <w:color w:val="404040" w:themeColor="text1" w:themeTint="BF"/>
                <w:sz w:val="24"/>
                <w:szCs w:val="24"/>
              </w:rPr>
              <w:t xml:space="preserve"> </w:t>
            </w:r>
            <w:r w:rsidR="001D2158">
              <w:rPr>
                <w:b/>
                <w:sz w:val="24"/>
                <w:szCs w:val="24"/>
              </w:rPr>
              <w:t>Gangurde Swapnil</w:t>
            </w:r>
          </w:p>
          <w:p w14:paraId="3161BCFE" w14:textId="77777777" w:rsidR="00F371A8" w:rsidRDefault="00F371A8" w:rsidP="00894EB7">
            <w:pPr>
              <w:jc w:val="both"/>
              <w:rPr>
                <w:b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5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9C2316" w14:textId="77777777" w:rsidR="00F371A8" w:rsidRDefault="00F371A8" w:rsidP="00894EB7">
            <w:pPr>
              <w:jc w:val="both"/>
              <w:rPr>
                <w:b/>
                <w:color w:val="404040" w:themeColor="text1" w:themeTint="BF"/>
                <w:sz w:val="24"/>
                <w:szCs w:val="24"/>
              </w:rPr>
            </w:pPr>
            <w:r>
              <w:rPr>
                <w:b/>
                <w:color w:val="404040" w:themeColor="text1" w:themeTint="BF"/>
                <w:sz w:val="24"/>
                <w:szCs w:val="24"/>
              </w:rPr>
              <w:t xml:space="preserve">Approved by: </w:t>
            </w:r>
          </w:p>
        </w:tc>
      </w:tr>
      <w:tr w:rsidR="00F371A8" w14:paraId="068639D9" w14:textId="77777777" w:rsidTr="00894EB7">
        <w:trPr>
          <w:trHeight w:val="558"/>
        </w:trPr>
        <w:tc>
          <w:tcPr>
            <w:tcW w:w="5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4626A" w14:textId="77777777" w:rsidR="00F371A8" w:rsidRDefault="00F371A8" w:rsidP="00894EB7">
            <w:pPr>
              <w:jc w:val="both"/>
              <w:rPr>
                <w:b/>
                <w:color w:val="404040" w:themeColor="text1" w:themeTint="BF"/>
                <w:sz w:val="24"/>
                <w:szCs w:val="24"/>
              </w:rPr>
            </w:pPr>
            <w:r>
              <w:rPr>
                <w:b/>
                <w:color w:val="404040" w:themeColor="text1" w:themeTint="BF"/>
                <w:sz w:val="24"/>
                <w:szCs w:val="24"/>
              </w:rPr>
              <w:t xml:space="preserve">Version Number: </w:t>
            </w:r>
          </w:p>
          <w:p w14:paraId="54B05EAA" w14:textId="77777777" w:rsidR="00F371A8" w:rsidRDefault="00F371A8" w:rsidP="00894EB7">
            <w:pPr>
              <w:jc w:val="both"/>
              <w:rPr>
                <w:b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5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C77A7" w14:textId="77777777" w:rsidR="00F371A8" w:rsidRDefault="00F371A8" w:rsidP="00894EB7">
            <w:pPr>
              <w:jc w:val="both"/>
              <w:rPr>
                <w:b/>
                <w:color w:val="404040" w:themeColor="text1" w:themeTint="BF"/>
                <w:sz w:val="24"/>
                <w:szCs w:val="24"/>
              </w:rPr>
            </w:pPr>
            <w:r>
              <w:rPr>
                <w:b/>
                <w:color w:val="404040" w:themeColor="text1" w:themeTint="BF"/>
                <w:sz w:val="24"/>
                <w:szCs w:val="24"/>
              </w:rPr>
              <w:t xml:space="preserve">Version Date: </w:t>
            </w:r>
          </w:p>
          <w:p w14:paraId="7DF6F79D" w14:textId="77777777" w:rsidR="00F371A8" w:rsidRDefault="00F371A8" w:rsidP="00894EB7">
            <w:pPr>
              <w:jc w:val="both"/>
              <w:rPr>
                <w:b/>
                <w:color w:val="404040" w:themeColor="text1" w:themeTint="BF"/>
                <w:sz w:val="24"/>
                <w:szCs w:val="24"/>
              </w:rPr>
            </w:pPr>
          </w:p>
        </w:tc>
      </w:tr>
      <w:tr w:rsidR="00F371A8" w14:paraId="71DD23E2" w14:textId="77777777" w:rsidTr="00894EB7">
        <w:trPr>
          <w:trHeight w:val="558"/>
        </w:trPr>
        <w:tc>
          <w:tcPr>
            <w:tcW w:w="106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65FE64" w14:textId="77777777" w:rsidR="00F371A8" w:rsidRDefault="00F371A8" w:rsidP="00894EB7">
            <w:pPr>
              <w:tabs>
                <w:tab w:val="left" w:pos="7183"/>
              </w:tabs>
              <w:rPr>
                <w:b/>
                <w:color w:val="404040" w:themeColor="text1" w:themeTint="BF"/>
                <w:sz w:val="24"/>
                <w:szCs w:val="24"/>
              </w:rPr>
            </w:pPr>
            <w:r>
              <w:rPr>
                <w:color w:val="404040" w:themeColor="text1" w:themeTint="BF"/>
                <w:sz w:val="24"/>
                <w:szCs w:val="24"/>
              </w:rPr>
              <w:t>© 2023 ESDS Software Solution Ltd                                                        Confidentiality – Strictly for Internal use</w:t>
            </w:r>
          </w:p>
        </w:tc>
      </w:tr>
    </w:tbl>
    <w:p w14:paraId="34A3B175" w14:textId="77777777" w:rsidR="00F371A8" w:rsidRDefault="00F371A8" w:rsidP="002F35C1">
      <w:pPr>
        <w:rPr>
          <w:color w:val="000000" w:themeColor="text1"/>
        </w:rPr>
      </w:pPr>
    </w:p>
    <w:p w14:paraId="5908F4B7" w14:textId="77777777" w:rsidR="00F371A8" w:rsidRDefault="00F371A8" w:rsidP="002F35C1">
      <w:pPr>
        <w:rPr>
          <w:color w:val="000000" w:themeColor="text1"/>
        </w:rPr>
      </w:pPr>
    </w:p>
    <w:p w14:paraId="10C6DC07" w14:textId="77777777" w:rsidR="00F371A8" w:rsidRDefault="00F371A8" w:rsidP="00F371A8">
      <w:pPr>
        <w:rPr>
          <w:color w:val="000000" w:themeColor="text1"/>
        </w:rPr>
      </w:pPr>
    </w:p>
    <w:p w14:paraId="1C292CD4" w14:textId="77777777" w:rsidR="00F371A8" w:rsidRDefault="00F371A8" w:rsidP="00F371A8">
      <w:pPr>
        <w:rPr>
          <w:color w:val="000000" w:themeColor="text1"/>
        </w:rPr>
      </w:pPr>
    </w:p>
    <w:p w14:paraId="2DD445EE" w14:textId="77777777" w:rsidR="00765EE2" w:rsidRDefault="00765EE2" w:rsidP="00F371A8">
      <w:pPr>
        <w:rPr>
          <w:color w:val="000000" w:themeColor="text1"/>
        </w:rPr>
      </w:pPr>
    </w:p>
    <w:p w14:paraId="5A92B7AC" w14:textId="77777777" w:rsidR="00765EE2" w:rsidRDefault="00765EE2" w:rsidP="00F371A8">
      <w:pPr>
        <w:rPr>
          <w:color w:val="000000" w:themeColor="text1"/>
        </w:rPr>
      </w:pPr>
    </w:p>
    <w:p w14:paraId="2DB4D3BA" w14:textId="77777777" w:rsidR="00765EE2" w:rsidRDefault="00765EE2" w:rsidP="00F371A8">
      <w:pPr>
        <w:rPr>
          <w:color w:val="000000" w:themeColor="text1"/>
        </w:rPr>
      </w:pPr>
    </w:p>
    <w:p w14:paraId="531319D8" w14:textId="77777777" w:rsidR="00765EE2" w:rsidRDefault="00765EE2" w:rsidP="00F371A8">
      <w:pPr>
        <w:rPr>
          <w:color w:val="000000" w:themeColor="text1"/>
        </w:rPr>
      </w:pPr>
    </w:p>
    <w:p w14:paraId="2B2A02CC" w14:textId="77777777" w:rsidR="00765EE2" w:rsidRDefault="00765EE2" w:rsidP="00F371A8">
      <w:pPr>
        <w:rPr>
          <w:color w:val="000000" w:themeColor="text1"/>
        </w:rPr>
      </w:pPr>
    </w:p>
    <w:p w14:paraId="4C8903EA" w14:textId="77777777" w:rsidR="00765EE2" w:rsidRDefault="00765EE2" w:rsidP="00F371A8">
      <w:pPr>
        <w:rPr>
          <w:color w:val="000000" w:themeColor="text1"/>
        </w:rPr>
      </w:pPr>
    </w:p>
    <w:p w14:paraId="120DAB2C" w14:textId="77777777" w:rsidR="00765EE2" w:rsidRDefault="00765EE2" w:rsidP="00F371A8">
      <w:pPr>
        <w:rPr>
          <w:color w:val="000000" w:themeColor="text1"/>
        </w:rPr>
      </w:pPr>
    </w:p>
    <w:p w14:paraId="2AF477BC" w14:textId="77777777" w:rsidR="00765EE2" w:rsidRDefault="00765EE2" w:rsidP="00F371A8">
      <w:pPr>
        <w:rPr>
          <w:color w:val="000000" w:themeColor="text1"/>
        </w:rPr>
      </w:pPr>
    </w:p>
    <w:p w14:paraId="0B653306" w14:textId="77777777" w:rsidR="00765EE2" w:rsidRDefault="00765EE2" w:rsidP="00F371A8">
      <w:pPr>
        <w:rPr>
          <w:color w:val="000000" w:themeColor="text1"/>
        </w:rPr>
      </w:pPr>
    </w:p>
    <w:p w14:paraId="2B588E27" w14:textId="77777777" w:rsidR="00765EE2" w:rsidRDefault="00765EE2" w:rsidP="00F371A8">
      <w:pPr>
        <w:rPr>
          <w:color w:val="000000" w:themeColor="text1"/>
        </w:rPr>
      </w:pPr>
    </w:p>
    <w:p w14:paraId="0E4038D7" w14:textId="77777777" w:rsidR="00765EE2" w:rsidRDefault="00765EE2" w:rsidP="00F371A8">
      <w:pPr>
        <w:rPr>
          <w:color w:val="000000" w:themeColor="text1"/>
        </w:rPr>
      </w:pPr>
    </w:p>
    <w:p w14:paraId="066E0490" w14:textId="77777777" w:rsidR="00765EE2" w:rsidRDefault="00765EE2" w:rsidP="00F371A8">
      <w:pPr>
        <w:rPr>
          <w:color w:val="000000" w:themeColor="text1"/>
        </w:rPr>
      </w:pPr>
    </w:p>
    <w:p w14:paraId="35EF03F4" w14:textId="0E873F05" w:rsidR="001D2158" w:rsidRPr="001D2158" w:rsidRDefault="001D2158" w:rsidP="001D2158">
      <w:pPr>
        <w:rPr>
          <w:b/>
          <w:bCs/>
          <w:color w:val="5B9BD5" w:themeColor="accent1"/>
          <w:sz w:val="36"/>
          <w:szCs w:val="36"/>
          <w:u w:val="single"/>
        </w:rPr>
      </w:pPr>
      <w:r w:rsidRPr="001D2158">
        <w:rPr>
          <w:b/>
          <w:bCs/>
          <w:color w:val="5B9BD5" w:themeColor="accent1"/>
          <w:sz w:val="36"/>
          <w:szCs w:val="36"/>
          <w:u w:val="single"/>
        </w:rPr>
        <w:t>Objective:</w:t>
      </w:r>
    </w:p>
    <w:p w14:paraId="1B1958CC" w14:textId="77777777" w:rsidR="00D03395" w:rsidRPr="00D03395" w:rsidRDefault="00D03395" w:rsidP="00D03395">
      <w:pPr>
        <w:jc w:val="both"/>
        <w:rPr>
          <w:color w:val="000000" w:themeColor="text1"/>
        </w:rPr>
      </w:pPr>
      <w:r w:rsidRPr="00D03395">
        <w:rPr>
          <w:color w:val="000000" w:themeColor="text1"/>
        </w:rPr>
        <w:t>To migrate CentOS, Ubuntu, and Windows servers from an on-premises VMware environment to AWS using AWS Server Migration Service (SMS).</w:t>
      </w:r>
    </w:p>
    <w:p w14:paraId="40C3301B" w14:textId="77777777" w:rsidR="00D03395" w:rsidRPr="001D2158" w:rsidRDefault="00D03395" w:rsidP="001D2158">
      <w:pPr>
        <w:rPr>
          <w:color w:val="000000" w:themeColor="text1"/>
        </w:rPr>
      </w:pPr>
    </w:p>
    <w:p w14:paraId="5B254F12" w14:textId="77777777" w:rsidR="001D2158" w:rsidRDefault="001D2158" w:rsidP="001D2158"/>
    <w:p w14:paraId="41575A6D" w14:textId="77777777" w:rsidR="001D2158" w:rsidRPr="001D2158" w:rsidRDefault="001D2158" w:rsidP="001D2158">
      <w:pPr>
        <w:rPr>
          <w:b/>
          <w:bCs/>
          <w:color w:val="5B9BD5" w:themeColor="accent1"/>
          <w:sz w:val="36"/>
          <w:szCs w:val="36"/>
          <w:u w:val="single"/>
        </w:rPr>
      </w:pPr>
      <w:r w:rsidRPr="001D2158">
        <w:rPr>
          <w:b/>
          <w:bCs/>
          <w:color w:val="5B9BD5" w:themeColor="accent1"/>
          <w:sz w:val="36"/>
          <w:szCs w:val="36"/>
          <w:u w:val="single"/>
        </w:rPr>
        <w:t>Prerequisites:</w:t>
      </w:r>
    </w:p>
    <w:p w14:paraId="4946F0CA" w14:textId="77777777" w:rsidR="00D03395" w:rsidRPr="00D03395" w:rsidRDefault="00D03395" w:rsidP="00D03395">
      <w:pPr>
        <w:jc w:val="both"/>
        <w:rPr>
          <w:color w:val="000000" w:themeColor="text1"/>
        </w:rPr>
      </w:pPr>
      <w:r w:rsidRPr="00D03395">
        <w:rPr>
          <w:color w:val="000000" w:themeColor="text1"/>
        </w:rPr>
        <w:t>1. An active AWS account.</w:t>
      </w:r>
    </w:p>
    <w:p w14:paraId="419056DD" w14:textId="77777777" w:rsidR="00D03395" w:rsidRPr="00D03395" w:rsidRDefault="00D03395" w:rsidP="00D03395">
      <w:pPr>
        <w:jc w:val="both"/>
        <w:rPr>
          <w:color w:val="000000" w:themeColor="text1"/>
        </w:rPr>
      </w:pPr>
      <w:r w:rsidRPr="00D03395">
        <w:rPr>
          <w:color w:val="000000" w:themeColor="text1"/>
        </w:rPr>
        <w:t>2. Administrator access to the VMware vSphere environment.</w:t>
      </w:r>
    </w:p>
    <w:p w14:paraId="59614230" w14:textId="77777777" w:rsidR="00D03395" w:rsidRPr="00D03395" w:rsidRDefault="00D03395" w:rsidP="00D03395">
      <w:pPr>
        <w:jc w:val="both"/>
        <w:rPr>
          <w:color w:val="000000" w:themeColor="text1"/>
        </w:rPr>
      </w:pPr>
      <w:r w:rsidRPr="00D03395">
        <w:rPr>
          <w:color w:val="000000" w:themeColor="text1"/>
        </w:rPr>
        <w:t>3. Network connectivity between the on-premises VMware environment and AWS.</w:t>
      </w:r>
    </w:p>
    <w:p w14:paraId="0335067B" w14:textId="77777777" w:rsidR="00D03395" w:rsidRPr="00D03395" w:rsidRDefault="00D03395" w:rsidP="00D03395">
      <w:pPr>
        <w:jc w:val="both"/>
        <w:rPr>
          <w:color w:val="000000" w:themeColor="text1"/>
        </w:rPr>
      </w:pPr>
      <w:r w:rsidRPr="00D03395">
        <w:rPr>
          <w:color w:val="000000" w:themeColor="text1"/>
        </w:rPr>
        <w:t>4. AWS CLI installed and configured on your local machine.</w:t>
      </w:r>
    </w:p>
    <w:p w14:paraId="538C5287" w14:textId="77777777" w:rsidR="00D03395" w:rsidRPr="001D2158" w:rsidRDefault="00D03395" w:rsidP="001D2158">
      <w:pPr>
        <w:rPr>
          <w:color w:val="000000" w:themeColor="text1"/>
        </w:rPr>
      </w:pPr>
    </w:p>
    <w:p w14:paraId="3ACF3708" w14:textId="77777777" w:rsidR="001D2158" w:rsidRDefault="001D2158" w:rsidP="001D2158"/>
    <w:p w14:paraId="605F6C48" w14:textId="77777777" w:rsidR="00D03395" w:rsidRPr="00A71E1E" w:rsidRDefault="00D03395" w:rsidP="00A71E1E">
      <w:pPr>
        <w:rPr>
          <w:b/>
          <w:bCs/>
          <w:sz w:val="28"/>
          <w:szCs w:val="52"/>
          <w:u w:val="single"/>
        </w:rPr>
      </w:pPr>
      <w:r w:rsidRPr="00A71E1E">
        <w:rPr>
          <w:b/>
          <w:bCs/>
          <w:sz w:val="28"/>
          <w:szCs w:val="52"/>
          <w:u w:val="single"/>
        </w:rPr>
        <w:t>Step 1: Preparation</w:t>
      </w:r>
    </w:p>
    <w:p w14:paraId="47C9E265" w14:textId="77777777" w:rsidR="00D03395" w:rsidRDefault="00D03395" w:rsidP="00D03395">
      <w:pPr>
        <w:jc w:val="both"/>
      </w:pPr>
    </w:p>
    <w:p w14:paraId="26FF072C" w14:textId="77777777" w:rsidR="00D03395" w:rsidRPr="00A71E1E" w:rsidRDefault="00D03395" w:rsidP="00A71E1E">
      <w:pPr>
        <w:rPr>
          <w:b/>
          <w:bCs/>
        </w:rPr>
      </w:pPr>
      <w:r w:rsidRPr="00A71E1E">
        <w:rPr>
          <w:b/>
          <w:bCs/>
        </w:rPr>
        <w:t>1.1 Inventory and Assessment:</w:t>
      </w:r>
    </w:p>
    <w:p w14:paraId="20C2EB98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Task: Document the details of each VM including operating system, applications, and dependencies.</w:t>
      </w:r>
    </w:p>
    <w:p w14:paraId="70D4DA11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Tools: Spreadsheet or inventory management tool.</w:t>
      </w:r>
    </w:p>
    <w:p w14:paraId="30BEB2B1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Outcome: A comprehensive list of VMs to migrate.</w:t>
      </w:r>
    </w:p>
    <w:p w14:paraId="1ED9F52A" w14:textId="77777777" w:rsidR="00D03395" w:rsidRDefault="00D03395" w:rsidP="00D03395">
      <w:pPr>
        <w:jc w:val="both"/>
      </w:pPr>
    </w:p>
    <w:p w14:paraId="2A9EFCF6" w14:textId="77777777" w:rsidR="00D03395" w:rsidRPr="00EE3961" w:rsidRDefault="00D03395" w:rsidP="00EE3961">
      <w:pPr>
        <w:rPr>
          <w:b/>
          <w:bCs/>
        </w:rPr>
      </w:pPr>
      <w:r w:rsidRPr="00EE3961">
        <w:rPr>
          <w:b/>
          <w:bCs/>
        </w:rPr>
        <w:t>1.2 Backup Data:</w:t>
      </w:r>
    </w:p>
    <w:p w14:paraId="305B45C1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Task: Ensure all VMs and data are backed up.</w:t>
      </w:r>
    </w:p>
    <w:p w14:paraId="388FD588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Tools: Existing backup solution.</w:t>
      </w:r>
    </w:p>
    <w:p w14:paraId="00FF82C6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Outcome: Verified backups for all VMs.</w:t>
      </w:r>
    </w:p>
    <w:p w14:paraId="65489A87" w14:textId="77777777" w:rsidR="00D03395" w:rsidRDefault="00D03395" w:rsidP="00D03395">
      <w:pPr>
        <w:jc w:val="both"/>
      </w:pPr>
    </w:p>
    <w:p w14:paraId="2D5D1A84" w14:textId="77777777" w:rsidR="00D03395" w:rsidRPr="00EE3961" w:rsidRDefault="00D03395" w:rsidP="00EE3961">
      <w:pPr>
        <w:rPr>
          <w:b/>
          <w:bCs/>
        </w:rPr>
      </w:pPr>
      <w:r w:rsidRPr="00EE3961">
        <w:rPr>
          <w:b/>
          <w:bCs/>
        </w:rPr>
        <w:t>1.3 AWS Account and Environment Setup:</w:t>
      </w:r>
    </w:p>
    <w:p w14:paraId="67CF075A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Task: Create necessary AWS resources (VPC, subnets, security groups, IAM roles).</w:t>
      </w:r>
    </w:p>
    <w:p w14:paraId="0C59F9E4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lastRenderedPageBreak/>
        <w:t>- Tools: AWS Management Console or CloudFormation.</w:t>
      </w:r>
    </w:p>
    <w:p w14:paraId="72D44C68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Outcome: AWS environment prepared for migration.</w:t>
      </w:r>
    </w:p>
    <w:p w14:paraId="558434E8" w14:textId="77777777" w:rsidR="00D03395" w:rsidRDefault="00D03395" w:rsidP="00D03395">
      <w:pPr>
        <w:jc w:val="both"/>
      </w:pPr>
    </w:p>
    <w:p w14:paraId="4BEE7D53" w14:textId="77777777" w:rsidR="00D03395" w:rsidRPr="00A71E1E" w:rsidRDefault="00D03395" w:rsidP="00A71E1E">
      <w:pPr>
        <w:rPr>
          <w:b/>
          <w:bCs/>
          <w:sz w:val="28"/>
          <w:szCs w:val="52"/>
          <w:u w:val="single"/>
        </w:rPr>
      </w:pPr>
      <w:r w:rsidRPr="00A71E1E">
        <w:rPr>
          <w:b/>
          <w:bCs/>
          <w:sz w:val="28"/>
          <w:szCs w:val="52"/>
          <w:u w:val="single"/>
        </w:rPr>
        <w:t>Step 2: Install and Configure AWS SMS Connector</w:t>
      </w:r>
    </w:p>
    <w:p w14:paraId="174AB937" w14:textId="77777777" w:rsidR="00D03395" w:rsidRPr="00B71E6E" w:rsidRDefault="00D03395" w:rsidP="00EE3961">
      <w:pPr>
        <w:rPr>
          <w:b/>
          <w:bCs/>
        </w:rPr>
      </w:pPr>
      <w:r w:rsidRPr="00B71E6E">
        <w:rPr>
          <w:b/>
          <w:bCs/>
        </w:rPr>
        <w:t>2.1 Download AWS SMS Connector:</w:t>
      </w:r>
    </w:p>
    <w:p w14:paraId="28B02137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Task: Download the AWS SMS Connector from the AWS Management Console.</w:t>
      </w:r>
    </w:p>
    <w:p w14:paraId="07F6F13B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Tools: Web browser.</w:t>
      </w:r>
    </w:p>
    <w:p w14:paraId="27912B64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Outcome: AWS SMS Connector OVF file downloaded.</w:t>
      </w:r>
    </w:p>
    <w:p w14:paraId="073A75B2" w14:textId="77777777" w:rsidR="00D03395" w:rsidRDefault="00D03395" w:rsidP="00D03395">
      <w:pPr>
        <w:jc w:val="both"/>
      </w:pPr>
    </w:p>
    <w:p w14:paraId="68C1E363" w14:textId="77777777" w:rsidR="00D03395" w:rsidRPr="00B71E6E" w:rsidRDefault="00D03395" w:rsidP="00EE3961">
      <w:pPr>
        <w:rPr>
          <w:b/>
          <w:bCs/>
        </w:rPr>
      </w:pPr>
      <w:r w:rsidRPr="00B71E6E">
        <w:rPr>
          <w:b/>
          <w:bCs/>
        </w:rPr>
        <w:t>2.2 Deploy SMS Connector in VMware:</w:t>
      </w:r>
    </w:p>
    <w:p w14:paraId="713D2FDE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Task: Deploy the SMS Connector as an OVF template.</w:t>
      </w:r>
    </w:p>
    <w:p w14:paraId="53624EDC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Procedure:</w:t>
      </w:r>
    </w:p>
    <w:p w14:paraId="7D782775" w14:textId="67304AC4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 xml:space="preserve">  </w:t>
      </w:r>
      <w:r w:rsidRPr="00A71E1E">
        <w:rPr>
          <w:color w:val="000000" w:themeColor="text1"/>
        </w:rPr>
        <w:tab/>
        <w:t>1. Open VMware vSphere Client.</w:t>
      </w:r>
    </w:p>
    <w:p w14:paraId="058EB608" w14:textId="30517EBD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 xml:space="preserve"> </w:t>
      </w:r>
      <w:r w:rsidRPr="00A71E1E">
        <w:rPr>
          <w:color w:val="000000" w:themeColor="text1"/>
        </w:rPr>
        <w:tab/>
        <w:t>2. Navigate to "File" -&gt; "Deploy OVF Template".</w:t>
      </w:r>
    </w:p>
    <w:p w14:paraId="4EEA1491" w14:textId="2F0CA7CA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 xml:space="preserve">  </w:t>
      </w:r>
      <w:r w:rsidRPr="00A71E1E">
        <w:rPr>
          <w:color w:val="000000" w:themeColor="text1"/>
        </w:rPr>
        <w:tab/>
        <w:t>3. Select the downloaded SMS Connector OVF file.</w:t>
      </w:r>
    </w:p>
    <w:p w14:paraId="0523D958" w14:textId="3F3539AB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 xml:space="preserve">  </w:t>
      </w:r>
      <w:r w:rsidRPr="00A71E1E">
        <w:rPr>
          <w:color w:val="000000" w:themeColor="text1"/>
        </w:rPr>
        <w:tab/>
        <w:t>4. Follow the prompts to deploy the template.</w:t>
      </w:r>
    </w:p>
    <w:p w14:paraId="4B55B034" w14:textId="77777777" w:rsidR="00D03395" w:rsidRPr="00A71E1E" w:rsidRDefault="00D03395" w:rsidP="00A71E1E">
      <w:pPr>
        <w:ind w:left="720"/>
        <w:rPr>
          <w:color w:val="000000" w:themeColor="text1"/>
        </w:rPr>
      </w:pPr>
    </w:p>
    <w:p w14:paraId="31558D50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Outcome: SMS Connector deployed in VMware environment.</w:t>
      </w:r>
    </w:p>
    <w:p w14:paraId="3A1B0869" w14:textId="77777777" w:rsidR="00D03395" w:rsidRDefault="00D03395" w:rsidP="00D03395">
      <w:pPr>
        <w:jc w:val="both"/>
      </w:pPr>
    </w:p>
    <w:p w14:paraId="3A1E6F86" w14:textId="77777777" w:rsidR="00D03395" w:rsidRPr="00B71E6E" w:rsidRDefault="00D03395" w:rsidP="00EE3961">
      <w:pPr>
        <w:rPr>
          <w:b/>
          <w:bCs/>
        </w:rPr>
      </w:pPr>
      <w:r w:rsidRPr="00B71E6E">
        <w:rPr>
          <w:b/>
          <w:bCs/>
        </w:rPr>
        <w:t>2.3 Configure SMS Connector:</w:t>
      </w:r>
    </w:p>
    <w:p w14:paraId="3CA9372E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Task: Power on the SMS Connector VM and configure it.</w:t>
      </w:r>
    </w:p>
    <w:p w14:paraId="42B6AED6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Procedure:</w:t>
      </w:r>
    </w:p>
    <w:p w14:paraId="755E1A63" w14:textId="71BCC4E9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 xml:space="preserve"> </w:t>
      </w:r>
      <w:r w:rsidRPr="00A71E1E">
        <w:rPr>
          <w:color w:val="000000" w:themeColor="text1"/>
        </w:rPr>
        <w:tab/>
        <w:t>1. Power on the SMS Connector VM.</w:t>
      </w:r>
    </w:p>
    <w:p w14:paraId="36272F38" w14:textId="22A524C0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 xml:space="preserve"> </w:t>
      </w:r>
      <w:r w:rsidRPr="00A71E1E">
        <w:rPr>
          <w:color w:val="000000" w:themeColor="text1"/>
        </w:rPr>
        <w:tab/>
        <w:t>2. Open a web browser and navigate to the SMS Connector’s IP address.</w:t>
      </w:r>
    </w:p>
    <w:p w14:paraId="184B3683" w14:textId="5A55DAED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 xml:space="preserve"> </w:t>
      </w:r>
      <w:r w:rsidRPr="00A71E1E">
        <w:rPr>
          <w:color w:val="000000" w:themeColor="text1"/>
        </w:rPr>
        <w:tab/>
        <w:t xml:space="preserve">3. Follow the setup wizard to configure the connector, including registering it </w:t>
      </w:r>
    </w:p>
    <w:p w14:paraId="1876F7CA" w14:textId="2ABC951C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 xml:space="preserve">      </w:t>
      </w:r>
      <w:r w:rsidR="00A71E1E">
        <w:rPr>
          <w:color w:val="000000" w:themeColor="text1"/>
        </w:rPr>
        <w:tab/>
      </w:r>
      <w:r w:rsidRPr="00A71E1E">
        <w:rPr>
          <w:color w:val="000000" w:themeColor="text1"/>
        </w:rPr>
        <w:t>with your AWS account.</w:t>
      </w:r>
    </w:p>
    <w:p w14:paraId="270CBCB4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Outcome: SMS Connector configured and registered with AWS.</w:t>
      </w:r>
    </w:p>
    <w:p w14:paraId="2EB00156" w14:textId="77777777" w:rsidR="00D03395" w:rsidRDefault="00D03395" w:rsidP="00D03395">
      <w:pPr>
        <w:jc w:val="both"/>
      </w:pPr>
    </w:p>
    <w:p w14:paraId="312FFFB5" w14:textId="77777777" w:rsidR="00D03395" w:rsidRPr="00A71E1E" w:rsidRDefault="00D03395" w:rsidP="00A71E1E">
      <w:pPr>
        <w:rPr>
          <w:b/>
          <w:bCs/>
          <w:sz w:val="28"/>
          <w:szCs w:val="52"/>
          <w:u w:val="single"/>
        </w:rPr>
      </w:pPr>
      <w:r w:rsidRPr="00A71E1E">
        <w:rPr>
          <w:b/>
          <w:bCs/>
          <w:sz w:val="28"/>
          <w:szCs w:val="52"/>
          <w:u w:val="single"/>
        </w:rPr>
        <w:lastRenderedPageBreak/>
        <w:t>Step 3: Create Replication Jobs</w:t>
      </w:r>
    </w:p>
    <w:p w14:paraId="197196D3" w14:textId="77777777" w:rsidR="00D03395" w:rsidRDefault="00D03395" w:rsidP="00D03395">
      <w:pPr>
        <w:jc w:val="both"/>
      </w:pPr>
    </w:p>
    <w:p w14:paraId="35B3EEDA" w14:textId="77777777" w:rsidR="00D03395" w:rsidRPr="00B71E6E" w:rsidRDefault="00D03395" w:rsidP="00EE3961">
      <w:pPr>
        <w:rPr>
          <w:b/>
          <w:bCs/>
        </w:rPr>
      </w:pPr>
      <w:r w:rsidRPr="00B71E6E">
        <w:rPr>
          <w:b/>
          <w:bCs/>
        </w:rPr>
        <w:t>3.1 Access AWS SMS:</w:t>
      </w:r>
    </w:p>
    <w:p w14:paraId="52DEDEA3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Task: Log in to the AWS Management Console and navigate to AWS SMS.</w:t>
      </w:r>
    </w:p>
    <w:p w14:paraId="4B0FEAF5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Tools: Web browser.</w:t>
      </w:r>
    </w:p>
    <w:p w14:paraId="3CB58761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Outcome: AWS SMS dashboard accessible.</w:t>
      </w:r>
    </w:p>
    <w:p w14:paraId="1B176DEE" w14:textId="77777777" w:rsidR="00D03395" w:rsidRDefault="00D03395" w:rsidP="00D03395">
      <w:pPr>
        <w:jc w:val="both"/>
      </w:pPr>
    </w:p>
    <w:p w14:paraId="6CE10732" w14:textId="77777777" w:rsidR="00D03395" w:rsidRPr="00B71E6E" w:rsidRDefault="00D03395" w:rsidP="00EE3961">
      <w:pPr>
        <w:rPr>
          <w:b/>
          <w:bCs/>
        </w:rPr>
      </w:pPr>
      <w:r w:rsidRPr="00B71E6E">
        <w:rPr>
          <w:b/>
          <w:bCs/>
        </w:rPr>
        <w:t>3.2 Create Replication Jobs:</w:t>
      </w:r>
    </w:p>
    <w:p w14:paraId="0FDDEACD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Task: Create a new replication job for the VMs.</w:t>
      </w:r>
    </w:p>
    <w:p w14:paraId="4F8561A9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Procedure:</w:t>
      </w:r>
    </w:p>
    <w:p w14:paraId="4B006A29" w14:textId="77777777" w:rsidR="00D03395" w:rsidRPr="00A71E1E" w:rsidRDefault="00D03395" w:rsidP="00A71E1E">
      <w:pPr>
        <w:ind w:left="720" w:firstLine="720"/>
        <w:rPr>
          <w:color w:val="000000" w:themeColor="text1"/>
        </w:rPr>
      </w:pPr>
      <w:r w:rsidRPr="00A71E1E">
        <w:rPr>
          <w:color w:val="000000" w:themeColor="text1"/>
        </w:rPr>
        <w:t>1. In AWS SMS, select "Replication Jobs" and click "Create Replication Job".</w:t>
      </w:r>
    </w:p>
    <w:p w14:paraId="69F57199" w14:textId="135D3B5E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 xml:space="preserve">  </w:t>
      </w:r>
      <w:r w:rsidRPr="00A71E1E">
        <w:rPr>
          <w:color w:val="000000" w:themeColor="text1"/>
        </w:rPr>
        <w:tab/>
        <w:t>2. Select the VMs you want to replicate. You can select multiple VMs at once.</w:t>
      </w:r>
    </w:p>
    <w:p w14:paraId="0813D819" w14:textId="7A27D2ED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 xml:space="preserve"> </w:t>
      </w:r>
      <w:r w:rsidRPr="00A71E1E">
        <w:rPr>
          <w:color w:val="000000" w:themeColor="text1"/>
        </w:rPr>
        <w:tab/>
        <w:t>3. Configure the replication settings, including frequency and start time.</w:t>
      </w:r>
    </w:p>
    <w:p w14:paraId="7C55DE91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Outcome: Replication jobs created for CentOS, Ubuntu, and Windows VMs.</w:t>
      </w:r>
    </w:p>
    <w:p w14:paraId="05485651" w14:textId="77777777" w:rsidR="00D03395" w:rsidRDefault="00D03395" w:rsidP="00D03395">
      <w:pPr>
        <w:jc w:val="both"/>
      </w:pPr>
    </w:p>
    <w:p w14:paraId="43241BCC" w14:textId="77777777" w:rsidR="00D03395" w:rsidRPr="00B71E6E" w:rsidRDefault="00D03395" w:rsidP="00EE3961">
      <w:pPr>
        <w:rPr>
          <w:b/>
          <w:bCs/>
        </w:rPr>
      </w:pPr>
      <w:r w:rsidRPr="00B71E6E">
        <w:rPr>
          <w:b/>
          <w:bCs/>
        </w:rPr>
        <w:t>3.3 Start Replication:</w:t>
      </w:r>
    </w:p>
    <w:p w14:paraId="5B4B27B1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Task: Start the replication jobs.</w:t>
      </w:r>
    </w:p>
    <w:p w14:paraId="6D3E8F2F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Outcome: VMs replication initiated.</w:t>
      </w:r>
    </w:p>
    <w:p w14:paraId="1407EEC5" w14:textId="77777777" w:rsidR="00D03395" w:rsidRDefault="00D03395" w:rsidP="00D03395">
      <w:pPr>
        <w:jc w:val="both"/>
      </w:pPr>
    </w:p>
    <w:p w14:paraId="0F5FB63D" w14:textId="77777777" w:rsidR="00D03395" w:rsidRPr="00B71E6E" w:rsidRDefault="00D03395" w:rsidP="00EE3961">
      <w:pPr>
        <w:rPr>
          <w:b/>
          <w:bCs/>
        </w:rPr>
      </w:pPr>
      <w:r w:rsidRPr="00B71E6E">
        <w:rPr>
          <w:b/>
          <w:bCs/>
        </w:rPr>
        <w:t>3.4 Monitor Replication:</w:t>
      </w:r>
    </w:p>
    <w:p w14:paraId="65DEFE40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Task: Monitor the status of the replication jobs.</w:t>
      </w:r>
    </w:p>
    <w:p w14:paraId="36CCD104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Tools: AWS SMS Console.</w:t>
      </w:r>
    </w:p>
    <w:p w14:paraId="6A7B5247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Outcome: Replication progress monitored and any issues addressed.</w:t>
      </w:r>
    </w:p>
    <w:p w14:paraId="1810671B" w14:textId="77777777" w:rsidR="00D03395" w:rsidRDefault="00D03395" w:rsidP="00D03395">
      <w:pPr>
        <w:jc w:val="both"/>
      </w:pPr>
    </w:p>
    <w:p w14:paraId="48502D35" w14:textId="77777777" w:rsidR="00D03395" w:rsidRPr="00A71E1E" w:rsidRDefault="00D03395" w:rsidP="00A71E1E">
      <w:pPr>
        <w:rPr>
          <w:b/>
          <w:bCs/>
          <w:sz w:val="28"/>
          <w:szCs w:val="52"/>
          <w:u w:val="single"/>
        </w:rPr>
      </w:pPr>
      <w:r w:rsidRPr="00A71E1E">
        <w:rPr>
          <w:b/>
          <w:bCs/>
          <w:sz w:val="28"/>
          <w:szCs w:val="52"/>
          <w:u w:val="single"/>
        </w:rPr>
        <w:t>Step 4: Launch and Validate EC2 Instances</w:t>
      </w:r>
    </w:p>
    <w:p w14:paraId="46E31F26" w14:textId="77777777" w:rsidR="00D03395" w:rsidRDefault="00D03395" w:rsidP="00D03395">
      <w:pPr>
        <w:jc w:val="both"/>
      </w:pPr>
    </w:p>
    <w:p w14:paraId="122EC6EE" w14:textId="77777777" w:rsidR="00D03395" w:rsidRPr="00B71E6E" w:rsidRDefault="00D03395" w:rsidP="00EE3961">
      <w:pPr>
        <w:rPr>
          <w:b/>
          <w:bCs/>
        </w:rPr>
      </w:pPr>
      <w:r w:rsidRPr="00B71E6E">
        <w:rPr>
          <w:b/>
          <w:bCs/>
        </w:rPr>
        <w:t>4.1 Launch Replicated Instances:</w:t>
      </w:r>
    </w:p>
    <w:p w14:paraId="27924EF0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Task: Launch the replicated VMs as EC2 instances.</w:t>
      </w:r>
    </w:p>
    <w:p w14:paraId="32EB02B0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lastRenderedPageBreak/>
        <w:t>- Procedure:</w:t>
      </w:r>
    </w:p>
    <w:p w14:paraId="7CD2E7EF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 xml:space="preserve"> </w:t>
      </w:r>
      <w:r w:rsidRPr="00A71E1E">
        <w:rPr>
          <w:color w:val="000000" w:themeColor="text1"/>
        </w:rPr>
        <w:tab/>
        <w:t xml:space="preserve">1. In AWS SMS, go to the replicated servers and select the ones you want to </w:t>
      </w:r>
    </w:p>
    <w:p w14:paraId="4218BF66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launch.</w:t>
      </w:r>
    </w:p>
    <w:p w14:paraId="4A738465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2. Click "Launch as EC2 Instance".</w:t>
      </w:r>
    </w:p>
    <w:p w14:paraId="4CAAF673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3. Configure the instance settings (instance type, security groups, IAM roles).</w:t>
      </w:r>
    </w:p>
    <w:p w14:paraId="55BD78DC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Outcome: EC2 instances launched from replicated VMs.</w:t>
      </w:r>
    </w:p>
    <w:p w14:paraId="60D27D04" w14:textId="77777777" w:rsidR="00D03395" w:rsidRDefault="00D03395" w:rsidP="00D03395">
      <w:pPr>
        <w:jc w:val="both"/>
      </w:pPr>
    </w:p>
    <w:p w14:paraId="0612EE47" w14:textId="77777777" w:rsidR="00D03395" w:rsidRPr="00B71E6E" w:rsidRDefault="00D03395" w:rsidP="00EE3961">
      <w:pPr>
        <w:rPr>
          <w:b/>
          <w:bCs/>
        </w:rPr>
      </w:pPr>
      <w:r w:rsidRPr="00B71E6E">
        <w:rPr>
          <w:b/>
          <w:bCs/>
        </w:rPr>
        <w:t>4.2 Validate Instances:</w:t>
      </w:r>
    </w:p>
    <w:p w14:paraId="1F4BDBE2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Task: Verify that the EC2 instances are functioning correctly.</w:t>
      </w:r>
    </w:p>
    <w:p w14:paraId="3C3F2885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Procedure:</w:t>
      </w:r>
    </w:p>
    <w:p w14:paraId="5E0251BA" w14:textId="0BCE6E55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 xml:space="preserve">  </w:t>
      </w:r>
      <w:r w:rsidRPr="00A71E1E">
        <w:rPr>
          <w:color w:val="000000" w:themeColor="text1"/>
        </w:rPr>
        <w:tab/>
        <w:t>1. SSH/RDP into the instances.</w:t>
      </w:r>
    </w:p>
    <w:p w14:paraId="1A063D7D" w14:textId="768D9663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 xml:space="preserve"> </w:t>
      </w:r>
      <w:r w:rsidRPr="00A71E1E">
        <w:rPr>
          <w:color w:val="000000" w:themeColor="text1"/>
        </w:rPr>
        <w:tab/>
        <w:t>2. Ensure applications and services are running as expected.</w:t>
      </w:r>
    </w:p>
    <w:p w14:paraId="7C71B3FB" w14:textId="18EEB4A2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 xml:space="preserve">  </w:t>
      </w:r>
      <w:r w:rsidRPr="00A71E1E">
        <w:rPr>
          <w:color w:val="000000" w:themeColor="text1"/>
        </w:rPr>
        <w:tab/>
        <w:t>3. Perform thorough testing.</w:t>
      </w:r>
    </w:p>
    <w:p w14:paraId="3112A0A4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Outcome: Validated and functional EC2 instances.</w:t>
      </w:r>
    </w:p>
    <w:p w14:paraId="32A9822E" w14:textId="77777777" w:rsidR="00D03395" w:rsidRDefault="00D03395" w:rsidP="00D03395">
      <w:pPr>
        <w:jc w:val="both"/>
      </w:pPr>
    </w:p>
    <w:p w14:paraId="2BF3E6F2" w14:textId="77777777" w:rsidR="00D03395" w:rsidRPr="00A71E1E" w:rsidRDefault="00D03395" w:rsidP="00A71E1E">
      <w:pPr>
        <w:rPr>
          <w:b/>
          <w:bCs/>
          <w:sz w:val="28"/>
          <w:szCs w:val="52"/>
          <w:u w:val="single"/>
        </w:rPr>
      </w:pPr>
      <w:r w:rsidRPr="00A71E1E">
        <w:rPr>
          <w:b/>
          <w:bCs/>
          <w:sz w:val="28"/>
          <w:szCs w:val="52"/>
          <w:u w:val="single"/>
        </w:rPr>
        <w:t xml:space="preserve"> Step 5: Post-Migration Steps</w:t>
      </w:r>
    </w:p>
    <w:p w14:paraId="46EF8949" w14:textId="77777777" w:rsidR="00D03395" w:rsidRDefault="00D03395" w:rsidP="00D03395">
      <w:pPr>
        <w:jc w:val="both"/>
      </w:pPr>
    </w:p>
    <w:p w14:paraId="6E729846" w14:textId="77777777" w:rsidR="00D03395" w:rsidRPr="00B71E6E" w:rsidRDefault="00D03395" w:rsidP="00EE3961">
      <w:pPr>
        <w:rPr>
          <w:b/>
          <w:bCs/>
        </w:rPr>
      </w:pPr>
      <w:r w:rsidRPr="00B71E6E">
        <w:rPr>
          <w:b/>
          <w:bCs/>
        </w:rPr>
        <w:t>5.1 DNS and Configuration Updates:</w:t>
      </w:r>
    </w:p>
    <w:p w14:paraId="3D489EB4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Task: Update DNS records and other configurations to point to the new AWS instances.</w:t>
      </w:r>
    </w:p>
    <w:p w14:paraId="25FD412D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Tools: DNS management tool, application configuration files.</w:t>
      </w:r>
    </w:p>
    <w:p w14:paraId="7FBA1065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Outcome: Traffic redirected to AWS instances.</w:t>
      </w:r>
    </w:p>
    <w:p w14:paraId="2013E39C" w14:textId="77777777" w:rsidR="00D03395" w:rsidRDefault="00D03395" w:rsidP="00D03395">
      <w:pPr>
        <w:jc w:val="both"/>
      </w:pPr>
    </w:p>
    <w:p w14:paraId="360FA752" w14:textId="77777777" w:rsidR="00D03395" w:rsidRPr="00B71E6E" w:rsidRDefault="00D03395" w:rsidP="00EE3961">
      <w:pPr>
        <w:rPr>
          <w:b/>
          <w:bCs/>
        </w:rPr>
      </w:pPr>
      <w:r w:rsidRPr="00B71E6E">
        <w:rPr>
          <w:b/>
          <w:bCs/>
        </w:rPr>
        <w:t>5.2 Optimize and Cost Management:</w:t>
      </w:r>
    </w:p>
    <w:p w14:paraId="1192D1DA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Task: Optimize instances for performance and cost.</w:t>
      </w:r>
    </w:p>
    <w:p w14:paraId="48896299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Tools: AWS Cost Explorer, Trusted Advisor.</w:t>
      </w:r>
    </w:p>
    <w:p w14:paraId="59986F95" w14:textId="77777777" w:rsidR="00D03395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Outcome: Optimized AWS environment.</w:t>
      </w:r>
    </w:p>
    <w:p w14:paraId="71CFEEBB" w14:textId="77777777" w:rsidR="005833AB" w:rsidRPr="00A71E1E" w:rsidRDefault="005833AB" w:rsidP="00A71E1E">
      <w:pPr>
        <w:ind w:left="720"/>
        <w:rPr>
          <w:color w:val="000000" w:themeColor="text1"/>
        </w:rPr>
      </w:pPr>
    </w:p>
    <w:p w14:paraId="47FD8577" w14:textId="77777777" w:rsidR="00D03395" w:rsidRDefault="00D03395" w:rsidP="00D03395">
      <w:pPr>
        <w:jc w:val="both"/>
      </w:pPr>
    </w:p>
    <w:p w14:paraId="63F5F401" w14:textId="77777777" w:rsidR="00D03395" w:rsidRPr="00B71E6E" w:rsidRDefault="00D03395" w:rsidP="00EE3961">
      <w:pPr>
        <w:rPr>
          <w:b/>
          <w:bCs/>
        </w:rPr>
      </w:pPr>
      <w:r w:rsidRPr="00B71E6E">
        <w:rPr>
          <w:b/>
          <w:bCs/>
        </w:rPr>
        <w:lastRenderedPageBreak/>
        <w:t>5.3 Decommission On-Premises Servers:</w:t>
      </w:r>
    </w:p>
    <w:p w14:paraId="6D9EB908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Task: Decommission the on-premises servers after successful migration.</w:t>
      </w:r>
    </w:p>
    <w:p w14:paraId="7D2D4C9B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Procedure:</w:t>
      </w:r>
    </w:p>
    <w:p w14:paraId="4DE0DB4E" w14:textId="3C2A8236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 xml:space="preserve"> </w:t>
      </w:r>
      <w:r w:rsidRPr="00A71E1E">
        <w:rPr>
          <w:color w:val="000000" w:themeColor="text1"/>
        </w:rPr>
        <w:tab/>
        <w:t>1. Verify that all applications are running smoothly on AWS.</w:t>
      </w:r>
    </w:p>
    <w:p w14:paraId="464A290F" w14:textId="39E5283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 xml:space="preserve"> </w:t>
      </w:r>
      <w:r w:rsidRPr="00A71E1E">
        <w:rPr>
          <w:color w:val="000000" w:themeColor="text1"/>
        </w:rPr>
        <w:tab/>
        <w:t>2. Power off and decommission the on-premises VMs.</w:t>
      </w:r>
    </w:p>
    <w:p w14:paraId="2616099B" w14:textId="77777777" w:rsidR="00D03395" w:rsidRPr="00A71E1E" w:rsidRDefault="00D03395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Outcome: On-premises servers decommissioned.</w:t>
      </w:r>
    </w:p>
    <w:p w14:paraId="56DC66C5" w14:textId="77777777" w:rsidR="00D03395" w:rsidRDefault="00D03395" w:rsidP="00D03395">
      <w:pPr>
        <w:rPr>
          <w:color w:val="000000" w:themeColor="text1"/>
        </w:rPr>
      </w:pPr>
    </w:p>
    <w:p w14:paraId="12C0229B" w14:textId="77777777" w:rsidR="00D03395" w:rsidRDefault="00D03395" w:rsidP="00D03395">
      <w:pPr>
        <w:rPr>
          <w:color w:val="000000" w:themeColor="text1"/>
        </w:rPr>
      </w:pPr>
    </w:p>
    <w:p w14:paraId="3D017431" w14:textId="77777777" w:rsidR="00D03395" w:rsidRDefault="00D03395" w:rsidP="00D03395">
      <w:pPr>
        <w:rPr>
          <w:color w:val="000000" w:themeColor="text1"/>
        </w:rPr>
      </w:pPr>
    </w:p>
    <w:p w14:paraId="0620F3A5" w14:textId="77777777" w:rsidR="001D2158" w:rsidRPr="00761E08" w:rsidRDefault="001D2158" w:rsidP="001D2158">
      <w:pPr>
        <w:rPr>
          <w:b/>
          <w:bCs/>
        </w:rPr>
      </w:pPr>
      <w:r w:rsidRPr="00761E08">
        <w:rPr>
          <w:b/>
          <w:bCs/>
        </w:rPr>
        <w:t>Appendix</w:t>
      </w:r>
    </w:p>
    <w:p w14:paraId="62C74995" w14:textId="77777777" w:rsidR="00A71E1E" w:rsidRPr="00B71E6E" w:rsidRDefault="00A71E1E" w:rsidP="00A71E1E">
      <w:pPr>
        <w:ind w:firstLine="720"/>
        <w:jc w:val="both"/>
        <w:rPr>
          <w:b/>
          <w:bCs/>
        </w:rPr>
      </w:pPr>
      <w:r w:rsidRPr="00B71E6E">
        <w:rPr>
          <w:b/>
          <w:bCs/>
        </w:rPr>
        <w:t>A.1 Useful Commands:</w:t>
      </w:r>
    </w:p>
    <w:p w14:paraId="125EB30C" w14:textId="77777777" w:rsidR="00A71E1E" w:rsidRPr="00A71E1E" w:rsidRDefault="00A71E1E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AWS CLI command to describe SMS connectors:</w:t>
      </w:r>
    </w:p>
    <w:p w14:paraId="560785A3" w14:textId="77777777" w:rsidR="00A71E1E" w:rsidRPr="00A71E1E" w:rsidRDefault="00A71E1E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&gt;</w:t>
      </w:r>
      <w:proofErr w:type="gramStart"/>
      <w:r w:rsidRPr="00A71E1E">
        <w:rPr>
          <w:color w:val="000000" w:themeColor="text1"/>
        </w:rPr>
        <w:t xml:space="preserve">&gt;  </w:t>
      </w:r>
      <w:proofErr w:type="spellStart"/>
      <w:r w:rsidRPr="00A71E1E">
        <w:rPr>
          <w:color w:val="000000" w:themeColor="text1"/>
        </w:rPr>
        <w:t>aws</w:t>
      </w:r>
      <w:proofErr w:type="spellEnd"/>
      <w:proofErr w:type="gramEnd"/>
      <w:r w:rsidRPr="00A71E1E">
        <w:rPr>
          <w:color w:val="000000" w:themeColor="text1"/>
        </w:rPr>
        <w:t xml:space="preserve"> </w:t>
      </w:r>
      <w:proofErr w:type="spellStart"/>
      <w:r w:rsidRPr="00A71E1E">
        <w:rPr>
          <w:color w:val="000000" w:themeColor="text1"/>
        </w:rPr>
        <w:t>sms</w:t>
      </w:r>
      <w:proofErr w:type="spellEnd"/>
      <w:r w:rsidRPr="00A71E1E">
        <w:rPr>
          <w:color w:val="000000" w:themeColor="text1"/>
        </w:rPr>
        <w:t xml:space="preserve"> get-connectors</w:t>
      </w:r>
    </w:p>
    <w:p w14:paraId="799E937B" w14:textId="77777777" w:rsidR="00A71E1E" w:rsidRDefault="00A71E1E" w:rsidP="00A71E1E">
      <w:pPr>
        <w:jc w:val="both"/>
      </w:pPr>
    </w:p>
    <w:p w14:paraId="538CCAA5" w14:textId="77777777" w:rsidR="00A71E1E" w:rsidRPr="00A71E1E" w:rsidRDefault="00A71E1E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AWS CLI command to start a replication job:</w:t>
      </w:r>
    </w:p>
    <w:p w14:paraId="5B470A9C" w14:textId="77777777" w:rsidR="00A71E1E" w:rsidRPr="00A71E1E" w:rsidRDefault="00A71E1E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&gt;</w:t>
      </w:r>
      <w:proofErr w:type="gramStart"/>
      <w:r w:rsidRPr="00A71E1E">
        <w:rPr>
          <w:color w:val="000000" w:themeColor="text1"/>
        </w:rPr>
        <w:t xml:space="preserve">&gt;  </w:t>
      </w:r>
      <w:proofErr w:type="spellStart"/>
      <w:r w:rsidRPr="00A71E1E">
        <w:rPr>
          <w:color w:val="000000" w:themeColor="text1"/>
        </w:rPr>
        <w:t>aws</w:t>
      </w:r>
      <w:proofErr w:type="spellEnd"/>
      <w:proofErr w:type="gramEnd"/>
      <w:r w:rsidRPr="00A71E1E">
        <w:rPr>
          <w:color w:val="000000" w:themeColor="text1"/>
        </w:rPr>
        <w:t xml:space="preserve"> </w:t>
      </w:r>
      <w:proofErr w:type="spellStart"/>
      <w:r w:rsidRPr="00A71E1E">
        <w:rPr>
          <w:color w:val="000000" w:themeColor="text1"/>
        </w:rPr>
        <w:t>sms</w:t>
      </w:r>
      <w:proofErr w:type="spellEnd"/>
      <w:r w:rsidRPr="00A71E1E">
        <w:rPr>
          <w:color w:val="000000" w:themeColor="text1"/>
        </w:rPr>
        <w:t xml:space="preserve"> start-on-demand-replication-run --replication-job-id &lt;job-id&gt;</w:t>
      </w:r>
    </w:p>
    <w:p w14:paraId="4F6EE760" w14:textId="77777777" w:rsidR="00A71E1E" w:rsidRDefault="00A71E1E" w:rsidP="00A71E1E">
      <w:pPr>
        <w:jc w:val="both"/>
      </w:pPr>
    </w:p>
    <w:p w14:paraId="6CAF2C82" w14:textId="77777777" w:rsidR="00A71E1E" w:rsidRPr="00B71E6E" w:rsidRDefault="00A71E1E" w:rsidP="00A71E1E">
      <w:pPr>
        <w:ind w:firstLine="720"/>
        <w:jc w:val="both"/>
        <w:rPr>
          <w:b/>
          <w:bCs/>
        </w:rPr>
      </w:pPr>
      <w:r w:rsidRPr="00B71E6E">
        <w:rPr>
          <w:b/>
          <w:bCs/>
        </w:rPr>
        <w:t>A.2 References:</w:t>
      </w:r>
    </w:p>
    <w:p w14:paraId="174B60E1" w14:textId="77777777" w:rsidR="00A71E1E" w:rsidRPr="00A71E1E" w:rsidRDefault="00A71E1E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>- AWS Server Migration Service documentation: [AWS SMS Documentation] (</w:t>
      </w:r>
      <w:hyperlink r:id="rId20" w:history="1">
        <w:r w:rsidRPr="00A71E1E">
          <w:rPr>
            <w:color w:val="000000" w:themeColor="text1"/>
          </w:rPr>
          <w:t>https://docs.aws.amazon.com/server-migration-service/index.html</w:t>
        </w:r>
      </w:hyperlink>
      <w:r w:rsidRPr="00A71E1E">
        <w:rPr>
          <w:color w:val="000000" w:themeColor="text1"/>
        </w:rPr>
        <w:t>)</w:t>
      </w:r>
    </w:p>
    <w:p w14:paraId="41D04FB6" w14:textId="77777777" w:rsidR="00A71E1E" w:rsidRPr="00A71E1E" w:rsidRDefault="00A71E1E" w:rsidP="00A71E1E">
      <w:pPr>
        <w:ind w:left="720"/>
        <w:rPr>
          <w:color w:val="000000" w:themeColor="text1"/>
        </w:rPr>
      </w:pPr>
    </w:p>
    <w:p w14:paraId="6F8EC6E4" w14:textId="77777777" w:rsidR="00A71E1E" w:rsidRPr="00A71E1E" w:rsidRDefault="00A71E1E" w:rsidP="00A71E1E">
      <w:pPr>
        <w:ind w:left="720"/>
        <w:rPr>
          <w:color w:val="000000" w:themeColor="text1"/>
        </w:rPr>
      </w:pPr>
      <w:r w:rsidRPr="00A71E1E">
        <w:rPr>
          <w:color w:val="000000" w:themeColor="text1"/>
        </w:rPr>
        <w:t xml:space="preserve">- AWS Pricing Calculator: ( </w:t>
      </w:r>
      <w:hyperlink r:id="rId21" w:anchor="/" w:history="1">
        <w:r w:rsidRPr="00A71E1E">
          <w:rPr>
            <w:color w:val="000000" w:themeColor="text1"/>
          </w:rPr>
          <w:t>https://calculator.aws/#/</w:t>
        </w:r>
      </w:hyperlink>
      <w:r w:rsidRPr="00A71E1E">
        <w:rPr>
          <w:color w:val="000000" w:themeColor="text1"/>
        </w:rPr>
        <w:t xml:space="preserve"> )</w:t>
      </w:r>
    </w:p>
    <w:p w14:paraId="03E77D87" w14:textId="77777777" w:rsidR="00A71E1E" w:rsidRPr="001D2158" w:rsidRDefault="00A71E1E" w:rsidP="00A71E1E">
      <w:pPr>
        <w:rPr>
          <w:color w:val="000000" w:themeColor="text1"/>
        </w:rPr>
      </w:pPr>
    </w:p>
    <w:p w14:paraId="21F7F59B" w14:textId="77777777" w:rsidR="00E21B63" w:rsidRPr="00E21B63" w:rsidRDefault="00E21B63" w:rsidP="00E21B63">
      <w:pPr>
        <w:rPr>
          <w:color w:val="000000" w:themeColor="text1"/>
        </w:rPr>
      </w:pPr>
    </w:p>
    <w:p w14:paraId="57F90D2D" w14:textId="77777777" w:rsidR="00447509" w:rsidRDefault="00447509" w:rsidP="00447509">
      <w:pPr>
        <w:rPr>
          <w:color w:val="000000" w:themeColor="text1"/>
        </w:rPr>
      </w:pPr>
    </w:p>
    <w:p w14:paraId="233177B0" w14:textId="77777777" w:rsidR="001D2158" w:rsidRDefault="001D2158" w:rsidP="00447509">
      <w:pPr>
        <w:rPr>
          <w:color w:val="000000" w:themeColor="text1"/>
        </w:rPr>
      </w:pPr>
    </w:p>
    <w:p w14:paraId="36F4319C" w14:textId="77777777" w:rsidR="001D2158" w:rsidRPr="00447509" w:rsidRDefault="001D2158" w:rsidP="00447509">
      <w:pPr>
        <w:rPr>
          <w:color w:val="000000" w:themeColor="text1"/>
        </w:rPr>
      </w:pPr>
    </w:p>
    <w:p w14:paraId="5D45CE74" w14:textId="5C03F346" w:rsidR="00447509" w:rsidRDefault="00447509" w:rsidP="00447509">
      <w:pPr>
        <w:rPr>
          <w:color w:val="000000" w:themeColor="text1"/>
        </w:rPr>
      </w:pPr>
    </w:p>
    <w:sectPr w:rsidR="00447509" w:rsidSect="00A02976">
      <w:headerReference w:type="default" r:id="rId22"/>
      <w:footerReference w:type="default" r:id="rId23"/>
      <w:pgSz w:w="11906" w:h="16838"/>
      <w:pgMar w:top="1440" w:right="850" w:bottom="1440" w:left="85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998475" w14:textId="77777777" w:rsidR="00FC324C" w:rsidRDefault="00FC324C" w:rsidP="007B0D57">
      <w:pPr>
        <w:spacing w:after="0" w:line="240" w:lineRule="auto"/>
      </w:pPr>
      <w:r>
        <w:separator/>
      </w:r>
    </w:p>
  </w:endnote>
  <w:endnote w:type="continuationSeparator" w:id="0">
    <w:p w14:paraId="3CEE882D" w14:textId="77777777" w:rsidR="00FC324C" w:rsidRDefault="00FC324C" w:rsidP="007B0D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7CB7F7" w14:textId="77777777" w:rsidR="00591A18" w:rsidRDefault="00591A18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812864" behindDoc="1" locked="0" layoutInCell="1" allowOverlap="1" wp14:anchorId="527C466F" wp14:editId="04A6E5BF">
              <wp:simplePos x="0" y="0"/>
              <wp:positionH relativeFrom="page">
                <wp:posOffset>807720</wp:posOffset>
              </wp:positionH>
              <wp:positionV relativeFrom="page">
                <wp:posOffset>9122410</wp:posOffset>
              </wp:positionV>
              <wp:extent cx="5765800" cy="307975"/>
              <wp:effectExtent l="0" t="0" r="0" b="0"/>
              <wp:wrapNone/>
              <wp:docPr id="958804179" name="Group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765800" cy="307975"/>
                        <a:chOff x="1272" y="14366"/>
                        <a:chExt cx="9080" cy="485"/>
                      </a:xfrm>
                    </wpg:grpSpPr>
                    <wps:wsp>
                      <wps:cNvPr id="932061377" name="Freeform 24"/>
                      <wps:cNvSpPr>
                        <a:spLocks/>
                      </wps:cNvSpPr>
                      <wps:spPr bwMode="auto">
                        <a:xfrm>
                          <a:off x="1272" y="14366"/>
                          <a:ext cx="9080" cy="456"/>
                        </a:xfrm>
                        <a:custGeom>
                          <a:avLst/>
                          <a:gdLst>
                            <a:gd name="T0" fmla="+- 0 10351 1272"/>
                            <a:gd name="T1" fmla="*/ T0 w 9080"/>
                            <a:gd name="T2" fmla="+- 0 14366 14366"/>
                            <a:gd name="T3" fmla="*/ 14366 h 456"/>
                            <a:gd name="T4" fmla="+- 0 10342 1272"/>
                            <a:gd name="T5" fmla="*/ T4 w 9080"/>
                            <a:gd name="T6" fmla="+- 0 14366 14366"/>
                            <a:gd name="T7" fmla="*/ 14366 h 456"/>
                            <a:gd name="T8" fmla="+- 0 1272 1272"/>
                            <a:gd name="T9" fmla="*/ T8 w 9080"/>
                            <a:gd name="T10" fmla="+- 0 14366 14366"/>
                            <a:gd name="T11" fmla="*/ 14366 h 456"/>
                            <a:gd name="T12" fmla="+- 0 1272 1272"/>
                            <a:gd name="T13" fmla="*/ T12 w 9080"/>
                            <a:gd name="T14" fmla="+- 0 14376 14366"/>
                            <a:gd name="T15" fmla="*/ 14376 h 456"/>
                            <a:gd name="T16" fmla="+- 0 1272 1272"/>
                            <a:gd name="T17" fmla="*/ T16 w 9080"/>
                            <a:gd name="T18" fmla="+- 0 14822 14366"/>
                            <a:gd name="T19" fmla="*/ 14822 h 456"/>
                            <a:gd name="T20" fmla="+- 0 1282 1272"/>
                            <a:gd name="T21" fmla="*/ T20 w 9080"/>
                            <a:gd name="T22" fmla="+- 0 14822 14366"/>
                            <a:gd name="T23" fmla="*/ 14822 h 456"/>
                            <a:gd name="T24" fmla="+- 0 1282 1272"/>
                            <a:gd name="T25" fmla="*/ T24 w 9080"/>
                            <a:gd name="T26" fmla="+- 0 14376 14366"/>
                            <a:gd name="T27" fmla="*/ 14376 h 456"/>
                            <a:gd name="T28" fmla="+- 0 10342 1272"/>
                            <a:gd name="T29" fmla="*/ T28 w 9080"/>
                            <a:gd name="T30" fmla="+- 0 14376 14366"/>
                            <a:gd name="T31" fmla="*/ 14376 h 456"/>
                            <a:gd name="T32" fmla="+- 0 10351 1272"/>
                            <a:gd name="T33" fmla="*/ T32 w 9080"/>
                            <a:gd name="T34" fmla="+- 0 14376 14366"/>
                            <a:gd name="T35" fmla="*/ 14376 h 456"/>
                            <a:gd name="T36" fmla="+- 0 10351 1272"/>
                            <a:gd name="T37" fmla="*/ T36 w 9080"/>
                            <a:gd name="T38" fmla="+- 0 14366 14366"/>
                            <a:gd name="T39" fmla="*/ 14366 h 45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9080" h="456">
                              <a:moveTo>
                                <a:pt x="9079" y="0"/>
                              </a:moveTo>
                              <a:lnTo>
                                <a:pt x="9070" y="0"/>
                              </a:lnTo>
                              <a:lnTo>
                                <a:pt x="0" y="0"/>
                              </a:lnTo>
                              <a:lnTo>
                                <a:pt x="0" y="10"/>
                              </a:lnTo>
                              <a:lnTo>
                                <a:pt x="0" y="456"/>
                              </a:lnTo>
                              <a:lnTo>
                                <a:pt x="10" y="456"/>
                              </a:lnTo>
                              <a:lnTo>
                                <a:pt x="10" y="10"/>
                              </a:lnTo>
                              <a:lnTo>
                                <a:pt x="9070" y="10"/>
                              </a:lnTo>
                              <a:lnTo>
                                <a:pt x="9079" y="10"/>
                              </a:lnTo>
                              <a:lnTo>
                                <a:pt x="907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9999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88821350" name="Rectangle 23"/>
                      <wps:cNvSpPr>
                        <a:spLocks noChangeArrowheads="1"/>
                      </wps:cNvSpPr>
                      <wps:spPr bwMode="auto">
                        <a:xfrm>
                          <a:off x="1272" y="14822"/>
                          <a:ext cx="5972" cy="29"/>
                        </a:xfrm>
                        <a:prstGeom prst="rect">
                          <a:avLst/>
                        </a:prstGeom>
                        <a:solidFill>
                          <a:srgbClr val="66666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66151569" name="Rectangle 22"/>
                      <wps:cNvSpPr>
                        <a:spLocks noChangeArrowheads="1"/>
                      </wps:cNvSpPr>
                      <wps:spPr bwMode="auto">
                        <a:xfrm>
                          <a:off x="7243" y="14376"/>
                          <a:ext cx="10" cy="447"/>
                        </a:xfrm>
                        <a:prstGeom prst="rect">
                          <a:avLst/>
                        </a:prstGeom>
                        <a:solidFill>
                          <a:srgbClr val="99999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83728066" name="Rectangle 21"/>
                      <wps:cNvSpPr>
                        <a:spLocks noChangeArrowheads="1"/>
                      </wps:cNvSpPr>
                      <wps:spPr bwMode="auto">
                        <a:xfrm>
                          <a:off x="7243" y="14822"/>
                          <a:ext cx="3099" cy="29"/>
                        </a:xfrm>
                        <a:prstGeom prst="rect">
                          <a:avLst/>
                        </a:prstGeom>
                        <a:solidFill>
                          <a:srgbClr val="66666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078656016" name="Picture 2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341" y="14376"/>
                          <a:ext cx="10" cy="476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71321F3" id="Group 19" o:spid="_x0000_s1026" style="position:absolute;margin-left:63.6pt;margin-top:718.3pt;width:454pt;height:24.25pt;z-index:-251503616;mso-position-horizontal-relative:page;mso-position-vertical-relative:page" coordorigin="1272,14366" coordsize="9080,4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">
              <v:shape id="Freeform 24" o:spid="_x0000_s1027" style="position:absolute;left:1272;top:14366;width:9080;height:456;visibility:visible;mso-wrap-style:square;v-text-anchor:top" coordsize="9080,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" path="m9079,r-9,l,,,10,,456r10,l10,10r9060,l9079,10r,-10xe" fillcolor="#999" stroked="f">
                <v:path arrowok="t" o:connecttype="custom" o:connectlocs="9079,14366;9070,14366;0,14366;0,14376;0,14822;10,14822;10,14376;9070,14376;9079,14376;9079,14366" o:connectangles="0,0,0,0,0,0,0,0,0,0"/>
              </v:shape>
              <v:rect id="Rectangle 23" o:spid="_x0000_s1028" style="position:absolute;left:1272;top:14822;width:5972;height: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" fillcolor="#666" stroked="f"/>
              <v:rect id="Rectangle 22" o:spid="_x0000_s1029" style="position:absolute;left:7243;top:14376;width:10;height: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" fillcolor="#999" stroked="f"/>
              <v:rect id="Rectangle 21" o:spid="_x0000_s1030" style="position:absolute;left:7243;top:14822;width:3099;height: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" fillcolor="#666" stroked="f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0" o:spid="_x0000_s1031" type="#_x0000_t75" style="position:absolute;left:10341;top:14376;width:10;height:4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">
                <v:imagedata r:id="rId2" o:title="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813888" behindDoc="1" locked="0" layoutInCell="1" allowOverlap="1" wp14:anchorId="11C88690" wp14:editId="54DF024D">
              <wp:simplePos x="0" y="0"/>
              <wp:positionH relativeFrom="page">
                <wp:posOffset>874395</wp:posOffset>
              </wp:positionH>
              <wp:positionV relativeFrom="page">
                <wp:posOffset>9144000</wp:posOffset>
              </wp:positionV>
              <wp:extent cx="2767965" cy="165735"/>
              <wp:effectExtent l="0" t="0" r="0" b="0"/>
              <wp:wrapNone/>
              <wp:docPr id="1003552828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6796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A83247" w14:textId="77777777" w:rsidR="00591A18" w:rsidRDefault="00591A18">
                          <w:pPr>
                            <w:spacing w:line="244" w:lineRule="exact"/>
                            <w:ind w:left="20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  <w:color w:val="AEAAAA"/>
                            </w:rPr>
                            <w:t>This</w:t>
                          </w:r>
                          <w:r>
                            <w:rPr>
                              <w:b/>
                              <w:color w:val="AEAAAA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AEAAAA"/>
                            </w:rPr>
                            <w:t>document</w:t>
                          </w:r>
                          <w:r>
                            <w:rPr>
                              <w:b/>
                              <w:color w:val="AEAAAA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AEAAAA"/>
                            </w:rPr>
                            <w:t>is safe</w:t>
                          </w:r>
                          <w:r>
                            <w:rPr>
                              <w:b/>
                              <w:color w:val="AEAAAA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AEAAAA"/>
                            </w:rPr>
                            <w:t>unless</w:t>
                          </w:r>
                          <w:r>
                            <w:rPr>
                              <w:b/>
                              <w:color w:val="AEAAAA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AEAAAA"/>
                            </w:rPr>
                            <w:t>printed</w:t>
                          </w:r>
                          <w:r>
                            <w:rPr>
                              <w:b/>
                              <w:color w:val="AEAAAA"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AEAAAA"/>
                            </w:rPr>
                            <w:t>physically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C88690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34" type="#_x0000_t202" style="position:absolute;margin-left:68.85pt;margin-top:10in;width:217.95pt;height:13.05pt;z-index:-251502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" filled="f" stroked="f">
              <v:textbox inset="0,0,0,0">
                <w:txbxContent>
                  <w:p w14:paraId="68A83247" w14:textId="77777777" w:rsidR="00591A18" w:rsidRDefault="00591A18">
                    <w:pPr>
                      <w:spacing w:line="244" w:lineRule="exact"/>
                      <w:ind w:left="20"/>
                      <w:rPr>
                        <w:b/>
                      </w:rPr>
                    </w:pPr>
                    <w:r>
                      <w:rPr>
                        <w:b/>
                        <w:color w:val="AEAAAA"/>
                      </w:rPr>
                      <w:t>This</w:t>
                    </w:r>
                    <w:r>
                      <w:rPr>
                        <w:b/>
                        <w:color w:val="AEAAAA"/>
                        <w:spacing w:val="-2"/>
                      </w:rPr>
                      <w:t xml:space="preserve"> </w:t>
                    </w:r>
                    <w:r>
                      <w:rPr>
                        <w:b/>
                        <w:color w:val="AEAAAA"/>
                      </w:rPr>
                      <w:t>document</w:t>
                    </w:r>
                    <w:r>
                      <w:rPr>
                        <w:b/>
                        <w:color w:val="AEAAAA"/>
                        <w:spacing w:val="-3"/>
                      </w:rPr>
                      <w:t xml:space="preserve"> </w:t>
                    </w:r>
                    <w:r>
                      <w:rPr>
                        <w:b/>
                        <w:color w:val="AEAAAA"/>
                      </w:rPr>
                      <w:t>is safe</w:t>
                    </w:r>
                    <w:r>
                      <w:rPr>
                        <w:b/>
                        <w:color w:val="AEAAAA"/>
                        <w:spacing w:val="-1"/>
                      </w:rPr>
                      <w:t xml:space="preserve"> </w:t>
                    </w:r>
                    <w:r>
                      <w:rPr>
                        <w:b/>
                        <w:color w:val="AEAAAA"/>
                      </w:rPr>
                      <w:t>unless</w:t>
                    </w:r>
                    <w:r>
                      <w:rPr>
                        <w:b/>
                        <w:color w:val="AEAAAA"/>
                        <w:spacing w:val="-1"/>
                      </w:rPr>
                      <w:t xml:space="preserve"> </w:t>
                    </w:r>
                    <w:r>
                      <w:rPr>
                        <w:b/>
                        <w:color w:val="AEAAAA"/>
                      </w:rPr>
                      <w:t>printed</w:t>
                    </w:r>
                    <w:r>
                      <w:rPr>
                        <w:b/>
                        <w:color w:val="AEAAAA"/>
                        <w:spacing w:val="-4"/>
                      </w:rPr>
                      <w:t xml:space="preserve"> </w:t>
                    </w:r>
                    <w:r>
                      <w:rPr>
                        <w:b/>
                        <w:color w:val="AEAAAA"/>
                      </w:rPr>
                      <w:t>physically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814912" behindDoc="1" locked="0" layoutInCell="1" allowOverlap="1" wp14:anchorId="0A682276" wp14:editId="57FEBE37">
              <wp:simplePos x="0" y="0"/>
              <wp:positionH relativeFrom="page">
                <wp:posOffset>4657090</wp:posOffset>
              </wp:positionH>
              <wp:positionV relativeFrom="page">
                <wp:posOffset>9144000</wp:posOffset>
              </wp:positionV>
              <wp:extent cx="700405" cy="165735"/>
              <wp:effectExtent l="0" t="0" r="0" b="0"/>
              <wp:wrapNone/>
              <wp:docPr id="628623434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0040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70C59D4" w14:textId="77777777" w:rsidR="00591A18" w:rsidRDefault="00591A18">
                          <w:pPr>
                            <w:spacing w:line="244" w:lineRule="exact"/>
                            <w:ind w:left="20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  <w:color w:val="AEAAAA"/>
                            </w:rPr>
                            <w:t>Page</w:t>
                          </w:r>
                          <w:r>
                            <w:rPr>
                              <w:b/>
                              <w:color w:val="AEAAAA"/>
                              <w:spacing w:val="-1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b/>
                              <w:color w:val="AEAAAA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b/>
                              <w:color w:val="AEAAAA"/>
                              <w:spacing w:val="1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AEAAAA"/>
                            </w:rPr>
                            <w:t>of</w:t>
                          </w:r>
                          <w:r>
                            <w:rPr>
                              <w:b/>
                              <w:color w:val="AEAAAA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AEAAAA"/>
                            </w:rPr>
                            <w:t>9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A682276" id="Text Box 17" o:spid="_x0000_s1035" type="#_x0000_t202" style="position:absolute;margin-left:366.7pt;margin-top:10in;width:55.15pt;height:13.05pt;z-index:-251501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" filled="f" stroked="f">
              <v:textbox inset="0,0,0,0">
                <w:txbxContent>
                  <w:p w14:paraId="170C59D4" w14:textId="77777777" w:rsidR="00591A18" w:rsidRDefault="00591A18">
                    <w:pPr>
                      <w:spacing w:line="244" w:lineRule="exact"/>
                      <w:ind w:left="20"/>
                      <w:rPr>
                        <w:b/>
                      </w:rPr>
                    </w:pPr>
                    <w:r>
                      <w:rPr>
                        <w:b/>
                        <w:color w:val="AEAAAA"/>
                      </w:rPr>
                      <w:t>Page</w:t>
                    </w:r>
                    <w:r>
                      <w:rPr>
                        <w:b/>
                        <w:color w:val="AEAAAA"/>
                        <w:spacing w:val="-1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b/>
                        <w:color w:val="AEAAAA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  <w:r>
                      <w:rPr>
                        <w:b/>
                        <w:color w:val="AEAAAA"/>
                        <w:spacing w:val="1"/>
                      </w:rPr>
                      <w:t xml:space="preserve"> </w:t>
                    </w:r>
                    <w:r>
                      <w:rPr>
                        <w:b/>
                        <w:color w:val="AEAAAA"/>
                      </w:rPr>
                      <w:t>of</w:t>
                    </w:r>
                    <w:r>
                      <w:rPr>
                        <w:b/>
                        <w:color w:val="AEAAAA"/>
                        <w:spacing w:val="-2"/>
                      </w:rPr>
                      <w:t xml:space="preserve"> </w:t>
                    </w:r>
                    <w:r>
                      <w:rPr>
                        <w:b/>
                        <w:color w:val="AEAAAA"/>
                      </w:rPr>
                      <w:t>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48578D" w14:textId="77777777" w:rsidR="004649F8" w:rsidRDefault="004649F8" w:rsidP="004649F8">
    <w:pPr>
      <w:pStyle w:val="Footer"/>
      <w:ind w:left="4513" w:firstLine="4513"/>
      <w:rPr>
        <w:color w:val="404040" w:themeColor="text1" w:themeTint="BF"/>
        <w:szCs w:val="24"/>
      </w:rPr>
    </w:pPr>
    <w:r w:rsidRPr="00201DE3">
      <w:rPr>
        <w:noProof/>
        <w:color w:val="404040" w:themeColor="text1" w:themeTint="BF"/>
        <w:lang w:eastAsia="en-IN"/>
      </w:rPr>
      <w:drawing>
        <wp:anchor distT="0" distB="0" distL="114300" distR="114300" simplePos="0" relativeHeight="251809792" behindDoc="1" locked="0" layoutInCell="1" allowOverlap="1" wp14:anchorId="23BB4BBA" wp14:editId="12EBF460">
          <wp:simplePos x="0" y="0"/>
          <wp:positionH relativeFrom="page">
            <wp:align>left</wp:align>
          </wp:positionH>
          <wp:positionV relativeFrom="paragraph">
            <wp:posOffset>-167640</wp:posOffset>
          </wp:positionV>
          <wp:extent cx="7489190" cy="786765"/>
          <wp:effectExtent l="0" t="0" r="0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SOP page footer 3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89190" cy="786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E88F140" w14:textId="5A3DF762" w:rsidR="004649F8" w:rsidRPr="004649F8" w:rsidRDefault="004649F8" w:rsidP="004649F8">
    <w:pPr>
      <w:pStyle w:val="Footer"/>
      <w:ind w:left="4513" w:firstLine="4513"/>
      <w:rPr>
        <w:color w:val="404040" w:themeColor="text1" w:themeTint="BF"/>
      </w:rPr>
    </w:pPr>
    <w:r w:rsidRPr="00756F35">
      <w:rPr>
        <w:color w:val="404040" w:themeColor="text1" w:themeTint="BF"/>
        <w:szCs w:val="24"/>
      </w:rPr>
      <w:t xml:space="preserve">Page </w:t>
    </w:r>
    <w:r w:rsidRPr="00756F35">
      <w:rPr>
        <w:b/>
        <w:bCs/>
        <w:color w:val="404040" w:themeColor="text1" w:themeTint="BF"/>
        <w:szCs w:val="24"/>
      </w:rPr>
      <w:fldChar w:fldCharType="begin"/>
    </w:r>
    <w:r w:rsidRPr="00756F35">
      <w:rPr>
        <w:b/>
        <w:bCs/>
        <w:color w:val="404040" w:themeColor="text1" w:themeTint="BF"/>
        <w:szCs w:val="24"/>
      </w:rPr>
      <w:instrText xml:space="preserve"> PAGE  \* Arabic  \* MERGEFORMAT </w:instrText>
    </w:r>
    <w:r w:rsidRPr="00756F35">
      <w:rPr>
        <w:b/>
        <w:bCs/>
        <w:color w:val="404040" w:themeColor="text1" w:themeTint="BF"/>
        <w:szCs w:val="24"/>
      </w:rPr>
      <w:fldChar w:fldCharType="separate"/>
    </w:r>
    <w:r>
      <w:rPr>
        <w:b/>
        <w:bCs/>
        <w:color w:val="404040" w:themeColor="text1" w:themeTint="BF"/>
        <w:szCs w:val="24"/>
      </w:rPr>
      <w:t>1</w:t>
    </w:r>
    <w:r w:rsidRPr="00756F35">
      <w:rPr>
        <w:b/>
        <w:bCs/>
        <w:color w:val="404040" w:themeColor="text1" w:themeTint="BF"/>
        <w:szCs w:val="24"/>
      </w:rPr>
      <w:fldChar w:fldCharType="end"/>
    </w:r>
    <w:r w:rsidRPr="00756F35">
      <w:rPr>
        <w:color w:val="404040" w:themeColor="text1" w:themeTint="BF"/>
        <w:szCs w:val="24"/>
      </w:rPr>
      <w:t xml:space="preserve"> of </w:t>
    </w:r>
    <w:r w:rsidRPr="00756F35">
      <w:rPr>
        <w:b/>
        <w:bCs/>
        <w:color w:val="404040" w:themeColor="text1" w:themeTint="BF"/>
        <w:szCs w:val="24"/>
      </w:rPr>
      <w:fldChar w:fldCharType="begin"/>
    </w:r>
    <w:r w:rsidRPr="00756F35">
      <w:rPr>
        <w:b/>
        <w:bCs/>
        <w:color w:val="404040" w:themeColor="text1" w:themeTint="BF"/>
        <w:szCs w:val="24"/>
      </w:rPr>
      <w:instrText xml:space="preserve"> NUMPAGES  \* Arabic  \* MERGEFORMAT </w:instrText>
    </w:r>
    <w:r w:rsidRPr="00756F35">
      <w:rPr>
        <w:b/>
        <w:bCs/>
        <w:color w:val="404040" w:themeColor="text1" w:themeTint="BF"/>
        <w:szCs w:val="24"/>
      </w:rPr>
      <w:fldChar w:fldCharType="separate"/>
    </w:r>
    <w:r>
      <w:rPr>
        <w:b/>
        <w:bCs/>
        <w:color w:val="404040" w:themeColor="text1" w:themeTint="BF"/>
        <w:szCs w:val="24"/>
      </w:rPr>
      <w:t>1</w:t>
    </w:r>
    <w:r w:rsidRPr="00756F35">
      <w:rPr>
        <w:b/>
        <w:bCs/>
        <w:color w:val="404040" w:themeColor="text1" w:themeTint="BF"/>
        <w:szCs w:val="24"/>
      </w:rPr>
      <w:fldChar w:fldCharType="end"/>
    </w:r>
  </w:p>
  <w:p w14:paraId="069BD807" w14:textId="77777777" w:rsidR="004649F8" w:rsidRPr="00201DE3" w:rsidRDefault="004649F8" w:rsidP="004649F8">
    <w:pPr>
      <w:jc w:val="both"/>
      <w:rPr>
        <w:color w:val="404040" w:themeColor="text1" w:themeTint="BF"/>
        <w:szCs w:val="24"/>
      </w:rPr>
    </w:pPr>
    <w:r w:rsidRPr="00201DE3">
      <w:rPr>
        <w:noProof/>
        <w:color w:val="404040" w:themeColor="text1" w:themeTint="BF"/>
        <w:lang w:val="en-US"/>
      </w:rPr>
      <w:drawing>
        <wp:anchor distT="0" distB="0" distL="114300" distR="114300" simplePos="0" relativeHeight="251789312" behindDoc="1" locked="0" layoutInCell="1" allowOverlap="1" wp14:anchorId="4B41030B" wp14:editId="181EA107">
          <wp:simplePos x="0" y="0"/>
          <wp:positionH relativeFrom="page">
            <wp:align>right</wp:align>
          </wp:positionH>
          <wp:positionV relativeFrom="paragraph">
            <wp:posOffset>254481</wp:posOffset>
          </wp:positionV>
          <wp:extent cx="7542530" cy="1000125"/>
          <wp:effectExtent l="0" t="0" r="1270" b="952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SOP page footer 3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2530" cy="1000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2E56223" w14:textId="77777777" w:rsidR="007B0D57" w:rsidRPr="00117B42" w:rsidRDefault="007B0D57" w:rsidP="00117B42">
    <w:pPr>
      <w:pStyle w:val="Footer"/>
    </w:pPr>
  </w:p>
  <w:p w14:paraId="46416AAE" w14:textId="77777777" w:rsidR="0046025D" w:rsidRDefault="0046025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E0640B" w14:textId="77777777" w:rsidR="00FC324C" w:rsidRDefault="00FC324C" w:rsidP="007B0D57">
      <w:pPr>
        <w:spacing w:after="0" w:line="240" w:lineRule="auto"/>
      </w:pPr>
      <w:r>
        <w:separator/>
      </w:r>
    </w:p>
  </w:footnote>
  <w:footnote w:type="continuationSeparator" w:id="0">
    <w:p w14:paraId="49148F88" w14:textId="77777777" w:rsidR="00FC324C" w:rsidRDefault="00FC324C" w:rsidP="007B0D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1990F9" w14:textId="77777777" w:rsidR="00591A18" w:rsidRDefault="00591A18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811840" behindDoc="1" locked="0" layoutInCell="1" allowOverlap="1" wp14:anchorId="313194EE" wp14:editId="562B3425">
          <wp:simplePos x="0" y="0"/>
          <wp:positionH relativeFrom="page">
            <wp:posOffset>807720</wp:posOffset>
          </wp:positionH>
          <wp:positionV relativeFrom="page">
            <wp:posOffset>454152</wp:posOffset>
          </wp:positionV>
          <wp:extent cx="1027175" cy="819911"/>
          <wp:effectExtent l="0" t="0" r="0" b="0"/>
          <wp:wrapNone/>
          <wp:docPr id="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027175" cy="81991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273340" w14:textId="26FC3C74" w:rsidR="004649F8" w:rsidRDefault="002134A5" w:rsidP="008908B7">
    <w:pPr>
      <w:pStyle w:val="Header"/>
      <w:rPr>
        <w:bCs/>
        <w:color w:val="000000" w:themeColor="text1"/>
        <w:sz w:val="32"/>
        <w:szCs w:val="32"/>
      </w:rPr>
    </w:pPr>
    <w:bookmarkStart w:id="0" w:name="_Hlk142558390"/>
    <w:r>
      <w:rPr>
        <w:noProof/>
        <w:lang w:val="en-US"/>
      </w:rPr>
      <w:drawing>
        <wp:anchor distT="0" distB="0" distL="114300" distR="114300" simplePos="0" relativeHeight="251631616" behindDoc="1" locked="0" layoutInCell="1" allowOverlap="1" wp14:anchorId="263F8C86" wp14:editId="59C0883C">
          <wp:simplePos x="0" y="0"/>
          <wp:positionH relativeFrom="page">
            <wp:posOffset>22860</wp:posOffset>
          </wp:positionH>
          <wp:positionV relativeFrom="paragraph">
            <wp:posOffset>12065</wp:posOffset>
          </wp:positionV>
          <wp:extent cx="7565372" cy="1003632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SOP header 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5372" cy="10036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bookmarkEnd w:id="0"/>
  <w:p w14:paraId="527A66CA" w14:textId="18EE5909" w:rsidR="00F8731C" w:rsidRDefault="0044642B" w:rsidP="00B85C63">
    <w:pPr>
      <w:pStyle w:val="Header"/>
    </w:pPr>
    <w:r>
      <w:rPr>
        <w:noProof/>
        <w:lang w:val="en-US"/>
      </w:rPr>
      <w:drawing>
        <wp:anchor distT="0" distB="0" distL="114300" distR="114300" simplePos="0" relativeHeight="251764736" behindDoc="1" locked="0" layoutInCell="1" allowOverlap="1" wp14:anchorId="5FE8E125" wp14:editId="0777777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2581275" cy="1974407"/>
          <wp:effectExtent l="0" t="0" r="0" b="698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sds-logo-green-text copy 2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81275" cy="19744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982E30E" w14:textId="77777777" w:rsidR="0046025D" w:rsidRDefault="0046025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B87785"/>
    <w:multiLevelType w:val="multilevel"/>
    <w:tmpl w:val="0A16650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054F6734"/>
    <w:multiLevelType w:val="hybridMultilevel"/>
    <w:tmpl w:val="FFAAD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FD19CF"/>
    <w:multiLevelType w:val="hybridMultilevel"/>
    <w:tmpl w:val="BF92E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E90000"/>
    <w:multiLevelType w:val="hybridMultilevel"/>
    <w:tmpl w:val="6A361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EB4302"/>
    <w:multiLevelType w:val="hybridMultilevel"/>
    <w:tmpl w:val="D28829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ABB3ED1"/>
    <w:multiLevelType w:val="hybridMultilevel"/>
    <w:tmpl w:val="54884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047FE3"/>
    <w:multiLevelType w:val="multilevel"/>
    <w:tmpl w:val="E75E83B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203E2F5B"/>
    <w:multiLevelType w:val="hybridMultilevel"/>
    <w:tmpl w:val="C5E6B6A8"/>
    <w:lvl w:ilvl="0" w:tplc="40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8" w15:restartNumberingAfterBreak="0">
    <w:nsid w:val="214F077D"/>
    <w:multiLevelType w:val="multilevel"/>
    <w:tmpl w:val="EA460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83F205F"/>
    <w:multiLevelType w:val="hybridMultilevel"/>
    <w:tmpl w:val="31BEC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485A82"/>
    <w:multiLevelType w:val="hybridMultilevel"/>
    <w:tmpl w:val="0FD26054"/>
    <w:lvl w:ilvl="0" w:tplc="93E4FC1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866AEE"/>
    <w:multiLevelType w:val="hybridMultilevel"/>
    <w:tmpl w:val="9F925280"/>
    <w:lvl w:ilvl="0" w:tplc="DA383A94">
      <w:start w:val="1"/>
      <w:numFmt w:val="decimal"/>
      <w:lvlText w:val="%1."/>
      <w:lvlJc w:val="left"/>
      <w:pPr>
        <w:ind w:left="59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15" w:hanging="360"/>
      </w:pPr>
    </w:lvl>
    <w:lvl w:ilvl="2" w:tplc="0409001B" w:tentative="1">
      <w:start w:val="1"/>
      <w:numFmt w:val="lowerRoman"/>
      <w:lvlText w:val="%3."/>
      <w:lvlJc w:val="right"/>
      <w:pPr>
        <w:ind w:left="2035" w:hanging="180"/>
      </w:pPr>
    </w:lvl>
    <w:lvl w:ilvl="3" w:tplc="0409000F" w:tentative="1">
      <w:start w:val="1"/>
      <w:numFmt w:val="decimal"/>
      <w:lvlText w:val="%4."/>
      <w:lvlJc w:val="left"/>
      <w:pPr>
        <w:ind w:left="2755" w:hanging="360"/>
      </w:pPr>
    </w:lvl>
    <w:lvl w:ilvl="4" w:tplc="04090019" w:tentative="1">
      <w:start w:val="1"/>
      <w:numFmt w:val="lowerLetter"/>
      <w:lvlText w:val="%5."/>
      <w:lvlJc w:val="left"/>
      <w:pPr>
        <w:ind w:left="3475" w:hanging="360"/>
      </w:pPr>
    </w:lvl>
    <w:lvl w:ilvl="5" w:tplc="0409001B" w:tentative="1">
      <w:start w:val="1"/>
      <w:numFmt w:val="lowerRoman"/>
      <w:lvlText w:val="%6."/>
      <w:lvlJc w:val="right"/>
      <w:pPr>
        <w:ind w:left="4195" w:hanging="180"/>
      </w:pPr>
    </w:lvl>
    <w:lvl w:ilvl="6" w:tplc="0409000F" w:tentative="1">
      <w:start w:val="1"/>
      <w:numFmt w:val="decimal"/>
      <w:lvlText w:val="%7."/>
      <w:lvlJc w:val="left"/>
      <w:pPr>
        <w:ind w:left="4915" w:hanging="360"/>
      </w:pPr>
    </w:lvl>
    <w:lvl w:ilvl="7" w:tplc="04090019" w:tentative="1">
      <w:start w:val="1"/>
      <w:numFmt w:val="lowerLetter"/>
      <w:lvlText w:val="%8."/>
      <w:lvlJc w:val="left"/>
      <w:pPr>
        <w:ind w:left="5635" w:hanging="360"/>
      </w:pPr>
    </w:lvl>
    <w:lvl w:ilvl="8" w:tplc="0409001B" w:tentative="1">
      <w:start w:val="1"/>
      <w:numFmt w:val="lowerRoman"/>
      <w:lvlText w:val="%9."/>
      <w:lvlJc w:val="right"/>
      <w:pPr>
        <w:ind w:left="6355" w:hanging="180"/>
      </w:pPr>
    </w:lvl>
  </w:abstractNum>
  <w:abstractNum w:abstractNumId="12" w15:restartNumberingAfterBreak="0">
    <w:nsid w:val="2F8C3ECC"/>
    <w:multiLevelType w:val="multilevel"/>
    <w:tmpl w:val="EF784CB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3B3B3B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3" w15:restartNumberingAfterBreak="0">
    <w:nsid w:val="31485994"/>
    <w:multiLevelType w:val="hybridMultilevel"/>
    <w:tmpl w:val="B1B29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B76652"/>
    <w:multiLevelType w:val="hybridMultilevel"/>
    <w:tmpl w:val="43D49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9A6CA4"/>
    <w:multiLevelType w:val="hybridMultilevel"/>
    <w:tmpl w:val="8912E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B607BB"/>
    <w:multiLevelType w:val="multilevel"/>
    <w:tmpl w:val="E75E83B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7" w15:restartNumberingAfterBreak="0">
    <w:nsid w:val="3C9F6F5E"/>
    <w:multiLevelType w:val="hybridMultilevel"/>
    <w:tmpl w:val="0D56E56E"/>
    <w:lvl w:ilvl="0" w:tplc="CE6813D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E870FC"/>
    <w:multiLevelType w:val="hybridMultilevel"/>
    <w:tmpl w:val="A3BE3E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02F095B"/>
    <w:multiLevelType w:val="hybridMultilevel"/>
    <w:tmpl w:val="973E9598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0" w15:restartNumberingAfterBreak="0">
    <w:nsid w:val="435A039B"/>
    <w:multiLevelType w:val="hybridMultilevel"/>
    <w:tmpl w:val="0504DE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4A5799"/>
    <w:multiLevelType w:val="hybridMultilevel"/>
    <w:tmpl w:val="AEFA53CE"/>
    <w:lvl w:ilvl="0" w:tplc="9ABA507C">
      <w:start w:val="1"/>
      <w:numFmt w:val="decimal"/>
      <w:lvlText w:val="%1."/>
      <w:lvlJc w:val="left"/>
      <w:pPr>
        <w:ind w:left="720" w:hanging="360"/>
      </w:pPr>
    </w:lvl>
    <w:lvl w:ilvl="1" w:tplc="25D84180">
      <w:start w:val="1"/>
      <w:numFmt w:val="lowerLetter"/>
      <w:lvlText w:val="%2."/>
      <w:lvlJc w:val="left"/>
      <w:pPr>
        <w:ind w:left="1440" w:hanging="360"/>
      </w:pPr>
    </w:lvl>
    <w:lvl w:ilvl="2" w:tplc="1694A75C">
      <w:start w:val="1"/>
      <w:numFmt w:val="lowerRoman"/>
      <w:lvlText w:val="%3."/>
      <w:lvlJc w:val="right"/>
      <w:pPr>
        <w:ind w:left="2160" w:hanging="180"/>
      </w:pPr>
    </w:lvl>
    <w:lvl w:ilvl="3" w:tplc="E438CB64">
      <w:start w:val="1"/>
      <w:numFmt w:val="decimal"/>
      <w:lvlText w:val="%4."/>
      <w:lvlJc w:val="left"/>
      <w:pPr>
        <w:ind w:left="2880" w:hanging="360"/>
      </w:pPr>
    </w:lvl>
    <w:lvl w:ilvl="4" w:tplc="2E8ABC82">
      <w:start w:val="1"/>
      <w:numFmt w:val="lowerLetter"/>
      <w:lvlText w:val="%5."/>
      <w:lvlJc w:val="left"/>
      <w:pPr>
        <w:ind w:left="3600" w:hanging="360"/>
      </w:pPr>
    </w:lvl>
    <w:lvl w:ilvl="5" w:tplc="7890B0FA">
      <w:start w:val="1"/>
      <w:numFmt w:val="lowerRoman"/>
      <w:lvlText w:val="%6."/>
      <w:lvlJc w:val="right"/>
      <w:pPr>
        <w:ind w:left="4320" w:hanging="180"/>
      </w:pPr>
    </w:lvl>
    <w:lvl w:ilvl="6" w:tplc="FC74A8F2">
      <w:start w:val="1"/>
      <w:numFmt w:val="decimal"/>
      <w:lvlText w:val="%7."/>
      <w:lvlJc w:val="left"/>
      <w:pPr>
        <w:ind w:left="5040" w:hanging="360"/>
      </w:pPr>
    </w:lvl>
    <w:lvl w:ilvl="7" w:tplc="DAC2EC8C">
      <w:start w:val="1"/>
      <w:numFmt w:val="lowerLetter"/>
      <w:lvlText w:val="%8."/>
      <w:lvlJc w:val="left"/>
      <w:pPr>
        <w:ind w:left="5760" w:hanging="360"/>
      </w:pPr>
    </w:lvl>
    <w:lvl w:ilvl="8" w:tplc="373E8EA0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772E24"/>
    <w:multiLevelType w:val="hybridMultilevel"/>
    <w:tmpl w:val="D95C1C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B80303"/>
    <w:multiLevelType w:val="hybridMultilevel"/>
    <w:tmpl w:val="549EBE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06E56B7"/>
    <w:multiLevelType w:val="hybridMultilevel"/>
    <w:tmpl w:val="7966A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BE52FC"/>
    <w:multiLevelType w:val="hybridMultilevel"/>
    <w:tmpl w:val="48A2BFD4"/>
    <w:lvl w:ilvl="0" w:tplc="9B22027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1033157"/>
    <w:multiLevelType w:val="hybridMultilevel"/>
    <w:tmpl w:val="0D56E56E"/>
    <w:lvl w:ilvl="0" w:tplc="CE6813D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B65F15"/>
    <w:multiLevelType w:val="multilevel"/>
    <w:tmpl w:val="FF26E47A"/>
    <w:lvl w:ilvl="0">
      <w:start w:val="1"/>
      <w:numFmt w:val="decimal"/>
      <w:lvlText w:val="%1"/>
      <w:lvlJc w:val="left"/>
      <w:pPr>
        <w:ind w:left="675" w:hanging="439"/>
      </w:pPr>
      <w:rPr>
        <w:rFonts w:ascii="Georgia" w:eastAsia="Georgia" w:hAnsi="Georgia" w:cs="Georgia" w:hint="default"/>
        <w:b/>
        <w:bCs/>
        <w:w w:val="100"/>
        <w:sz w:val="22"/>
        <w:szCs w:val="22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116" w:hanging="659"/>
      </w:pPr>
      <w:rPr>
        <w:rFonts w:ascii="Georgia" w:eastAsia="Georgia" w:hAnsi="Georgia" w:cs="Georgia" w:hint="default"/>
        <w:spacing w:val="-3"/>
        <w:w w:val="100"/>
        <w:sz w:val="22"/>
        <w:szCs w:val="22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1557" w:hanging="882"/>
      </w:pPr>
      <w:rPr>
        <w:rFonts w:ascii="Georgia" w:eastAsia="Georgia" w:hAnsi="Georgia" w:cs="Georgia" w:hint="default"/>
        <w:spacing w:val="-3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2682" w:hanging="882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805" w:hanging="882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927" w:hanging="882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50" w:hanging="882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172" w:hanging="882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295" w:hanging="882"/>
      </w:pPr>
      <w:rPr>
        <w:rFonts w:hint="default"/>
        <w:lang w:val="en-US" w:eastAsia="en-US" w:bidi="ar-SA"/>
      </w:rPr>
    </w:lvl>
  </w:abstractNum>
  <w:abstractNum w:abstractNumId="28" w15:restartNumberingAfterBreak="0">
    <w:nsid w:val="54F513E3"/>
    <w:multiLevelType w:val="multilevel"/>
    <w:tmpl w:val="8294FE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9" w15:restartNumberingAfterBreak="0">
    <w:nsid w:val="56A833FA"/>
    <w:multiLevelType w:val="multilevel"/>
    <w:tmpl w:val="85EE7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57565010"/>
    <w:multiLevelType w:val="hybridMultilevel"/>
    <w:tmpl w:val="542A38F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A4B4024"/>
    <w:multiLevelType w:val="hybridMultilevel"/>
    <w:tmpl w:val="CE46F21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AB64247"/>
    <w:multiLevelType w:val="hybridMultilevel"/>
    <w:tmpl w:val="C9E4E7F8"/>
    <w:lvl w:ilvl="0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3" w15:restartNumberingAfterBreak="0">
    <w:nsid w:val="5B1A2D75"/>
    <w:multiLevelType w:val="hybridMultilevel"/>
    <w:tmpl w:val="40460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692685"/>
    <w:multiLevelType w:val="hybridMultilevel"/>
    <w:tmpl w:val="D34213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BB44E1A"/>
    <w:multiLevelType w:val="hybridMultilevel"/>
    <w:tmpl w:val="E812A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E3432A"/>
    <w:multiLevelType w:val="hybridMultilevel"/>
    <w:tmpl w:val="EBF84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C32400"/>
    <w:multiLevelType w:val="hybridMultilevel"/>
    <w:tmpl w:val="74A42286"/>
    <w:lvl w:ilvl="0" w:tplc="C214F7F8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074D99"/>
    <w:multiLevelType w:val="hybridMultilevel"/>
    <w:tmpl w:val="32EA9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F6A22F7"/>
    <w:multiLevelType w:val="hybridMultilevel"/>
    <w:tmpl w:val="A5728A7E"/>
    <w:lvl w:ilvl="0" w:tplc="A9BC202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FED417C"/>
    <w:multiLevelType w:val="hybridMultilevel"/>
    <w:tmpl w:val="FEEC296E"/>
    <w:lvl w:ilvl="0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60D34D7F"/>
    <w:multiLevelType w:val="multilevel"/>
    <w:tmpl w:val="A9A808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684A3330"/>
    <w:multiLevelType w:val="hybridMultilevel"/>
    <w:tmpl w:val="E8D82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CC70E1"/>
    <w:multiLevelType w:val="hybridMultilevel"/>
    <w:tmpl w:val="51F6B152"/>
    <w:lvl w:ilvl="0" w:tplc="04090003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4" w15:restartNumberingAfterBreak="0">
    <w:nsid w:val="75FE7200"/>
    <w:multiLevelType w:val="hybridMultilevel"/>
    <w:tmpl w:val="2D0C9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8340C5"/>
    <w:multiLevelType w:val="hybridMultilevel"/>
    <w:tmpl w:val="EA822562"/>
    <w:lvl w:ilvl="0" w:tplc="85CA35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BF4D37E">
      <w:start w:val="214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5CA8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AE44D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BD461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E8645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F0C1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2ED1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71661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6" w15:restartNumberingAfterBreak="0">
    <w:nsid w:val="7B8167BE"/>
    <w:multiLevelType w:val="multilevel"/>
    <w:tmpl w:val="4D02AC5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955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91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865" w:hanging="108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46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4415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501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5965" w:hanging="180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6560" w:hanging="1800"/>
      </w:pPr>
      <w:rPr>
        <w:rFonts w:hint="default"/>
        <w:b w:val="0"/>
      </w:rPr>
    </w:lvl>
  </w:abstractNum>
  <w:num w:numId="1" w16cid:durableId="1550218801">
    <w:abstractNumId w:val="21"/>
  </w:num>
  <w:num w:numId="2" w16cid:durableId="783380461">
    <w:abstractNumId w:val="26"/>
  </w:num>
  <w:num w:numId="3" w16cid:durableId="253058524">
    <w:abstractNumId w:val="17"/>
  </w:num>
  <w:num w:numId="4" w16cid:durableId="1217820401">
    <w:abstractNumId w:val="45"/>
  </w:num>
  <w:num w:numId="5" w16cid:durableId="2093696322">
    <w:abstractNumId w:val="10"/>
  </w:num>
  <w:num w:numId="6" w16cid:durableId="1236237966">
    <w:abstractNumId w:val="20"/>
  </w:num>
  <w:num w:numId="7" w16cid:durableId="248972603">
    <w:abstractNumId w:val="22"/>
  </w:num>
  <w:num w:numId="8" w16cid:durableId="855652735">
    <w:abstractNumId w:val="25"/>
  </w:num>
  <w:num w:numId="9" w16cid:durableId="48261335">
    <w:abstractNumId w:val="7"/>
  </w:num>
  <w:num w:numId="10" w16cid:durableId="1733575070">
    <w:abstractNumId w:val="33"/>
  </w:num>
  <w:num w:numId="11" w16cid:durableId="270236629">
    <w:abstractNumId w:val="28"/>
  </w:num>
  <w:num w:numId="12" w16cid:durableId="1504658909">
    <w:abstractNumId w:val="31"/>
  </w:num>
  <w:num w:numId="13" w16cid:durableId="1481844711">
    <w:abstractNumId w:val="5"/>
  </w:num>
  <w:num w:numId="14" w16cid:durableId="1822503797">
    <w:abstractNumId w:val="36"/>
  </w:num>
  <w:num w:numId="15" w16cid:durableId="565380231">
    <w:abstractNumId w:val="13"/>
  </w:num>
  <w:num w:numId="16" w16cid:durableId="499007132">
    <w:abstractNumId w:val="39"/>
  </w:num>
  <w:num w:numId="17" w16cid:durableId="1969315316">
    <w:abstractNumId w:val="29"/>
  </w:num>
  <w:num w:numId="18" w16cid:durableId="110245403">
    <w:abstractNumId w:val="38"/>
  </w:num>
  <w:num w:numId="19" w16cid:durableId="1927492808">
    <w:abstractNumId w:val="41"/>
  </w:num>
  <w:num w:numId="20" w16cid:durableId="689524415">
    <w:abstractNumId w:val="8"/>
  </w:num>
  <w:num w:numId="21" w16cid:durableId="1613825630">
    <w:abstractNumId w:val="3"/>
  </w:num>
  <w:num w:numId="22" w16cid:durableId="728892088">
    <w:abstractNumId w:val="34"/>
  </w:num>
  <w:num w:numId="23" w16cid:durableId="2007857138">
    <w:abstractNumId w:val="0"/>
  </w:num>
  <w:num w:numId="24" w16cid:durableId="1747142634">
    <w:abstractNumId w:val="12"/>
  </w:num>
  <w:num w:numId="25" w16cid:durableId="1300111039">
    <w:abstractNumId w:val="6"/>
  </w:num>
  <w:num w:numId="26" w16cid:durableId="69893630">
    <w:abstractNumId w:val="16"/>
  </w:num>
  <w:num w:numId="27" w16cid:durableId="29116825">
    <w:abstractNumId w:val="4"/>
  </w:num>
  <w:num w:numId="28" w16cid:durableId="543178922">
    <w:abstractNumId w:val="23"/>
  </w:num>
  <w:num w:numId="29" w16cid:durableId="139616611">
    <w:abstractNumId w:val="18"/>
  </w:num>
  <w:num w:numId="30" w16cid:durableId="821392845">
    <w:abstractNumId w:val="24"/>
  </w:num>
  <w:num w:numId="31" w16cid:durableId="1596934794">
    <w:abstractNumId w:val="37"/>
  </w:num>
  <w:num w:numId="32" w16cid:durableId="1038622818">
    <w:abstractNumId w:val="30"/>
  </w:num>
  <w:num w:numId="33" w16cid:durableId="372585355">
    <w:abstractNumId w:val="43"/>
  </w:num>
  <w:num w:numId="34" w16cid:durableId="105082412">
    <w:abstractNumId w:val="40"/>
  </w:num>
  <w:num w:numId="35" w16cid:durableId="1277105214">
    <w:abstractNumId w:val="9"/>
  </w:num>
  <w:num w:numId="36" w16cid:durableId="1564607316">
    <w:abstractNumId w:val="2"/>
  </w:num>
  <w:num w:numId="37" w16cid:durableId="1631785969">
    <w:abstractNumId w:val="19"/>
  </w:num>
  <w:num w:numId="38" w16cid:durableId="1792167597">
    <w:abstractNumId w:val="1"/>
  </w:num>
  <w:num w:numId="39" w16cid:durableId="1616983929">
    <w:abstractNumId w:val="15"/>
  </w:num>
  <w:num w:numId="40" w16cid:durableId="1839730779">
    <w:abstractNumId w:val="32"/>
  </w:num>
  <w:num w:numId="41" w16cid:durableId="168567066">
    <w:abstractNumId w:val="14"/>
  </w:num>
  <w:num w:numId="42" w16cid:durableId="1286888680">
    <w:abstractNumId w:val="42"/>
  </w:num>
  <w:num w:numId="43" w16cid:durableId="25755953">
    <w:abstractNumId w:val="27"/>
  </w:num>
  <w:num w:numId="44" w16cid:durableId="1190100074">
    <w:abstractNumId w:val="35"/>
  </w:num>
  <w:num w:numId="45" w16cid:durableId="1415778718">
    <w:abstractNumId w:val="44"/>
  </w:num>
  <w:num w:numId="46" w16cid:durableId="439644203">
    <w:abstractNumId w:val="11"/>
  </w:num>
  <w:num w:numId="47" w16cid:durableId="440536055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3tjAwNzM2NjI1tDRV0lEKTi0uzszPAykwqgUAL5zuWCwAAAA="/>
  </w:docVars>
  <w:rsids>
    <w:rsidRoot w:val="007B0D57"/>
    <w:rsid w:val="00012572"/>
    <w:rsid w:val="00015A83"/>
    <w:rsid w:val="00024439"/>
    <w:rsid w:val="00031126"/>
    <w:rsid w:val="00032A20"/>
    <w:rsid w:val="00037E37"/>
    <w:rsid w:val="00044987"/>
    <w:rsid w:val="00045CF9"/>
    <w:rsid w:val="00050C41"/>
    <w:rsid w:val="00051FD3"/>
    <w:rsid w:val="000614B7"/>
    <w:rsid w:val="00062FE5"/>
    <w:rsid w:val="00084FF9"/>
    <w:rsid w:val="000871C0"/>
    <w:rsid w:val="00090BF3"/>
    <w:rsid w:val="00096D12"/>
    <w:rsid w:val="000A0104"/>
    <w:rsid w:val="000A417C"/>
    <w:rsid w:val="000C1D55"/>
    <w:rsid w:val="000C4E25"/>
    <w:rsid w:val="000D2D9C"/>
    <w:rsid w:val="000E59E8"/>
    <w:rsid w:val="000F2CD3"/>
    <w:rsid w:val="000F3359"/>
    <w:rsid w:val="000F628D"/>
    <w:rsid w:val="000F6E83"/>
    <w:rsid w:val="00101CE9"/>
    <w:rsid w:val="00117B42"/>
    <w:rsid w:val="001240A4"/>
    <w:rsid w:val="00141B03"/>
    <w:rsid w:val="00142B07"/>
    <w:rsid w:val="00150771"/>
    <w:rsid w:val="00160F8F"/>
    <w:rsid w:val="00165237"/>
    <w:rsid w:val="00170FDB"/>
    <w:rsid w:val="00172DC7"/>
    <w:rsid w:val="00174DBA"/>
    <w:rsid w:val="00174FD7"/>
    <w:rsid w:val="00191765"/>
    <w:rsid w:val="001A4953"/>
    <w:rsid w:val="001B1D90"/>
    <w:rsid w:val="001B4AAE"/>
    <w:rsid w:val="001C1777"/>
    <w:rsid w:val="001C66FB"/>
    <w:rsid w:val="001D2158"/>
    <w:rsid w:val="001D240F"/>
    <w:rsid w:val="001D31FD"/>
    <w:rsid w:val="001D3AFB"/>
    <w:rsid w:val="001E01BD"/>
    <w:rsid w:val="001E2B8C"/>
    <w:rsid w:val="001F6812"/>
    <w:rsid w:val="001F6966"/>
    <w:rsid w:val="00200D0D"/>
    <w:rsid w:val="002134A5"/>
    <w:rsid w:val="002144BF"/>
    <w:rsid w:val="00220BF5"/>
    <w:rsid w:val="0022268C"/>
    <w:rsid w:val="00222B27"/>
    <w:rsid w:val="0023086B"/>
    <w:rsid w:val="00233202"/>
    <w:rsid w:val="002339F6"/>
    <w:rsid w:val="0024607C"/>
    <w:rsid w:val="00250139"/>
    <w:rsid w:val="00252043"/>
    <w:rsid w:val="00256A3E"/>
    <w:rsid w:val="00257337"/>
    <w:rsid w:val="002607A3"/>
    <w:rsid w:val="0026430A"/>
    <w:rsid w:val="00271BC3"/>
    <w:rsid w:val="00272FFC"/>
    <w:rsid w:val="00286D99"/>
    <w:rsid w:val="00293E40"/>
    <w:rsid w:val="00295C8D"/>
    <w:rsid w:val="002961CB"/>
    <w:rsid w:val="002A1B32"/>
    <w:rsid w:val="002A5B97"/>
    <w:rsid w:val="002A70B1"/>
    <w:rsid w:val="002A7B26"/>
    <w:rsid w:val="002B0F60"/>
    <w:rsid w:val="002B5C59"/>
    <w:rsid w:val="002B5E05"/>
    <w:rsid w:val="002C3595"/>
    <w:rsid w:val="002E3BBC"/>
    <w:rsid w:val="002E64B9"/>
    <w:rsid w:val="002E7371"/>
    <w:rsid w:val="002E78BD"/>
    <w:rsid w:val="002F35C1"/>
    <w:rsid w:val="002F4472"/>
    <w:rsid w:val="002F5A29"/>
    <w:rsid w:val="00303C05"/>
    <w:rsid w:val="00304C77"/>
    <w:rsid w:val="00312CEF"/>
    <w:rsid w:val="003147D1"/>
    <w:rsid w:val="003341A7"/>
    <w:rsid w:val="00335FEE"/>
    <w:rsid w:val="00347843"/>
    <w:rsid w:val="0035046E"/>
    <w:rsid w:val="003528F7"/>
    <w:rsid w:val="0035543D"/>
    <w:rsid w:val="00355CC4"/>
    <w:rsid w:val="00356C4E"/>
    <w:rsid w:val="00357B42"/>
    <w:rsid w:val="003602F4"/>
    <w:rsid w:val="00361901"/>
    <w:rsid w:val="00364309"/>
    <w:rsid w:val="00365049"/>
    <w:rsid w:val="0037444D"/>
    <w:rsid w:val="00375797"/>
    <w:rsid w:val="00376AF5"/>
    <w:rsid w:val="003917F3"/>
    <w:rsid w:val="00397C95"/>
    <w:rsid w:val="003A1604"/>
    <w:rsid w:val="003B0939"/>
    <w:rsid w:val="003B5345"/>
    <w:rsid w:val="003B720C"/>
    <w:rsid w:val="003C0151"/>
    <w:rsid w:val="003C750D"/>
    <w:rsid w:val="003D15CE"/>
    <w:rsid w:val="003D1745"/>
    <w:rsid w:val="003D292C"/>
    <w:rsid w:val="003D2940"/>
    <w:rsid w:val="003D6D53"/>
    <w:rsid w:val="003E0B72"/>
    <w:rsid w:val="003F2405"/>
    <w:rsid w:val="00405C34"/>
    <w:rsid w:val="00410FEC"/>
    <w:rsid w:val="00414EEA"/>
    <w:rsid w:val="00415055"/>
    <w:rsid w:val="00415EF7"/>
    <w:rsid w:val="0042162B"/>
    <w:rsid w:val="004239FD"/>
    <w:rsid w:val="00426821"/>
    <w:rsid w:val="004364DD"/>
    <w:rsid w:val="00445703"/>
    <w:rsid w:val="004462E4"/>
    <w:rsid w:val="0044642B"/>
    <w:rsid w:val="00447509"/>
    <w:rsid w:val="00447614"/>
    <w:rsid w:val="0046025D"/>
    <w:rsid w:val="00463DC8"/>
    <w:rsid w:val="004649F8"/>
    <w:rsid w:val="00470652"/>
    <w:rsid w:val="004832F8"/>
    <w:rsid w:val="0048401B"/>
    <w:rsid w:val="0048537C"/>
    <w:rsid w:val="00486423"/>
    <w:rsid w:val="00491B38"/>
    <w:rsid w:val="00494979"/>
    <w:rsid w:val="004A38F3"/>
    <w:rsid w:val="004B05ED"/>
    <w:rsid w:val="004C2900"/>
    <w:rsid w:val="004C53E0"/>
    <w:rsid w:val="004C6E9D"/>
    <w:rsid w:val="004D145C"/>
    <w:rsid w:val="004D58F7"/>
    <w:rsid w:val="004D7A41"/>
    <w:rsid w:val="004E37A7"/>
    <w:rsid w:val="00504342"/>
    <w:rsid w:val="00504664"/>
    <w:rsid w:val="00507BF9"/>
    <w:rsid w:val="005105B2"/>
    <w:rsid w:val="0051274D"/>
    <w:rsid w:val="005129F3"/>
    <w:rsid w:val="00515BFA"/>
    <w:rsid w:val="00517E42"/>
    <w:rsid w:val="00517E71"/>
    <w:rsid w:val="0053027A"/>
    <w:rsid w:val="00530F63"/>
    <w:rsid w:val="0053136E"/>
    <w:rsid w:val="00543A63"/>
    <w:rsid w:val="00543B90"/>
    <w:rsid w:val="00545B35"/>
    <w:rsid w:val="005475FE"/>
    <w:rsid w:val="00555A1A"/>
    <w:rsid w:val="0055727C"/>
    <w:rsid w:val="00561954"/>
    <w:rsid w:val="00565830"/>
    <w:rsid w:val="00570468"/>
    <w:rsid w:val="00573BA7"/>
    <w:rsid w:val="00575032"/>
    <w:rsid w:val="00577B5C"/>
    <w:rsid w:val="00582BE1"/>
    <w:rsid w:val="005833AB"/>
    <w:rsid w:val="00590923"/>
    <w:rsid w:val="00591A18"/>
    <w:rsid w:val="00592B24"/>
    <w:rsid w:val="005960C8"/>
    <w:rsid w:val="005B72AF"/>
    <w:rsid w:val="005B7ECE"/>
    <w:rsid w:val="005C2621"/>
    <w:rsid w:val="005C27DD"/>
    <w:rsid w:val="005C357B"/>
    <w:rsid w:val="005C6FAD"/>
    <w:rsid w:val="005E434F"/>
    <w:rsid w:val="005E528E"/>
    <w:rsid w:val="005E560F"/>
    <w:rsid w:val="005F60A8"/>
    <w:rsid w:val="005F7700"/>
    <w:rsid w:val="005F7DDA"/>
    <w:rsid w:val="00600959"/>
    <w:rsid w:val="00607826"/>
    <w:rsid w:val="0062647C"/>
    <w:rsid w:val="006342AA"/>
    <w:rsid w:val="006410D1"/>
    <w:rsid w:val="00642A50"/>
    <w:rsid w:val="00646FC1"/>
    <w:rsid w:val="006556D2"/>
    <w:rsid w:val="0066006D"/>
    <w:rsid w:val="00661691"/>
    <w:rsid w:val="006754D3"/>
    <w:rsid w:val="00676121"/>
    <w:rsid w:val="00677BFC"/>
    <w:rsid w:val="00677E33"/>
    <w:rsid w:val="00683555"/>
    <w:rsid w:val="006841EA"/>
    <w:rsid w:val="00685F04"/>
    <w:rsid w:val="006917E2"/>
    <w:rsid w:val="00692DDB"/>
    <w:rsid w:val="00694C7B"/>
    <w:rsid w:val="006A149C"/>
    <w:rsid w:val="006A1AE9"/>
    <w:rsid w:val="006B64FD"/>
    <w:rsid w:val="006C6348"/>
    <w:rsid w:val="006C67C3"/>
    <w:rsid w:val="006E3639"/>
    <w:rsid w:val="006E4C67"/>
    <w:rsid w:val="006E750B"/>
    <w:rsid w:val="006F6B8A"/>
    <w:rsid w:val="00700940"/>
    <w:rsid w:val="00702011"/>
    <w:rsid w:val="0070273D"/>
    <w:rsid w:val="00703CF5"/>
    <w:rsid w:val="00703ECD"/>
    <w:rsid w:val="00712B85"/>
    <w:rsid w:val="00712CE2"/>
    <w:rsid w:val="00721FC5"/>
    <w:rsid w:val="00722E82"/>
    <w:rsid w:val="00724228"/>
    <w:rsid w:val="007247EA"/>
    <w:rsid w:val="0072745D"/>
    <w:rsid w:val="007301FE"/>
    <w:rsid w:val="007355B2"/>
    <w:rsid w:val="00737725"/>
    <w:rsid w:val="00755B9E"/>
    <w:rsid w:val="00756DC4"/>
    <w:rsid w:val="00765EE2"/>
    <w:rsid w:val="0076638B"/>
    <w:rsid w:val="00771F0E"/>
    <w:rsid w:val="0077504D"/>
    <w:rsid w:val="007805C6"/>
    <w:rsid w:val="00782299"/>
    <w:rsid w:val="00782FAE"/>
    <w:rsid w:val="007830CB"/>
    <w:rsid w:val="007839A7"/>
    <w:rsid w:val="007878A2"/>
    <w:rsid w:val="007A4D7C"/>
    <w:rsid w:val="007A710C"/>
    <w:rsid w:val="007B0544"/>
    <w:rsid w:val="007B0D57"/>
    <w:rsid w:val="007C2321"/>
    <w:rsid w:val="007C48D9"/>
    <w:rsid w:val="007E18F5"/>
    <w:rsid w:val="007E1A26"/>
    <w:rsid w:val="007E2D6C"/>
    <w:rsid w:val="007E3AD9"/>
    <w:rsid w:val="007E4E27"/>
    <w:rsid w:val="007E6F28"/>
    <w:rsid w:val="007E72BE"/>
    <w:rsid w:val="007F60B2"/>
    <w:rsid w:val="007F6D45"/>
    <w:rsid w:val="008022C6"/>
    <w:rsid w:val="00803005"/>
    <w:rsid w:val="00816994"/>
    <w:rsid w:val="00817CCC"/>
    <w:rsid w:val="00821E48"/>
    <w:rsid w:val="00832BCF"/>
    <w:rsid w:val="008330A4"/>
    <w:rsid w:val="00834DC7"/>
    <w:rsid w:val="008357C1"/>
    <w:rsid w:val="00852B03"/>
    <w:rsid w:val="008576A0"/>
    <w:rsid w:val="00862E10"/>
    <w:rsid w:val="00863219"/>
    <w:rsid w:val="00863401"/>
    <w:rsid w:val="00866D04"/>
    <w:rsid w:val="00870856"/>
    <w:rsid w:val="008816CF"/>
    <w:rsid w:val="008908B7"/>
    <w:rsid w:val="00893FE6"/>
    <w:rsid w:val="008962DA"/>
    <w:rsid w:val="008A1B9F"/>
    <w:rsid w:val="008A62C3"/>
    <w:rsid w:val="008A742E"/>
    <w:rsid w:val="008A7F9F"/>
    <w:rsid w:val="008B337B"/>
    <w:rsid w:val="008B62E6"/>
    <w:rsid w:val="008C0DFD"/>
    <w:rsid w:val="008C6A8A"/>
    <w:rsid w:val="008D257A"/>
    <w:rsid w:val="008E380E"/>
    <w:rsid w:val="008E5186"/>
    <w:rsid w:val="008E6947"/>
    <w:rsid w:val="008E6B75"/>
    <w:rsid w:val="008E7327"/>
    <w:rsid w:val="008F0ECA"/>
    <w:rsid w:val="008F1AB6"/>
    <w:rsid w:val="008F4851"/>
    <w:rsid w:val="008F7634"/>
    <w:rsid w:val="00902C5A"/>
    <w:rsid w:val="00905026"/>
    <w:rsid w:val="00907CCF"/>
    <w:rsid w:val="00907F6E"/>
    <w:rsid w:val="00923993"/>
    <w:rsid w:val="009359B5"/>
    <w:rsid w:val="00941E7F"/>
    <w:rsid w:val="00946021"/>
    <w:rsid w:val="0095560B"/>
    <w:rsid w:val="00957B4A"/>
    <w:rsid w:val="00957C32"/>
    <w:rsid w:val="00970399"/>
    <w:rsid w:val="00987057"/>
    <w:rsid w:val="0098714C"/>
    <w:rsid w:val="00990F0E"/>
    <w:rsid w:val="009A3D85"/>
    <w:rsid w:val="009A6DD8"/>
    <w:rsid w:val="009B0591"/>
    <w:rsid w:val="009B5476"/>
    <w:rsid w:val="009C161A"/>
    <w:rsid w:val="009E1F7C"/>
    <w:rsid w:val="009E31EA"/>
    <w:rsid w:val="009E618B"/>
    <w:rsid w:val="009F44DD"/>
    <w:rsid w:val="009F763B"/>
    <w:rsid w:val="00A00477"/>
    <w:rsid w:val="00A01F28"/>
    <w:rsid w:val="00A02976"/>
    <w:rsid w:val="00A171CA"/>
    <w:rsid w:val="00A24DBA"/>
    <w:rsid w:val="00A26974"/>
    <w:rsid w:val="00A40CB0"/>
    <w:rsid w:val="00A4571A"/>
    <w:rsid w:val="00A4624E"/>
    <w:rsid w:val="00A560EB"/>
    <w:rsid w:val="00A666F3"/>
    <w:rsid w:val="00A71E1E"/>
    <w:rsid w:val="00A726F4"/>
    <w:rsid w:val="00A732AD"/>
    <w:rsid w:val="00A74DF3"/>
    <w:rsid w:val="00A81C44"/>
    <w:rsid w:val="00A97E01"/>
    <w:rsid w:val="00AA112F"/>
    <w:rsid w:val="00AA1FC6"/>
    <w:rsid w:val="00AB7E02"/>
    <w:rsid w:val="00AD5B01"/>
    <w:rsid w:val="00AD7179"/>
    <w:rsid w:val="00B07398"/>
    <w:rsid w:val="00B1127F"/>
    <w:rsid w:val="00B170FF"/>
    <w:rsid w:val="00B20D2C"/>
    <w:rsid w:val="00B22E4F"/>
    <w:rsid w:val="00B36D14"/>
    <w:rsid w:val="00B51B0D"/>
    <w:rsid w:val="00B538F3"/>
    <w:rsid w:val="00B579D1"/>
    <w:rsid w:val="00B620FE"/>
    <w:rsid w:val="00B72FFE"/>
    <w:rsid w:val="00B80D0F"/>
    <w:rsid w:val="00B85C63"/>
    <w:rsid w:val="00B86D09"/>
    <w:rsid w:val="00B905B1"/>
    <w:rsid w:val="00BA3240"/>
    <w:rsid w:val="00BA7595"/>
    <w:rsid w:val="00BC1B20"/>
    <w:rsid w:val="00BC34C4"/>
    <w:rsid w:val="00BC701C"/>
    <w:rsid w:val="00BE085A"/>
    <w:rsid w:val="00BE1630"/>
    <w:rsid w:val="00BF6270"/>
    <w:rsid w:val="00C05136"/>
    <w:rsid w:val="00C2158C"/>
    <w:rsid w:val="00C261FD"/>
    <w:rsid w:val="00C31161"/>
    <w:rsid w:val="00C32B1A"/>
    <w:rsid w:val="00C3573B"/>
    <w:rsid w:val="00C46629"/>
    <w:rsid w:val="00C46FF8"/>
    <w:rsid w:val="00C54273"/>
    <w:rsid w:val="00C574C7"/>
    <w:rsid w:val="00C65616"/>
    <w:rsid w:val="00C679FE"/>
    <w:rsid w:val="00C67D21"/>
    <w:rsid w:val="00C74678"/>
    <w:rsid w:val="00C85EA9"/>
    <w:rsid w:val="00C920BF"/>
    <w:rsid w:val="00C95D9D"/>
    <w:rsid w:val="00CA28B0"/>
    <w:rsid w:val="00CA31E4"/>
    <w:rsid w:val="00CB1331"/>
    <w:rsid w:val="00CB1C68"/>
    <w:rsid w:val="00CB4FCB"/>
    <w:rsid w:val="00CC49F5"/>
    <w:rsid w:val="00CC4E21"/>
    <w:rsid w:val="00CD4784"/>
    <w:rsid w:val="00CD59FB"/>
    <w:rsid w:val="00CE1B33"/>
    <w:rsid w:val="00CE5B01"/>
    <w:rsid w:val="00CF3312"/>
    <w:rsid w:val="00D03395"/>
    <w:rsid w:val="00D16CCF"/>
    <w:rsid w:val="00D17054"/>
    <w:rsid w:val="00D21E91"/>
    <w:rsid w:val="00D22CC7"/>
    <w:rsid w:val="00D25ABB"/>
    <w:rsid w:val="00D27AE0"/>
    <w:rsid w:val="00D3102C"/>
    <w:rsid w:val="00D31527"/>
    <w:rsid w:val="00D33471"/>
    <w:rsid w:val="00D33E9F"/>
    <w:rsid w:val="00D36684"/>
    <w:rsid w:val="00D406C0"/>
    <w:rsid w:val="00D43A7D"/>
    <w:rsid w:val="00D44B2A"/>
    <w:rsid w:val="00D51355"/>
    <w:rsid w:val="00D52A1E"/>
    <w:rsid w:val="00D730F3"/>
    <w:rsid w:val="00D775B0"/>
    <w:rsid w:val="00D82539"/>
    <w:rsid w:val="00D87F58"/>
    <w:rsid w:val="00D92533"/>
    <w:rsid w:val="00D93CB7"/>
    <w:rsid w:val="00D94A35"/>
    <w:rsid w:val="00DA3D24"/>
    <w:rsid w:val="00DB0669"/>
    <w:rsid w:val="00DB07EB"/>
    <w:rsid w:val="00DB586D"/>
    <w:rsid w:val="00DD45EF"/>
    <w:rsid w:val="00DE07DD"/>
    <w:rsid w:val="00DF003E"/>
    <w:rsid w:val="00DF0A8A"/>
    <w:rsid w:val="00DF3AB7"/>
    <w:rsid w:val="00DF55FA"/>
    <w:rsid w:val="00DF5E5C"/>
    <w:rsid w:val="00E0058B"/>
    <w:rsid w:val="00E01E20"/>
    <w:rsid w:val="00E032F2"/>
    <w:rsid w:val="00E10350"/>
    <w:rsid w:val="00E2174C"/>
    <w:rsid w:val="00E21B63"/>
    <w:rsid w:val="00E30A50"/>
    <w:rsid w:val="00E31AF6"/>
    <w:rsid w:val="00E327CD"/>
    <w:rsid w:val="00E40701"/>
    <w:rsid w:val="00E40B6C"/>
    <w:rsid w:val="00E44CAE"/>
    <w:rsid w:val="00E45F6E"/>
    <w:rsid w:val="00E56DC6"/>
    <w:rsid w:val="00E62020"/>
    <w:rsid w:val="00E62D56"/>
    <w:rsid w:val="00E63B31"/>
    <w:rsid w:val="00E80311"/>
    <w:rsid w:val="00E90625"/>
    <w:rsid w:val="00E90678"/>
    <w:rsid w:val="00E91E27"/>
    <w:rsid w:val="00EA3C0E"/>
    <w:rsid w:val="00EA4D58"/>
    <w:rsid w:val="00EB164C"/>
    <w:rsid w:val="00EC79C3"/>
    <w:rsid w:val="00ED1051"/>
    <w:rsid w:val="00ED4DF4"/>
    <w:rsid w:val="00ED7644"/>
    <w:rsid w:val="00EE3961"/>
    <w:rsid w:val="00EF3F25"/>
    <w:rsid w:val="00F15EBE"/>
    <w:rsid w:val="00F16480"/>
    <w:rsid w:val="00F24183"/>
    <w:rsid w:val="00F3222F"/>
    <w:rsid w:val="00F3276D"/>
    <w:rsid w:val="00F33699"/>
    <w:rsid w:val="00F371A8"/>
    <w:rsid w:val="00F455DF"/>
    <w:rsid w:val="00F45E19"/>
    <w:rsid w:val="00F57ACB"/>
    <w:rsid w:val="00F65296"/>
    <w:rsid w:val="00F66617"/>
    <w:rsid w:val="00F6798F"/>
    <w:rsid w:val="00F70585"/>
    <w:rsid w:val="00F70AC6"/>
    <w:rsid w:val="00F73C42"/>
    <w:rsid w:val="00F75C6E"/>
    <w:rsid w:val="00F82CE3"/>
    <w:rsid w:val="00F8731C"/>
    <w:rsid w:val="00F906DD"/>
    <w:rsid w:val="00F9442D"/>
    <w:rsid w:val="00FA1DB3"/>
    <w:rsid w:val="00FA5E01"/>
    <w:rsid w:val="00FA6868"/>
    <w:rsid w:val="00FB0E04"/>
    <w:rsid w:val="00FC143C"/>
    <w:rsid w:val="00FC324C"/>
    <w:rsid w:val="00FC3C10"/>
    <w:rsid w:val="00FD158A"/>
    <w:rsid w:val="00FD3213"/>
    <w:rsid w:val="00FD37EC"/>
    <w:rsid w:val="00FD75DB"/>
    <w:rsid w:val="00FE3D80"/>
    <w:rsid w:val="00FE5BF2"/>
    <w:rsid w:val="00FF0C22"/>
    <w:rsid w:val="00FF1E8E"/>
    <w:rsid w:val="56042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3B5CCB"/>
  <w15:chartTrackingRefBased/>
  <w15:docId w15:val="{E1170FE1-9256-4648-A48A-A9FA85E2B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Theme="minorHAnsi" w:hAnsi="Calibri" w:cs="Arial"/>
        <w:color w:val="5CA4D6"/>
        <w:sz w:val="24"/>
        <w:szCs w:val="50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3595"/>
  </w:style>
  <w:style w:type="paragraph" w:styleId="Heading1">
    <w:name w:val="heading 1"/>
    <w:basedOn w:val="Normal"/>
    <w:next w:val="Normal"/>
    <w:link w:val="Heading1Char"/>
    <w:uiPriority w:val="9"/>
    <w:qFormat/>
    <w:rsid w:val="00591A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95C8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link w:val="Heading4Char"/>
    <w:uiPriority w:val="9"/>
    <w:qFormat/>
    <w:rsid w:val="0001257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color w:val="auto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D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0D57"/>
  </w:style>
  <w:style w:type="paragraph" w:styleId="Footer">
    <w:name w:val="footer"/>
    <w:basedOn w:val="Normal"/>
    <w:link w:val="FooterChar"/>
    <w:uiPriority w:val="99"/>
    <w:unhideWhenUsed/>
    <w:rsid w:val="007B0D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0D57"/>
  </w:style>
  <w:style w:type="paragraph" w:styleId="ListParagraph">
    <w:name w:val="List Paragraph"/>
    <w:basedOn w:val="Normal"/>
    <w:uiPriority w:val="34"/>
    <w:qFormat/>
    <w:rsid w:val="00F82CE3"/>
    <w:pPr>
      <w:ind w:left="720"/>
      <w:contextualSpacing/>
    </w:pPr>
  </w:style>
  <w:style w:type="table" w:styleId="TableGrid">
    <w:name w:val="Table Grid"/>
    <w:basedOn w:val="TableNormal"/>
    <w:uiPriority w:val="39"/>
    <w:rsid w:val="00F3276D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012572"/>
    <w:rPr>
      <w:rFonts w:ascii="Times New Roman" w:eastAsia="Times New Roman" w:hAnsi="Times New Roman" w:cs="Times New Roman"/>
      <w:b/>
      <w:bCs/>
      <w:color w:val="auto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0125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val="en-US"/>
    </w:rPr>
  </w:style>
  <w:style w:type="paragraph" w:customStyle="1" w:styleId="Default">
    <w:name w:val="Default"/>
    <w:rsid w:val="00CA28B0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Cs w:val="24"/>
      <w:lang w:val="en-US"/>
    </w:rPr>
  </w:style>
  <w:style w:type="paragraph" w:styleId="PlainText">
    <w:name w:val="Plain Text"/>
    <w:basedOn w:val="Normal"/>
    <w:link w:val="PlainTextChar"/>
    <w:rsid w:val="00347843"/>
    <w:pPr>
      <w:autoSpaceDE w:val="0"/>
      <w:autoSpaceDN w:val="0"/>
      <w:spacing w:after="0" w:line="240" w:lineRule="auto"/>
      <w:jc w:val="both"/>
    </w:pPr>
    <w:rPr>
      <w:rFonts w:ascii="Century Gothic" w:eastAsia="Times New Roman" w:hAnsi="Century Gothic" w:cs="Times New Roman"/>
      <w:b/>
      <w:bCs/>
      <w:color w:val="auto"/>
      <w:sz w:val="20"/>
      <w:szCs w:val="20"/>
      <w:lang w:val="en-GB"/>
    </w:rPr>
  </w:style>
  <w:style w:type="character" w:customStyle="1" w:styleId="PlainTextChar">
    <w:name w:val="Plain Text Char"/>
    <w:basedOn w:val="DefaultParagraphFont"/>
    <w:link w:val="PlainText"/>
    <w:rsid w:val="00347843"/>
    <w:rPr>
      <w:rFonts w:ascii="Century Gothic" w:eastAsia="Times New Roman" w:hAnsi="Century Gothic" w:cs="Times New Roman"/>
      <w:b/>
      <w:bCs/>
      <w:color w:val="auto"/>
      <w:sz w:val="20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95C8D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styleId="Hyperlink">
    <w:name w:val="Hyperlink"/>
    <w:basedOn w:val="DefaultParagraphFont"/>
    <w:uiPriority w:val="99"/>
    <w:unhideWhenUsed/>
    <w:rsid w:val="00575032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575032"/>
    <w:rPr>
      <w:b/>
      <w:bCs/>
    </w:rPr>
  </w:style>
  <w:style w:type="character" w:customStyle="1" w:styleId="markedcontent">
    <w:name w:val="markedcontent"/>
    <w:basedOn w:val="DefaultParagraphFont"/>
    <w:rsid w:val="00AB7E02"/>
  </w:style>
  <w:style w:type="paragraph" w:customStyle="1" w:styleId="comp">
    <w:name w:val="comp"/>
    <w:basedOn w:val="Normal"/>
    <w:rsid w:val="008A74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val="en-US"/>
    </w:rPr>
  </w:style>
  <w:style w:type="character" w:customStyle="1" w:styleId="ui-provider">
    <w:name w:val="ui-provider"/>
    <w:basedOn w:val="DefaultParagraphFont"/>
    <w:rsid w:val="008816CF"/>
  </w:style>
  <w:style w:type="character" w:styleId="Emphasis">
    <w:name w:val="Emphasis"/>
    <w:basedOn w:val="DefaultParagraphFont"/>
    <w:uiPriority w:val="20"/>
    <w:qFormat/>
    <w:rsid w:val="008816CF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591A1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1">
    <w:name w:val="toc 1"/>
    <w:basedOn w:val="Normal"/>
    <w:uiPriority w:val="1"/>
    <w:qFormat/>
    <w:rsid w:val="00591A18"/>
    <w:pPr>
      <w:widowControl w:val="0"/>
      <w:autoSpaceDE w:val="0"/>
      <w:autoSpaceDN w:val="0"/>
      <w:spacing w:before="550" w:after="0" w:line="240" w:lineRule="auto"/>
      <w:ind w:left="675" w:hanging="440"/>
    </w:pPr>
    <w:rPr>
      <w:rFonts w:ascii="Georgia" w:eastAsia="Georgia" w:hAnsi="Georgia" w:cs="Georgia"/>
      <w:b/>
      <w:bCs/>
      <w:color w:val="auto"/>
      <w:sz w:val="22"/>
      <w:szCs w:val="22"/>
      <w:lang w:val="en-US"/>
    </w:rPr>
  </w:style>
  <w:style w:type="paragraph" w:styleId="TOC2">
    <w:name w:val="toc 2"/>
    <w:basedOn w:val="Normal"/>
    <w:uiPriority w:val="1"/>
    <w:qFormat/>
    <w:rsid w:val="00591A18"/>
    <w:pPr>
      <w:widowControl w:val="0"/>
      <w:autoSpaceDE w:val="0"/>
      <w:autoSpaceDN w:val="0"/>
      <w:spacing w:before="119" w:after="0" w:line="240" w:lineRule="auto"/>
      <w:ind w:left="1116" w:hanging="660"/>
    </w:pPr>
    <w:rPr>
      <w:rFonts w:ascii="Georgia" w:eastAsia="Georgia" w:hAnsi="Georgia" w:cs="Georgia"/>
      <w:color w:val="auto"/>
      <w:sz w:val="22"/>
      <w:szCs w:val="22"/>
      <w:lang w:val="en-US"/>
    </w:rPr>
  </w:style>
  <w:style w:type="paragraph" w:styleId="TOC3">
    <w:name w:val="toc 3"/>
    <w:basedOn w:val="Normal"/>
    <w:uiPriority w:val="1"/>
    <w:qFormat/>
    <w:rsid w:val="00591A18"/>
    <w:pPr>
      <w:widowControl w:val="0"/>
      <w:autoSpaceDE w:val="0"/>
      <w:autoSpaceDN w:val="0"/>
      <w:spacing w:before="120" w:after="0" w:line="240" w:lineRule="auto"/>
      <w:ind w:left="1557" w:hanging="882"/>
    </w:pPr>
    <w:rPr>
      <w:rFonts w:ascii="Georgia" w:eastAsia="Georgia" w:hAnsi="Georgia" w:cs="Georgia"/>
      <w:color w:val="auto"/>
      <w:sz w:val="22"/>
      <w:szCs w:val="22"/>
      <w:lang w:val="en-US"/>
    </w:rPr>
  </w:style>
  <w:style w:type="paragraph" w:styleId="BodyText">
    <w:name w:val="Body Text"/>
    <w:basedOn w:val="Normal"/>
    <w:link w:val="BodyTextChar"/>
    <w:uiPriority w:val="1"/>
    <w:qFormat/>
    <w:rsid w:val="00591A18"/>
    <w:pPr>
      <w:widowControl w:val="0"/>
      <w:autoSpaceDE w:val="0"/>
      <w:autoSpaceDN w:val="0"/>
      <w:spacing w:after="0" w:line="240" w:lineRule="auto"/>
    </w:pPr>
    <w:rPr>
      <w:rFonts w:ascii="Georgia" w:eastAsia="Georgia" w:hAnsi="Georgia" w:cs="Georgia"/>
      <w:color w:val="auto"/>
      <w:sz w:val="22"/>
      <w:szCs w:val="22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591A18"/>
    <w:rPr>
      <w:rFonts w:ascii="Georgia" w:eastAsia="Georgia" w:hAnsi="Georgia" w:cs="Georgia"/>
      <w:color w:val="auto"/>
      <w:sz w:val="22"/>
      <w:szCs w:val="22"/>
      <w:lang w:val="en-US"/>
    </w:rPr>
  </w:style>
  <w:style w:type="paragraph" w:styleId="Title">
    <w:name w:val="Title"/>
    <w:basedOn w:val="Normal"/>
    <w:link w:val="TitleChar"/>
    <w:uiPriority w:val="1"/>
    <w:qFormat/>
    <w:rsid w:val="00591A18"/>
    <w:pPr>
      <w:widowControl w:val="0"/>
      <w:autoSpaceDE w:val="0"/>
      <w:autoSpaceDN w:val="0"/>
      <w:spacing w:before="99" w:after="0" w:line="240" w:lineRule="auto"/>
      <w:ind w:left="3143" w:right="2140" w:hanging="2912"/>
    </w:pPr>
    <w:rPr>
      <w:rFonts w:ascii="Georgia" w:eastAsia="Georgia" w:hAnsi="Georgia" w:cs="Georgia"/>
      <w:b/>
      <w:bCs/>
      <w:color w:val="auto"/>
      <w:sz w:val="44"/>
      <w:szCs w:val="44"/>
      <w:lang w:val="en-US"/>
    </w:rPr>
  </w:style>
  <w:style w:type="character" w:customStyle="1" w:styleId="TitleChar">
    <w:name w:val="Title Char"/>
    <w:basedOn w:val="DefaultParagraphFont"/>
    <w:link w:val="Title"/>
    <w:uiPriority w:val="1"/>
    <w:rsid w:val="00591A18"/>
    <w:rPr>
      <w:rFonts w:ascii="Georgia" w:eastAsia="Georgia" w:hAnsi="Georgia" w:cs="Georgia"/>
      <w:b/>
      <w:bCs/>
      <w:color w:val="auto"/>
      <w:sz w:val="44"/>
      <w:szCs w:val="4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D21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975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4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6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97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3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3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5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1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1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5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8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1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03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0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39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46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905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670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740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886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488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884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86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976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954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328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6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calculator.aws/" TargetMode="Externa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image" Target="media/image4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docs.aws.amazon.com/server-migration-service/index.html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4.jpeg"/><Relationship Id="rId23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jpeg"/><Relationship Id="rId22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5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5b3a573-35d4-4956-854b-0e4fd718a8bb">4CZMVDMWCJFC-1797567310-9717</_dlc_DocId>
    <_dlc_DocIdUrl xmlns="55b3a573-35d4-4956-854b-0e4fd718a8bb">
      <Url>https://sharepoint.esds.co.in/_layouts/15/DocIdRedir.aspx?ID=4CZMVDMWCJFC-1797567310-9717</Url>
      <Description>4CZMVDMWCJFC-1797567310-9717</Description>
    </_dlc_DocIdUrl>
    <xv1x xmlns="31de65ac-b15e-40eb-bdb3-57205369be8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80431614D19E4983205E89B009BC1B" ma:contentTypeVersion="2" ma:contentTypeDescription="Create a new document." ma:contentTypeScope="" ma:versionID="e28ecd761c1c8f3f09ee06d94d970b42">
  <xsd:schema xmlns:xsd="http://www.w3.org/2001/XMLSchema" xmlns:xs="http://www.w3.org/2001/XMLSchema" xmlns:p="http://schemas.microsoft.com/office/2006/metadata/properties" xmlns:ns2="55b3a573-35d4-4956-854b-0e4fd718a8bb" xmlns:ns3="31de65ac-b15e-40eb-bdb3-57205369be8d" targetNamespace="http://schemas.microsoft.com/office/2006/metadata/properties" ma:root="true" ma:fieldsID="10449bdeb1d0cd1188da98f81864c0c7" ns2:_="" ns3:_="">
    <xsd:import namespace="55b3a573-35d4-4956-854b-0e4fd718a8bb"/>
    <xsd:import namespace="31de65ac-b15e-40eb-bdb3-57205369be8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3:xv1x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b3a573-35d4-4956-854b-0e4fd718a8b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de65ac-b15e-40eb-bdb3-57205369be8d" elementFormDefault="qualified">
    <xsd:import namespace="http://schemas.microsoft.com/office/2006/documentManagement/types"/>
    <xsd:import namespace="http://schemas.microsoft.com/office/infopath/2007/PartnerControls"/>
    <xsd:element name="xv1x" ma:index="12" nillable="true" ma:displayName="Text" ma:internalName="xv1x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7BFAA1B-3975-4A3F-AE1A-F42B4B0A591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D29D9F9-E86C-4035-8DF4-2B7797CBB95B}">
  <ds:schemaRefs>
    <ds:schemaRef ds:uri="http://schemas.microsoft.com/office/2006/metadata/properties"/>
    <ds:schemaRef ds:uri="http://schemas.microsoft.com/office/infopath/2007/PartnerControls"/>
    <ds:schemaRef ds:uri="55b3a573-35d4-4956-854b-0e4fd718a8bb"/>
    <ds:schemaRef ds:uri="31de65ac-b15e-40eb-bdb3-57205369be8d"/>
  </ds:schemaRefs>
</ds:datastoreItem>
</file>

<file path=customXml/itemProps3.xml><?xml version="1.0" encoding="utf-8"?>
<ds:datastoreItem xmlns:ds="http://schemas.openxmlformats.org/officeDocument/2006/customXml" ds:itemID="{7B512BD4-1677-4BB7-9C88-F31ABC70F17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8FAEB77-D859-46FC-8813-E5231F1A06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b3a573-35d4-4956-854b-0e4fd718a8bb"/>
    <ds:schemaRef ds:uri="31de65ac-b15e-40eb-bdb3-57205369be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F9C9D23-D27D-4B41-8643-BA90BF62A2D6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8</Pages>
  <Words>918</Words>
  <Characters>523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a Chandratre</dc:creator>
  <cp:keywords/>
  <dc:description/>
  <cp:lastModifiedBy>Swapnil Gangurde</cp:lastModifiedBy>
  <cp:revision>4</cp:revision>
  <dcterms:created xsi:type="dcterms:W3CDTF">2024-06-13T08:15:00Z</dcterms:created>
  <dcterms:modified xsi:type="dcterms:W3CDTF">2024-06-13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80431614D19E4983205E89B009BC1B</vt:lpwstr>
  </property>
  <property fmtid="{D5CDD505-2E9C-101B-9397-08002B2CF9AE}" pid="3" name="_dlc_DocIdItemGuid">
    <vt:lpwstr>26ed439c-8f14-455d-93c3-623a3f28629d</vt:lpwstr>
  </property>
</Properties>
</file>